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CC29A" w14:textId="67D13166" w:rsidR="7512C9AC" w:rsidRDefault="7512C9AC" w:rsidP="7512C9AC">
      <w:pPr>
        <w:spacing w:after="0"/>
        <w:jc w:val="center"/>
        <w:rPr>
          <w:b/>
          <w:bCs/>
          <w:sz w:val="32"/>
          <w:szCs w:val="32"/>
        </w:rPr>
      </w:pPr>
    </w:p>
    <w:p w14:paraId="6E9EE9D7" w14:textId="40BF56FE" w:rsidR="00827F69" w:rsidRDefault="00827F69" w:rsidP="008A4A7A">
      <w:pPr>
        <w:pStyle w:val="xxmsonormal"/>
        <w:jc w:val="center"/>
        <w:rPr>
          <w:rFonts w:asciiTheme="minorHAnsi" w:hAnsiTheme="minorHAnsi" w:cstheme="minorHAnsi"/>
          <w:b/>
          <w:sz w:val="32"/>
          <w:szCs w:val="32"/>
          <w:lang w:val="en-US" w:eastAsia="en-US"/>
        </w:rPr>
      </w:pPr>
      <w:r w:rsidRPr="008A4A7A">
        <w:rPr>
          <w:rFonts w:asciiTheme="minorHAnsi" w:hAnsiTheme="minorHAnsi" w:cstheme="minorHAnsi"/>
          <w:b/>
          <w:sz w:val="32"/>
          <w:szCs w:val="32"/>
          <w:lang w:val="en-US" w:eastAsia="en-US"/>
        </w:rPr>
        <w:t>Expression of Interest (EOI) for targeted projects that provide information that contributes to SARA listing and recovery planning activities</w:t>
      </w:r>
    </w:p>
    <w:p w14:paraId="7523BB11" w14:textId="77777777" w:rsidR="00EA3516" w:rsidRPr="00827F69" w:rsidRDefault="00EA3516" w:rsidP="008A4A7A">
      <w:pPr>
        <w:pStyle w:val="xxmsonormal"/>
        <w:jc w:val="center"/>
        <w:rPr>
          <w:rFonts w:cstheme="minorHAnsi"/>
          <w:b/>
          <w:sz w:val="32"/>
          <w:szCs w:val="32"/>
        </w:rPr>
      </w:pPr>
    </w:p>
    <w:p w14:paraId="6451D871" w14:textId="34AEA05C" w:rsidR="000308FD" w:rsidRPr="00A55F22" w:rsidRDefault="008A4A7A" w:rsidP="0096001D">
      <w:pPr>
        <w:spacing w:after="0"/>
        <w:jc w:val="center"/>
        <w:rPr>
          <w:rFonts w:ascii="Calibri Light" w:hAnsi="Calibri Light" w:cs="Calibri Light"/>
          <w:b/>
          <w:sz w:val="32"/>
        </w:rPr>
      </w:pPr>
      <w:r>
        <w:rPr>
          <w:rFonts w:ascii="Calibri Light" w:hAnsi="Calibri Light" w:cs="Calibri Light"/>
          <w:b/>
          <w:sz w:val="32"/>
        </w:rPr>
        <w:t>S</w:t>
      </w:r>
      <w:r w:rsidR="000308FD" w:rsidRPr="00A55F22">
        <w:rPr>
          <w:rFonts w:ascii="Calibri Light" w:hAnsi="Calibri Light" w:cs="Calibri Light"/>
          <w:b/>
          <w:sz w:val="32"/>
        </w:rPr>
        <w:t xml:space="preserve">ARA Consultation, Cooperation, and </w:t>
      </w:r>
      <w:r w:rsidR="001033D7">
        <w:rPr>
          <w:rFonts w:ascii="Calibri Light" w:hAnsi="Calibri Light" w:cs="Calibri Light"/>
          <w:b/>
          <w:sz w:val="32"/>
        </w:rPr>
        <w:t>Accommodation</w:t>
      </w:r>
      <w:r w:rsidR="001033D7" w:rsidRPr="00A55F22">
        <w:rPr>
          <w:rFonts w:ascii="Calibri Light" w:hAnsi="Calibri Light" w:cs="Calibri Light"/>
          <w:b/>
          <w:sz w:val="32"/>
        </w:rPr>
        <w:t xml:space="preserve"> </w:t>
      </w:r>
      <w:r w:rsidR="000308FD" w:rsidRPr="00A55F22">
        <w:rPr>
          <w:rFonts w:ascii="Calibri Light" w:hAnsi="Calibri Light" w:cs="Calibri Light"/>
          <w:b/>
          <w:sz w:val="32"/>
        </w:rPr>
        <w:t>Project</w:t>
      </w:r>
    </w:p>
    <w:p w14:paraId="32E94875" w14:textId="77777777" w:rsidR="000308FD" w:rsidRPr="00936CD9" w:rsidRDefault="000308FD" w:rsidP="0096001D">
      <w:pPr>
        <w:spacing w:after="0"/>
        <w:jc w:val="center"/>
        <w:rPr>
          <w:rFonts w:cstheme="minorHAnsi"/>
          <w:b/>
        </w:rPr>
      </w:pPr>
    </w:p>
    <w:p w14:paraId="38607D88" w14:textId="77777777" w:rsidR="00D60123" w:rsidRDefault="00D60123" w:rsidP="00D60123">
      <w:pPr>
        <w:spacing w:after="0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Purpose of Funding</w:t>
      </w:r>
    </w:p>
    <w:p w14:paraId="68BCA811" w14:textId="020D8FD1" w:rsidR="00D60123" w:rsidRDefault="00D60123" w:rsidP="00D60123">
      <w:pPr>
        <w:spacing w:after="0"/>
        <w:rPr>
          <w:rFonts w:cstheme="minorHAnsi"/>
        </w:rPr>
      </w:pPr>
      <w:r>
        <w:rPr>
          <w:rFonts w:cstheme="minorHAnsi"/>
        </w:rPr>
        <w:t xml:space="preserve">Environment and Climate Change Canada (ECCC) has heard from many Indigenous communities and organizations that they wish </w:t>
      </w:r>
      <w:r w:rsidR="00FA4738">
        <w:rPr>
          <w:rFonts w:cstheme="minorHAnsi"/>
        </w:rPr>
        <w:t xml:space="preserve">to </w:t>
      </w:r>
      <w:r>
        <w:rPr>
          <w:rFonts w:cstheme="minorHAnsi"/>
        </w:rPr>
        <w:t xml:space="preserve">undertake </w:t>
      </w:r>
      <w:r w:rsidR="000508CD">
        <w:rPr>
          <w:rFonts w:cstheme="minorHAnsi"/>
        </w:rPr>
        <w:t xml:space="preserve">targeted short-term </w:t>
      </w:r>
      <w:r>
        <w:rPr>
          <w:rFonts w:cstheme="minorHAnsi"/>
        </w:rPr>
        <w:t>activities</w:t>
      </w:r>
      <w:r w:rsidR="000508CD">
        <w:rPr>
          <w:rFonts w:cstheme="minorHAnsi"/>
        </w:rPr>
        <w:t xml:space="preserve"> </w:t>
      </w:r>
      <w:r w:rsidR="00B02568">
        <w:rPr>
          <w:rFonts w:cstheme="minorHAnsi"/>
        </w:rPr>
        <w:t xml:space="preserve">that will help with </w:t>
      </w:r>
      <w:r w:rsidR="007C1DAF">
        <w:rPr>
          <w:rFonts w:cstheme="minorHAnsi"/>
        </w:rPr>
        <w:t>terrestrial species at risk (SAR)</w:t>
      </w:r>
      <w:r w:rsidR="00B02568">
        <w:rPr>
          <w:rFonts w:cstheme="minorHAnsi"/>
        </w:rPr>
        <w:t xml:space="preserve"> recover</w:t>
      </w:r>
      <w:r w:rsidR="007C1DAF">
        <w:rPr>
          <w:rFonts w:cstheme="minorHAnsi"/>
        </w:rPr>
        <w:t>y</w:t>
      </w:r>
      <w:r w:rsidR="00B02568">
        <w:rPr>
          <w:rFonts w:cstheme="minorHAnsi"/>
        </w:rPr>
        <w:t xml:space="preserve"> actions, address immediate threats to SAR, and provide information that will fill knowledge gaps in </w:t>
      </w:r>
      <w:r w:rsidR="007C1DAF">
        <w:rPr>
          <w:rFonts w:cstheme="minorHAnsi"/>
        </w:rPr>
        <w:t xml:space="preserve">listing </w:t>
      </w:r>
      <w:r w:rsidR="005123EA">
        <w:rPr>
          <w:rFonts w:cstheme="minorHAnsi"/>
        </w:rPr>
        <w:t xml:space="preserve">considerations </w:t>
      </w:r>
      <w:r w:rsidR="007C1DAF">
        <w:rPr>
          <w:rFonts w:cstheme="minorHAnsi"/>
        </w:rPr>
        <w:t xml:space="preserve">and </w:t>
      </w:r>
      <w:r w:rsidR="005123EA">
        <w:rPr>
          <w:rFonts w:cstheme="minorHAnsi"/>
        </w:rPr>
        <w:t>recovery document development</w:t>
      </w:r>
      <w:r w:rsidR="007C1DAF">
        <w:rPr>
          <w:rFonts w:cstheme="minorHAnsi"/>
        </w:rPr>
        <w:t xml:space="preserve"> for specific species</w:t>
      </w:r>
      <w:r w:rsidR="00B02568">
        <w:rPr>
          <w:rFonts w:cstheme="minorHAnsi"/>
        </w:rPr>
        <w:t xml:space="preserve">.  This EOI process will help ECCC to provide federal funding, administered by CIER, to support as many projects </w:t>
      </w:r>
      <w:r w:rsidR="007C1DAF">
        <w:rPr>
          <w:rFonts w:cstheme="minorHAnsi"/>
        </w:rPr>
        <w:t xml:space="preserve">of this type </w:t>
      </w:r>
      <w:r w:rsidR="00B02568">
        <w:rPr>
          <w:rFonts w:cstheme="minorHAnsi"/>
        </w:rPr>
        <w:t>as possible.</w:t>
      </w:r>
    </w:p>
    <w:p w14:paraId="1937CEF7" w14:textId="77777777" w:rsidR="007C1DAF" w:rsidRDefault="007C1DAF" w:rsidP="00D60123">
      <w:pPr>
        <w:spacing w:after="0"/>
        <w:rPr>
          <w:rFonts w:cstheme="minorHAnsi"/>
        </w:rPr>
      </w:pPr>
    </w:p>
    <w:p w14:paraId="64BA0940" w14:textId="69AF5FA9" w:rsidR="007C1DAF" w:rsidRPr="00E36B9F" w:rsidRDefault="00F279A5" w:rsidP="00D60123">
      <w:pPr>
        <w:spacing w:after="0"/>
        <w:rPr>
          <w:rFonts w:cstheme="minorHAnsi"/>
        </w:rPr>
      </w:pPr>
      <w:r>
        <w:rPr>
          <w:rFonts w:cstheme="minorHAnsi"/>
        </w:rPr>
        <w:t xml:space="preserve">Note: </w:t>
      </w:r>
      <w:r w:rsidR="007C1DAF">
        <w:rPr>
          <w:rFonts w:cstheme="minorHAnsi"/>
        </w:rPr>
        <w:t xml:space="preserve">For those interested in </w:t>
      </w:r>
      <w:r>
        <w:rPr>
          <w:rFonts w:cstheme="minorHAnsi"/>
        </w:rPr>
        <w:t xml:space="preserve">learning about ECCC funding that supports </w:t>
      </w:r>
      <w:r w:rsidR="007C1DAF">
        <w:rPr>
          <w:rFonts w:cstheme="minorHAnsi"/>
        </w:rPr>
        <w:t>larger species at risk projects (e.g., multi-species, multi-year), visit the ECCC website or contact:</w:t>
      </w:r>
      <w:r w:rsidR="00876967">
        <w:rPr>
          <w:rFonts w:cstheme="minorHAnsi"/>
        </w:rPr>
        <w:t xml:space="preserve"> </w:t>
      </w:r>
      <w:r w:rsidR="00FA4738">
        <w:rPr>
          <w:rFonts w:cstheme="minorHAnsi"/>
        </w:rPr>
        <w:t>Victoria Leck</w:t>
      </w:r>
      <w:r w:rsidR="00876967">
        <w:rPr>
          <w:rFonts w:cstheme="minorHAnsi"/>
        </w:rPr>
        <w:t xml:space="preserve"> (</w:t>
      </w:r>
      <w:hyperlink r:id="rId11" w:history="1">
        <w:r w:rsidR="00FA4738">
          <w:rPr>
            <w:rStyle w:val="Hyperlink"/>
            <w:rFonts w:cstheme="minorHAnsi"/>
          </w:rPr>
          <w:t>Victoria.Leck</w:t>
        </w:r>
        <w:r w:rsidR="00FA4738" w:rsidRPr="00FE7757">
          <w:rPr>
            <w:rStyle w:val="Hyperlink"/>
            <w:rFonts w:cstheme="minorHAnsi"/>
          </w:rPr>
          <w:t>@ec.gc.ca</w:t>
        </w:r>
      </w:hyperlink>
      <w:r w:rsidR="00876967">
        <w:rPr>
          <w:rFonts w:cstheme="minorHAnsi"/>
        </w:rPr>
        <w:t>).</w:t>
      </w:r>
    </w:p>
    <w:p w14:paraId="32036E0B" w14:textId="77777777" w:rsidR="00DB2A73" w:rsidRDefault="00DB2A73" w:rsidP="000308FD">
      <w:pPr>
        <w:spacing w:after="0"/>
        <w:rPr>
          <w:rFonts w:cstheme="minorHAnsi"/>
          <w:b/>
          <w:sz w:val="28"/>
        </w:rPr>
      </w:pPr>
    </w:p>
    <w:p w14:paraId="3A8D8F70" w14:textId="0EF0413D" w:rsidR="000308FD" w:rsidRPr="00A55F22" w:rsidRDefault="000308FD" w:rsidP="000308FD">
      <w:pPr>
        <w:spacing w:after="0"/>
        <w:rPr>
          <w:rFonts w:cstheme="minorHAnsi"/>
          <w:b/>
          <w:sz w:val="28"/>
        </w:rPr>
      </w:pPr>
      <w:r w:rsidRPr="00A55F22">
        <w:rPr>
          <w:rFonts w:cstheme="minorHAnsi"/>
          <w:b/>
          <w:sz w:val="28"/>
        </w:rPr>
        <w:t>Overview</w:t>
      </w:r>
    </w:p>
    <w:p w14:paraId="059F8B2A" w14:textId="2BC2C3F8" w:rsidR="009177DA" w:rsidRDefault="00C400A0" w:rsidP="00936CD9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>
        <w:rPr>
          <w:rFonts w:cstheme="minorHAnsi"/>
        </w:rPr>
        <w:t xml:space="preserve">The purpose is to </w:t>
      </w:r>
      <w:r w:rsidR="009177DA">
        <w:rPr>
          <w:rFonts w:cstheme="minorHAnsi"/>
        </w:rPr>
        <w:t xml:space="preserve">fund </w:t>
      </w:r>
      <w:r w:rsidR="000508CD">
        <w:rPr>
          <w:rFonts w:cstheme="minorHAnsi"/>
        </w:rPr>
        <w:t xml:space="preserve">targeted short-term </w:t>
      </w:r>
      <w:r w:rsidR="009177DA">
        <w:rPr>
          <w:rFonts w:cstheme="minorHAnsi"/>
        </w:rPr>
        <w:t>projects that directly support Indigenous peoples</w:t>
      </w:r>
      <w:r w:rsidR="00BE627B">
        <w:rPr>
          <w:rFonts w:cstheme="minorHAnsi"/>
        </w:rPr>
        <w:t>’</w:t>
      </w:r>
      <w:r w:rsidR="009177DA">
        <w:rPr>
          <w:rFonts w:cstheme="minorHAnsi"/>
        </w:rPr>
        <w:t xml:space="preserve"> and organizations</w:t>
      </w:r>
      <w:r w:rsidR="00BE627B">
        <w:rPr>
          <w:rFonts w:cstheme="minorHAnsi"/>
        </w:rPr>
        <w:t>’</w:t>
      </w:r>
      <w:r w:rsidR="00C057C8">
        <w:rPr>
          <w:rFonts w:cstheme="minorHAnsi"/>
        </w:rPr>
        <w:t xml:space="preserve"> meaningful</w:t>
      </w:r>
      <w:r w:rsidR="006F6EDC">
        <w:rPr>
          <w:rFonts w:cstheme="minorHAnsi"/>
        </w:rPr>
        <w:t xml:space="preserve"> </w:t>
      </w:r>
      <w:r w:rsidR="00BE627B">
        <w:rPr>
          <w:rFonts w:cstheme="minorHAnsi"/>
        </w:rPr>
        <w:t xml:space="preserve">participation </w:t>
      </w:r>
      <w:r w:rsidR="006F6EDC">
        <w:rPr>
          <w:rFonts w:cstheme="minorHAnsi"/>
        </w:rPr>
        <w:t>in</w:t>
      </w:r>
      <w:r w:rsidR="00F279A5">
        <w:rPr>
          <w:rFonts w:cstheme="minorHAnsi"/>
        </w:rPr>
        <w:t xml:space="preserve"> listing, </w:t>
      </w:r>
      <w:r w:rsidR="009177DA">
        <w:rPr>
          <w:rFonts w:cstheme="minorHAnsi"/>
        </w:rPr>
        <w:t>recovery planning</w:t>
      </w:r>
      <w:r w:rsidR="00F279A5">
        <w:rPr>
          <w:rFonts w:cstheme="minorHAnsi"/>
        </w:rPr>
        <w:t xml:space="preserve"> and/or recovery actions</w:t>
      </w:r>
      <w:r w:rsidR="009177DA">
        <w:rPr>
          <w:rFonts w:cstheme="minorHAnsi"/>
        </w:rPr>
        <w:t xml:space="preserve"> for terrestrial species at risk</w:t>
      </w:r>
      <w:r w:rsidR="00A14FCC">
        <w:rPr>
          <w:rFonts w:cstheme="minorHAnsi"/>
        </w:rPr>
        <w:t xml:space="preserve"> (see appendix A&amp;B for details)</w:t>
      </w:r>
      <w:r w:rsidR="009177DA">
        <w:rPr>
          <w:rFonts w:cstheme="minorHAnsi"/>
        </w:rPr>
        <w:t>.</w:t>
      </w:r>
    </w:p>
    <w:p w14:paraId="278D3935" w14:textId="28B97D51" w:rsidR="00A9579C" w:rsidRDefault="00A9579C" w:rsidP="00A9579C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 w:rsidRPr="00936CD9">
        <w:rPr>
          <w:rFonts w:cstheme="minorHAnsi"/>
        </w:rPr>
        <w:t>Projects can inclu</w:t>
      </w:r>
      <w:r w:rsidR="00A0396F">
        <w:rPr>
          <w:rFonts w:cstheme="minorHAnsi"/>
        </w:rPr>
        <w:t>de any SARA listed terrestrial species at r</w:t>
      </w:r>
      <w:r w:rsidRPr="00936CD9">
        <w:rPr>
          <w:rFonts w:cstheme="minorHAnsi"/>
        </w:rPr>
        <w:t xml:space="preserve">isk however, priority will be given to proposals focusing on the species </w:t>
      </w:r>
      <w:r w:rsidR="009177DA">
        <w:rPr>
          <w:rFonts w:cstheme="minorHAnsi"/>
        </w:rPr>
        <w:t xml:space="preserve">undergoing listing consultation and recovery planning </w:t>
      </w:r>
      <w:r w:rsidR="00F54AA7">
        <w:rPr>
          <w:rFonts w:cstheme="minorHAnsi"/>
        </w:rPr>
        <w:t xml:space="preserve">within </w:t>
      </w:r>
      <w:r w:rsidR="00AB4BB9">
        <w:rPr>
          <w:rFonts w:cstheme="minorHAnsi"/>
        </w:rPr>
        <w:t xml:space="preserve">the next two years.  See </w:t>
      </w:r>
      <w:r w:rsidR="00C057C8">
        <w:rPr>
          <w:rFonts w:cstheme="minorHAnsi"/>
        </w:rPr>
        <w:t>appendix C</w:t>
      </w:r>
      <w:r w:rsidR="00757385">
        <w:rPr>
          <w:rFonts w:cstheme="minorHAnsi"/>
        </w:rPr>
        <w:t xml:space="preserve"> </w:t>
      </w:r>
      <w:r w:rsidR="00AB4BB9">
        <w:rPr>
          <w:rFonts w:cstheme="minorHAnsi"/>
        </w:rPr>
        <w:t xml:space="preserve">for </w:t>
      </w:r>
      <w:r w:rsidR="00C057C8">
        <w:rPr>
          <w:rFonts w:cstheme="minorHAnsi"/>
        </w:rPr>
        <w:t>the list of species</w:t>
      </w:r>
      <w:r w:rsidR="00AB4BB9">
        <w:rPr>
          <w:rFonts w:cstheme="minorHAnsi"/>
        </w:rPr>
        <w:t xml:space="preserve">. </w:t>
      </w:r>
    </w:p>
    <w:p w14:paraId="4E795443" w14:textId="324DE2B9" w:rsidR="001033D7" w:rsidRDefault="001033D7" w:rsidP="00A9579C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>
        <w:rPr>
          <w:rFonts w:cstheme="minorHAnsi"/>
        </w:rPr>
        <w:t xml:space="preserve">Applicants </w:t>
      </w:r>
      <w:r w:rsidR="00A80417">
        <w:rPr>
          <w:rFonts w:cstheme="minorHAnsi"/>
        </w:rPr>
        <w:t>may</w:t>
      </w:r>
      <w:r>
        <w:rPr>
          <w:rFonts w:cstheme="minorHAnsi"/>
        </w:rPr>
        <w:t xml:space="preserve"> submit more t</w:t>
      </w:r>
      <w:r w:rsidR="00A80417">
        <w:rPr>
          <w:rFonts w:cstheme="minorHAnsi"/>
        </w:rPr>
        <w:t>han one expression of interest per intake.</w:t>
      </w:r>
    </w:p>
    <w:p w14:paraId="5FD8BF69" w14:textId="0A659370" w:rsidR="00A80417" w:rsidRDefault="00A80417" w:rsidP="00A9579C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>
        <w:rPr>
          <w:rFonts w:cstheme="minorHAnsi"/>
        </w:rPr>
        <w:t xml:space="preserve">Should funds allow, </w:t>
      </w:r>
      <w:r w:rsidR="00ED15A5">
        <w:rPr>
          <w:rFonts w:cstheme="minorHAnsi"/>
        </w:rPr>
        <w:t xml:space="preserve">there will be </w:t>
      </w:r>
      <w:r>
        <w:rPr>
          <w:rFonts w:cstheme="minorHAnsi"/>
        </w:rPr>
        <w:t>additional calls for expressions of interest.</w:t>
      </w:r>
    </w:p>
    <w:p w14:paraId="6362138A" w14:textId="76BED56D" w:rsidR="00A9579C" w:rsidRDefault="00A9579C" w:rsidP="00A9579C">
      <w:pPr>
        <w:spacing w:after="0"/>
        <w:rPr>
          <w:rFonts w:cstheme="minorHAnsi"/>
        </w:rPr>
      </w:pPr>
    </w:p>
    <w:p w14:paraId="120E9E9A" w14:textId="676BDF32" w:rsidR="00A9579C" w:rsidRPr="00A9579C" w:rsidRDefault="00A9579C" w:rsidP="00A9579C">
      <w:pPr>
        <w:spacing w:after="0"/>
        <w:rPr>
          <w:rFonts w:cstheme="minorHAnsi"/>
          <w:b/>
          <w:bCs/>
          <w:sz w:val="28"/>
          <w:szCs w:val="28"/>
        </w:rPr>
      </w:pPr>
      <w:r w:rsidRPr="00A9579C">
        <w:rPr>
          <w:rFonts w:cstheme="minorHAnsi"/>
          <w:b/>
          <w:bCs/>
          <w:sz w:val="28"/>
          <w:szCs w:val="28"/>
        </w:rPr>
        <w:t>Requirements</w:t>
      </w:r>
    </w:p>
    <w:p w14:paraId="2CAEAF14" w14:textId="4F0710D6" w:rsidR="00695DFE" w:rsidRDefault="00936CD9" w:rsidP="46AFD421">
      <w:pPr>
        <w:pStyle w:val="ListParagraph"/>
        <w:numPr>
          <w:ilvl w:val="0"/>
          <w:numId w:val="25"/>
        </w:numPr>
        <w:spacing w:after="0"/>
      </w:pPr>
      <w:r w:rsidRPr="46AFD421">
        <w:t xml:space="preserve">Expressions of Interest must be received by </w:t>
      </w:r>
      <w:r w:rsidR="2D20DC56" w:rsidRPr="46AFD421">
        <w:rPr>
          <w:rFonts w:ascii="Calibri" w:eastAsia="Calibri" w:hAnsi="Calibri" w:cs="Calibri"/>
          <w:color w:val="000000" w:themeColor="text1"/>
        </w:rPr>
        <w:t>March 11</w:t>
      </w:r>
      <w:r w:rsidR="2D20DC56" w:rsidRPr="46AFD421">
        <w:rPr>
          <w:rFonts w:ascii="Calibri" w:eastAsia="Calibri" w:hAnsi="Calibri" w:cs="Calibri"/>
          <w:color w:val="000000" w:themeColor="text1"/>
          <w:vertAlign w:val="superscript"/>
        </w:rPr>
        <w:t>th</w:t>
      </w:r>
      <w:r w:rsidR="2D20DC56" w:rsidRPr="46AFD421">
        <w:rPr>
          <w:rFonts w:ascii="Calibri" w:eastAsia="Calibri" w:hAnsi="Calibri" w:cs="Calibri"/>
          <w:color w:val="000000" w:themeColor="text1"/>
        </w:rPr>
        <w:t>, midnight local time.</w:t>
      </w:r>
    </w:p>
    <w:p w14:paraId="63C49AD8" w14:textId="1DFDCD03" w:rsidR="00936CD9" w:rsidRPr="00936CD9" w:rsidRDefault="00695DFE" w:rsidP="00936CD9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>
        <w:rPr>
          <w:rFonts w:cstheme="minorHAnsi"/>
        </w:rPr>
        <w:t xml:space="preserve">Please use the subject line “SARA Expression of Interest” when making your submission.  </w:t>
      </w:r>
    </w:p>
    <w:p w14:paraId="08754489" w14:textId="6248D3CE" w:rsidR="006B3FC5" w:rsidRDefault="00936CD9" w:rsidP="00936CD9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 w:rsidRPr="00936CD9">
        <w:rPr>
          <w:rFonts w:cstheme="minorHAnsi"/>
        </w:rPr>
        <w:lastRenderedPageBreak/>
        <w:t>Inquiries and submissions can be made to</w:t>
      </w:r>
      <w:r w:rsidR="00480341">
        <w:rPr>
          <w:rFonts w:cstheme="minorHAnsi"/>
        </w:rPr>
        <w:t xml:space="preserve"> Alexia Goodswimmer, Research Associate at </w:t>
      </w:r>
      <w:r w:rsidR="00B12DC0">
        <w:rPr>
          <w:rFonts w:cstheme="minorHAnsi"/>
        </w:rPr>
        <w:t>the Centre for Indigenous Environmental Resource</w:t>
      </w:r>
      <w:r w:rsidR="00743B1E">
        <w:rPr>
          <w:rFonts w:cstheme="minorHAnsi"/>
        </w:rPr>
        <w:t xml:space="preserve">s </w:t>
      </w:r>
      <w:r w:rsidR="00480341">
        <w:rPr>
          <w:rFonts w:cstheme="minorHAnsi"/>
        </w:rPr>
        <w:t>(</w:t>
      </w:r>
      <w:hyperlink r:id="rId12" w:history="1">
        <w:r w:rsidR="00480341" w:rsidRPr="00FE7757">
          <w:rPr>
            <w:rStyle w:val="Hyperlink"/>
            <w:rFonts w:cstheme="minorHAnsi"/>
          </w:rPr>
          <w:t>agoodswimmer@yourcier.org</w:t>
        </w:r>
      </w:hyperlink>
      <w:r w:rsidR="00480341">
        <w:rPr>
          <w:rFonts w:cstheme="minorHAnsi"/>
        </w:rPr>
        <w:t>)</w:t>
      </w:r>
      <w:r w:rsidR="00BE627B">
        <w:rPr>
          <w:rFonts w:cstheme="minorHAnsi"/>
        </w:rPr>
        <w:t xml:space="preserve"> who is working in partnership with ECCC to distribute these federal funds. </w:t>
      </w:r>
    </w:p>
    <w:p w14:paraId="15D2FD1C" w14:textId="56554168" w:rsidR="00936CD9" w:rsidRPr="009177DA" w:rsidRDefault="00936CD9" w:rsidP="009177DA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 w:rsidRPr="006B3FC5">
        <w:rPr>
          <w:rFonts w:cstheme="minorHAnsi"/>
        </w:rPr>
        <w:t>Project amounts should be between $5,000 - $1</w:t>
      </w:r>
      <w:r w:rsidR="006F6EDC">
        <w:rPr>
          <w:rFonts w:cstheme="minorHAnsi"/>
        </w:rPr>
        <w:t>5</w:t>
      </w:r>
      <w:r w:rsidRPr="006B3FC5">
        <w:rPr>
          <w:rFonts w:cstheme="minorHAnsi"/>
        </w:rPr>
        <w:t>,000</w:t>
      </w:r>
      <w:r w:rsidR="000508CD">
        <w:rPr>
          <w:rFonts w:cstheme="minorHAnsi"/>
        </w:rPr>
        <w:t xml:space="preserve"> </w:t>
      </w:r>
      <w:r w:rsidR="00562521">
        <w:rPr>
          <w:rFonts w:cstheme="minorHAnsi"/>
        </w:rPr>
        <w:t>and use federal funding rates where applicable (see example and federal rates below)</w:t>
      </w:r>
    </w:p>
    <w:p w14:paraId="0B5EB097" w14:textId="654F651E" w:rsidR="00936CD9" w:rsidRPr="0089672C" w:rsidRDefault="00ED15A5" w:rsidP="4CBCBBF9">
      <w:pPr>
        <w:pStyle w:val="ListParagraph"/>
        <w:numPr>
          <w:ilvl w:val="0"/>
          <w:numId w:val="25"/>
        </w:numPr>
        <w:spacing w:after="0"/>
        <w:rPr>
          <w:rFonts w:eastAsiaTheme="minorEastAsia"/>
        </w:rPr>
      </w:pPr>
      <w:r w:rsidRPr="660C5760">
        <w:t xml:space="preserve">All applicants will be notified of their application status in </w:t>
      </w:r>
      <w:r w:rsidR="7944EFCE" w:rsidRPr="660C5760">
        <w:t xml:space="preserve">April </w:t>
      </w:r>
      <w:r w:rsidR="2B05DEDB" w:rsidRPr="660C5760">
        <w:t>2022</w:t>
      </w:r>
      <w:r w:rsidRPr="660C5760">
        <w:t xml:space="preserve">. </w:t>
      </w:r>
    </w:p>
    <w:p w14:paraId="5A44DDA2" w14:textId="44E95F98" w:rsidR="00936CD9" w:rsidRPr="0089672C" w:rsidRDefault="00365112" w:rsidP="4CBCBBF9">
      <w:pPr>
        <w:pStyle w:val="ListParagraph"/>
        <w:numPr>
          <w:ilvl w:val="0"/>
          <w:numId w:val="25"/>
        </w:numPr>
        <w:spacing w:after="0"/>
      </w:pPr>
      <w:r w:rsidRPr="4CBCBBF9">
        <w:t>A brief final report that includes a table of expenses and description of project outcomes</w:t>
      </w:r>
      <w:r w:rsidR="006A4901" w:rsidRPr="4CBCBBF9">
        <w:t xml:space="preserve"> will be due by February 15</w:t>
      </w:r>
      <w:r w:rsidR="00743B1E" w:rsidRPr="4CBCBBF9">
        <w:rPr>
          <w:vertAlign w:val="superscript"/>
        </w:rPr>
        <w:t>th</w:t>
      </w:r>
      <w:r w:rsidR="00743B1E" w:rsidRPr="4CBCBBF9">
        <w:t xml:space="preserve">, </w:t>
      </w:r>
      <w:r w:rsidR="006A4901" w:rsidRPr="4CBCBBF9">
        <w:t>202</w:t>
      </w:r>
      <w:r w:rsidR="00743B1E" w:rsidRPr="4CBCBBF9">
        <w:t>3</w:t>
      </w:r>
      <w:r w:rsidR="006A4901" w:rsidRPr="4CBCBBF9">
        <w:t xml:space="preserve">. </w:t>
      </w:r>
      <w:r w:rsidR="00936CD9" w:rsidRPr="4CBCBBF9">
        <w:t xml:space="preserve"> </w:t>
      </w:r>
    </w:p>
    <w:p w14:paraId="1A00A157" w14:textId="77777777" w:rsidR="00617294" w:rsidRDefault="00617294" w:rsidP="00617294">
      <w:pPr>
        <w:rPr>
          <w:rFonts w:cstheme="minorHAnsi"/>
        </w:rPr>
      </w:pPr>
    </w:p>
    <w:p w14:paraId="2483E4F8" w14:textId="4CEC22D2" w:rsidR="00E844A0" w:rsidRPr="00617294" w:rsidRDefault="00E844A0" w:rsidP="00617294">
      <w:pPr>
        <w:rPr>
          <w:rFonts w:cstheme="minorHAnsi"/>
          <w:b/>
          <w:sz w:val="28"/>
          <w:szCs w:val="28"/>
        </w:rPr>
      </w:pPr>
      <w:r w:rsidRPr="00617294">
        <w:rPr>
          <w:rFonts w:cstheme="minorHAnsi"/>
          <w:b/>
          <w:sz w:val="28"/>
          <w:szCs w:val="28"/>
        </w:rPr>
        <w:t>Primary Contact Details for Indigenous Community or Organization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823"/>
        <w:gridCol w:w="5528"/>
      </w:tblGrid>
      <w:tr w:rsidR="00E844A0" w14:paraId="4314D3FB" w14:textId="77777777" w:rsidTr="00E844A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3C26D" w14:textId="77777777" w:rsidR="00E844A0" w:rsidRDefault="00E844A0">
            <w:pPr>
              <w:rPr>
                <w:rFonts w:cstheme="minorHAnsi"/>
              </w:rPr>
            </w:pPr>
            <w:r>
              <w:rPr>
                <w:rFonts w:cstheme="minorHAnsi"/>
              </w:rPr>
              <w:t>Name of Community or Organization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C29E" w14:textId="77777777" w:rsidR="00E844A0" w:rsidRDefault="00E844A0">
            <w:pPr>
              <w:rPr>
                <w:rFonts w:cstheme="minorHAnsi"/>
              </w:rPr>
            </w:pPr>
          </w:p>
        </w:tc>
      </w:tr>
      <w:tr w:rsidR="00E844A0" w14:paraId="27C7AF53" w14:textId="77777777" w:rsidTr="00E844A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520F3" w14:textId="77777777" w:rsidR="00E844A0" w:rsidRDefault="00E844A0">
            <w:pPr>
              <w:rPr>
                <w:rFonts w:cstheme="minorHAnsi"/>
              </w:rPr>
            </w:pPr>
            <w:r>
              <w:rPr>
                <w:rFonts w:cstheme="minorHAnsi"/>
              </w:rPr>
              <w:t>Contact Nam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B8CE" w14:textId="77777777" w:rsidR="00E844A0" w:rsidRDefault="00E844A0">
            <w:pPr>
              <w:rPr>
                <w:rFonts w:cstheme="minorHAnsi"/>
              </w:rPr>
            </w:pPr>
          </w:p>
        </w:tc>
      </w:tr>
      <w:tr w:rsidR="00E844A0" w14:paraId="259D59EA" w14:textId="77777777" w:rsidTr="00E844A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DB9A0" w14:textId="77777777" w:rsidR="00E844A0" w:rsidRDefault="00E844A0">
            <w:pPr>
              <w:rPr>
                <w:rFonts w:cstheme="minorHAnsi"/>
              </w:rPr>
            </w:pPr>
            <w:r>
              <w:rPr>
                <w:rFonts w:cstheme="minorHAnsi"/>
              </w:rPr>
              <w:t>Contact Tit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70AFC" w14:textId="77777777" w:rsidR="00E844A0" w:rsidRDefault="00E844A0">
            <w:pPr>
              <w:rPr>
                <w:rFonts w:cstheme="minorHAnsi"/>
              </w:rPr>
            </w:pPr>
          </w:p>
        </w:tc>
      </w:tr>
      <w:tr w:rsidR="00E844A0" w14:paraId="5DE4B850" w14:textId="77777777" w:rsidTr="00E844A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F1CDC" w14:textId="77777777" w:rsidR="00E844A0" w:rsidRDefault="00E844A0">
            <w:pPr>
              <w:rPr>
                <w:rFonts w:cstheme="minorHAnsi"/>
              </w:rPr>
            </w:pPr>
            <w:r>
              <w:rPr>
                <w:rFonts w:cstheme="minorHAnsi"/>
              </w:rPr>
              <w:t>Contact Email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2D5E7" w14:textId="77777777" w:rsidR="00E844A0" w:rsidRDefault="00E844A0">
            <w:pPr>
              <w:rPr>
                <w:rFonts w:cstheme="minorHAnsi"/>
              </w:rPr>
            </w:pPr>
          </w:p>
        </w:tc>
      </w:tr>
      <w:tr w:rsidR="00E844A0" w14:paraId="20CF5F98" w14:textId="77777777" w:rsidTr="00E844A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B426" w14:textId="77777777" w:rsidR="00E844A0" w:rsidRDefault="00E844A0">
            <w:pPr>
              <w:rPr>
                <w:rFonts w:cstheme="minorHAnsi"/>
              </w:rPr>
            </w:pPr>
            <w:r>
              <w:rPr>
                <w:rFonts w:cstheme="minorHAnsi"/>
              </w:rPr>
              <w:t>Contact Phone Number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EDC8B" w14:textId="77777777" w:rsidR="00E844A0" w:rsidRDefault="00E844A0">
            <w:pPr>
              <w:rPr>
                <w:rFonts w:cstheme="minorHAnsi"/>
              </w:rPr>
            </w:pPr>
          </w:p>
        </w:tc>
      </w:tr>
      <w:tr w:rsidR="00E844A0" w14:paraId="5022B77B" w14:textId="77777777" w:rsidTr="00E844A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30C4E" w14:textId="77777777" w:rsidR="00E844A0" w:rsidRDefault="00E844A0">
            <w:pPr>
              <w:rPr>
                <w:rFonts w:cstheme="minorHAnsi"/>
              </w:rPr>
            </w:pPr>
            <w:r>
              <w:rPr>
                <w:rFonts w:cstheme="minorHAnsi"/>
              </w:rPr>
              <w:t>Street Address, City, Province/Territory &amp; Postal Cod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BFC80" w14:textId="77777777" w:rsidR="00E844A0" w:rsidRDefault="00E844A0">
            <w:pPr>
              <w:rPr>
                <w:rFonts w:cstheme="minorHAnsi"/>
              </w:rPr>
            </w:pPr>
          </w:p>
        </w:tc>
      </w:tr>
    </w:tbl>
    <w:p w14:paraId="2D3C00F2" w14:textId="0F471B17" w:rsidR="0096001D" w:rsidRPr="00353043" w:rsidRDefault="00353043" w:rsidP="00353043">
      <w:pPr>
        <w:spacing w:after="0"/>
        <w:rPr>
          <w:rFonts w:cstheme="minorHAnsi"/>
        </w:rPr>
      </w:pPr>
      <w:r>
        <w:rPr>
          <w:rFonts w:cstheme="minorHAnsi"/>
        </w:rPr>
        <w:t xml:space="preserve">*Contact identified will be the primary contact for all EOI correspondence </w:t>
      </w:r>
    </w:p>
    <w:p w14:paraId="795AA71F" w14:textId="77777777" w:rsidR="00C400A0" w:rsidRDefault="00C400A0" w:rsidP="00D05825">
      <w:pPr>
        <w:spacing w:after="0"/>
        <w:rPr>
          <w:rFonts w:cstheme="minorHAnsi"/>
          <w:b/>
          <w:sz w:val="28"/>
          <w:szCs w:val="28"/>
        </w:rPr>
      </w:pPr>
    </w:p>
    <w:p w14:paraId="71FD192E" w14:textId="0F7E3F9A" w:rsidR="0096001D" w:rsidRPr="00A9579C" w:rsidRDefault="0096001D" w:rsidP="00D05825">
      <w:pPr>
        <w:spacing w:after="0"/>
        <w:rPr>
          <w:rFonts w:cstheme="minorHAnsi"/>
          <w:b/>
          <w:sz w:val="28"/>
          <w:szCs w:val="28"/>
        </w:rPr>
      </w:pPr>
      <w:r w:rsidRPr="00A9579C">
        <w:rPr>
          <w:rFonts w:cstheme="minorHAnsi"/>
          <w:b/>
          <w:sz w:val="28"/>
          <w:szCs w:val="28"/>
        </w:rPr>
        <w:t>Project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0"/>
      </w:tblGrid>
      <w:tr w:rsidR="0096001D" w:rsidRPr="00936CD9" w14:paraId="65C02B27" w14:textId="77777777" w:rsidTr="0096001D">
        <w:tc>
          <w:tcPr>
            <w:tcW w:w="13670" w:type="dxa"/>
          </w:tcPr>
          <w:p w14:paraId="0315C423" w14:textId="77777777" w:rsidR="00B202CA" w:rsidRDefault="00B202CA" w:rsidP="00D05825">
            <w:pPr>
              <w:rPr>
                <w:rFonts w:cstheme="minorHAnsi"/>
              </w:rPr>
            </w:pPr>
          </w:p>
          <w:p w14:paraId="15BBEEAD" w14:textId="084CBDB0" w:rsidR="00B202CA" w:rsidRPr="00936CD9" w:rsidRDefault="00B202CA" w:rsidP="00D05825">
            <w:pPr>
              <w:rPr>
                <w:rFonts w:cstheme="minorHAnsi"/>
              </w:rPr>
            </w:pPr>
          </w:p>
        </w:tc>
      </w:tr>
    </w:tbl>
    <w:p w14:paraId="79744601" w14:textId="77777777" w:rsidR="00617294" w:rsidRDefault="00617294" w:rsidP="005408F6">
      <w:pPr>
        <w:spacing w:after="0"/>
        <w:rPr>
          <w:rFonts w:cstheme="minorHAnsi"/>
          <w:b/>
          <w:sz w:val="28"/>
          <w:szCs w:val="28"/>
        </w:rPr>
      </w:pPr>
    </w:p>
    <w:p w14:paraId="1F33B81B" w14:textId="30B70CD6" w:rsidR="005408F6" w:rsidRPr="00FD2440" w:rsidRDefault="005408F6" w:rsidP="005408F6">
      <w:pPr>
        <w:spacing w:after="0"/>
        <w:rPr>
          <w:rFonts w:cstheme="minorHAnsi"/>
          <w:b/>
        </w:rPr>
      </w:pPr>
      <w:r w:rsidRPr="00A9579C">
        <w:rPr>
          <w:rFonts w:cstheme="minorHAnsi"/>
          <w:b/>
          <w:sz w:val="28"/>
          <w:szCs w:val="28"/>
        </w:rPr>
        <w:t>Project Timeframe</w:t>
      </w:r>
      <w:r>
        <w:rPr>
          <w:rFonts w:cstheme="minorHAnsi"/>
          <w:b/>
        </w:rPr>
        <w:t xml:space="preserve"> </w:t>
      </w:r>
      <w:r w:rsidRPr="00B202CA">
        <w:rPr>
          <w:rFonts w:cstheme="minorHAnsi"/>
          <w:bCs/>
        </w:rPr>
        <w:t>(approximate start date &amp; end date)</w:t>
      </w:r>
      <w:r>
        <w:rPr>
          <w:rFonts w:cstheme="minorHAnsi"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0"/>
      </w:tblGrid>
      <w:tr w:rsidR="005408F6" w:rsidRPr="00936CD9" w14:paraId="647D0DEA" w14:textId="77777777" w:rsidTr="009D4775">
        <w:tc>
          <w:tcPr>
            <w:tcW w:w="13670" w:type="dxa"/>
          </w:tcPr>
          <w:p w14:paraId="1E2AA7EC" w14:textId="77777777" w:rsidR="005408F6" w:rsidRDefault="005408F6" w:rsidP="009D4775">
            <w:pPr>
              <w:rPr>
                <w:rFonts w:cstheme="minorHAnsi"/>
              </w:rPr>
            </w:pPr>
          </w:p>
          <w:p w14:paraId="6578C07B" w14:textId="77777777" w:rsidR="005408F6" w:rsidRPr="00936CD9" w:rsidRDefault="005408F6" w:rsidP="009D4775">
            <w:pPr>
              <w:rPr>
                <w:rFonts w:cstheme="minorHAnsi"/>
              </w:rPr>
            </w:pPr>
          </w:p>
        </w:tc>
      </w:tr>
    </w:tbl>
    <w:p w14:paraId="2C8BC50B" w14:textId="77777777" w:rsidR="005408F6" w:rsidRDefault="005408F6" w:rsidP="005408F6">
      <w:pPr>
        <w:spacing w:after="0"/>
        <w:rPr>
          <w:rFonts w:cstheme="minorHAnsi"/>
          <w:b/>
        </w:rPr>
      </w:pPr>
    </w:p>
    <w:p w14:paraId="49349455" w14:textId="42165364" w:rsidR="005408F6" w:rsidRPr="00A9579C" w:rsidRDefault="005408F6" w:rsidP="00D05825">
      <w:pPr>
        <w:spacing w:after="0"/>
        <w:rPr>
          <w:rFonts w:cstheme="minorHAnsi"/>
          <w:b/>
          <w:bCs/>
          <w:sz w:val="28"/>
          <w:szCs w:val="28"/>
        </w:rPr>
      </w:pPr>
      <w:r w:rsidRPr="00A9579C">
        <w:rPr>
          <w:rFonts w:cstheme="minorHAnsi"/>
          <w:b/>
          <w:bCs/>
          <w:sz w:val="28"/>
          <w:szCs w:val="28"/>
        </w:rPr>
        <w:t>What Species at risk is/are the focus of project activities? If other species are focused on in this work, please li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0"/>
      </w:tblGrid>
      <w:tr w:rsidR="005408F6" w14:paraId="342E6475" w14:textId="77777777" w:rsidTr="005408F6">
        <w:tc>
          <w:tcPr>
            <w:tcW w:w="13670" w:type="dxa"/>
          </w:tcPr>
          <w:p w14:paraId="48FC21A7" w14:textId="2A2A56F6" w:rsidR="005408F6" w:rsidRDefault="005408F6" w:rsidP="00D05825">
            <w:pPr>
              <w:rPr>
                <w:rFonts w:cstheme="minorHAnsi"/>
              </w:rPr>
            </w:pPr>
          </w:p>
          <w:p w14:paraId="3556EFF6" w14:textId="63408CFA" w:rsidR="00A5256D" w:rsidRDefault="00A5256D" w:rsidP="00D05825">
            <w:pPr>
              <w:rPr>
                <w:rFonts w:cstheme="minorHAnsi"/>
              </w:rPr>
            </w:pPr>
          </w:p>
          <w:p w14:paraId="3E6D4024" w14:textId="231B8C5C" w:rsidR="00A5256D" w:rsidRDefault="00A5256D" w:rsidP="00D05825">
            <w:pPr>
              <w:rPr>
                <w:rFonts w:cstheme="minorHAnsi"/>
              </w:rPr>
            </w:pPr>
          </w:p>
          <w:p w14:paraId="69671F73" w14:textId="2D4FE56E" w:rsidR="005408F6" w:rsidRDefault="005408F6" w:rsidP="00D05825">
            <w:pPr>
              <w:rPr>
                <w:rFonts w:cstheme="minorHAnsi"/>
              </w:rPr>
            </w:pPr>
          </w:p>
        </w:tc>
      </w:tr>
    </w:tbl>
    <w:p w14:paraId="695AAE6F" w14:textId="56E2C7AB" w:rsidR="005408F6" w:rsidRDefault="005408F6" w:rsidP="00B202CA">
      <w:pPr>
        <w:spacing w:after="0"/>
        <w:rPr>
          <w:rFonts w:cstheme="minorHAnsi"/>
          <w:b/>
        </w:rPr>
      </w:pPr>
    </w:p>
    <w:p w14:paraId="118558A6" w14:textId="2C5A8813" w:rsidR="0010034F" w:rsidRPr="00A9579C" w:rsidRDefault="0096001D" w:rsidP="00D05825">
      <w:pPr>
        <w:spacing w:after="0"/>
        <w:rPr>
          <w:rFonts w:cstheme="minorHAnsi"/>
          <w:sz w:val="28"/>
          <w:szCs w:val="28"/>
        </w:rPr>
      </w:pPr>
      <w:r w:rsidRPr="00A9579C">
        <w:rPr>
          <w:rFonts w:cstheme="minorHAnsi"/>
          <w:b/>
          <w:sz w:val="28"/>
          <w:szCs w:val="28"/>
        </w:rPr>
        <w:t>P</w:t>
      </w:r>
      <w:r w:rsidR="003124AD" w:rsidRPr="00A9579C">
        <w:rPr>
          <w:rFonts w:cstheme="minorHAnsi"/>
          <w:b/>
          <w:sz w:val="28"/>
          <w:szCs w:val="28"/>
        </w:rPr>
        <w:t xml:space="preserve">roject </w:t>
      </w:r>
      <w:r w:rsidR="00A5256D" w:rsidRPr="00A9579C">
        <w:rPr>
          <w:rFonts w:cstheme="minorHAnsi"/>
          <w:b/>
          <w:sz w:val="28"/>
          <w:szCs w:val="28"/>
        </w:rPr>
        <w:t>Purpose</w:t>
      </w:r>
      <w:r w:rsidR="003124AD" w:rsidRPr="00A9579C">
        <w:rPr>
          <w:rFonts w:cstheme="minorHAnsi"/>
          <w:sz w:val="28"/>
          <w:szCs w:val="28"/>
        </w:rPr>
        <w:t xml:space="preserve"> (</w:t>
      </w:r>
      <w:r w:rsidR="00A5256D" w:rsidRPr="00A9579C">
        <w:rPr>
          <w:rFonts w:cstheme="minorHAnsi"/>
          <w:sz w:val="28"/>
          <w:szCs w:val="28"/>
        </w:rPr>
        <w:t>approx. 4 – 5 sentences</w:t>
      </w:r>
      <w:r w:rsidR="003124AD" w:rsidRPr="00A9579C">
        <w:rPr>
          <w:rFonts w:cstheme="minorHAnsi"/>
          <w:sz w:val="28"/>
          <w:szCs w:val="28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0"/>
      </w:tblGrid>
      <w:tr w:rsidR="003124AD" w:rsidRPr="00936CD9" w14:paraId="77F1F968" w14:textId="77777777" w:rsidTr="003124AD">
        <w:tc>
          <w:tcPr>
            <w:tcW w:w="13670" w:type="dxa"/>
          </w:tcPr>
          <w:p w14:paraId="43A69B97" w14:textId="77777777" w:rsidR="003124AD" w:rsidRPr="00936CD9" w:rsidRDefault="003124AD" w:rsidP="00D05825">
            <w:pPr>
              <w:rPr>
                <w:rFonts w:cstheme="minorHAnsi"/>
              </w:rPr>
            </w:pPr>
          </w:p>
          <w:p w14:paraId="69ABCE0A" w14:textId="4DADC7FA" w:rsidR="004478BC" w:rsidRDefault="004478BC" w:rsidP="00D05825">
            <w:pPr>
              <w:rPr>
                <w:rFonts w:cstheme="minorHAnsi"/>
              </w:rPr>
            </w:pPr>
          </w:p>
          <w:p w14:paraId="21A451B2" w14:textId="5397E8FA" w:rsidR="00A5256D" w:rsidRPr="00936CD9" w:rsidRDefault="00A5256D" w:rsidP="00D05825">
            <w:pPr>
              <w:rPr>
                <w:rFonts w:cstheme="minorHAnsi"/>
              </w:rPr>
            </w:pPr>
          </w:p>
          <w:p w14:paraId="7F0C3BD5" w14:textId="77777777" w:rsidR="004478BC" w:rsidRPr="00936CD9" w:rsidRDefault="004478BC" w:rsidP="00D05825">
            <w:pPr>
              <w:rPr>
                <w:rFonts w:cstheme="minorHAnsi"/>
              </w:rPr>
            </w:pPr>
          </w:p>
          <w:p w14:paraId="1360514B" w14:textId="77777777" w:rsidR="004478BC" w:rsidRPr="00936CD9" w:rsidRDefault="004478BC" w:rsidP="00D05825">
            <w:pPr>
              <w:rPr>
                <w:rFonts w:cstheme="minorHAnsi"/>
              </w:rPr>
            </w:pPr>
          </w:p>
          <w:p w14:paraId="711B67E9" w14:textId="77777777" w:rsidR="0096001D" w:rsidRPr="00936CD9" w:rsidRDefault="0096001D" w:rsidP="00D05825">
            <w:pPr>
              <w:rPr>
                <w:rFonts w:cstheme="minorHAnsi"/>
              </w:rPr>
            </w:pPr>
          </w:p>
          <w:p w14:paraId="436E424A" w14:textId="77777777" w:rsidR="004478BC" w:rsidRPr="00936CD9" w:rsidRDefault="004478BC" w:rsidP="00D05825">
            <w:pPr>
              <w:rPr>
                <w:rFonts w:cstheme="minorHAnsi"/>
              </w:rPr>
            </w:pPr>
          </w:p>
        </w:tc>
      </w:tr>
    </w:tbl>
    <w:p w14:paraId="5D7747B6" w14:textId="4DB40317" w:rsidR="00A5256D" w:rsidRPr="00A9579C" w:rsidRDefault="00A5256D" w:rsidP="009E28BF">
      <w:pPr>
        <w:rPr>
          <w:rFonts w:cstheme="minorHAnsi"/>
          <w:b/>
          <w:sz w:val="28"/>
          <w:szCs w:val="28"/>
        </w:rPr>
      </w:pPr>
      <w:r w:rsidRPr="00A9579C">
        <w:rPr>
          <w:rFonts w:cstheme="minorHAnsi"/>
          <w:b/>
          <w:sz w:val="28"/>
          <w:szCs w:val="28"/>
        </w:rPr>
        <w:t xml:space="preserve">Funding Request </w:t>
      </w:r>
    </w:p>
    <w:p w14:paraId="5290137C" w14:textId="77607EC3" w:rsidR="00A5256D" w:rsidRDefault="00A0396F" w:rsidP="00A5256D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P</w:t>
      </w:r>
      <w:r w:rsidR="00A5256D" w:rsidRPr="00B202CA">
        <w:rPr>
          <w:rFonts w:cstheme="minorHAnsi"/>
          <w:bCs/>
        </w:rPr>
        <w:t>lease include a list of any partners</w:t>
      </w:r>
      <w:r w:rsidR="00A5256D">
        <w:rPr>
          <w:rFonts w:cstheme="minorHAnsi"/>
          <w:bCs/>
        </w:rPr>
        <w:t xml:space="preserve"> and other financial contributions. At least 20% matching funds is required. It can include in-kind contribution (e.g., staff time, administration, venues, catering).</w:t>
      </w:r>
      <w:r w:rsidR="00BE627B">
        <w:rPr>
          <w:rFonts w:cstheme="minorHAnsi"/>
          <w:bCs/>
        </w:rPr>
        <w:t xml:space="preserve">  As this is ECCC funding, other federal government funding cannot be used as match.</w:t>
      </w:r>
    </w:p>
    <w:p w14:paraId="4406F9A4" w14:textId="20DEF7AE" w:rsidR="00A5256D" w:rsidRPr="00B202CA" w:rsidRDefault="00A5256D" w:rsidP="00A5256D">
      <w:pPr>
        <w:spacing w:after="0"/>
        <w:rPr>
          <w:rFonts w:cstheme="minorHAnsi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6"/>
        <w:gridCol w:w="4557"/>
        <w:gridCol w:w="4557"/>
      </w:tblGrid>
      <w:tr w:rsidR="00A5256D" w:rsidRPr="00A5256D" w14:paraId="5E6DFACE" w14:textId="5AA1E9BE" w:rsidTr="00A5256D">
        <w:tc>
          <w:tcPr>
            <w:tcW w:w="4556" w:type="dxa"/>
          </w:tcPr>
          <w:p w14:paraId="5AA3F154" w14:textId="2F26FAD4" w:rsidR="00A5256D" w:rsidRPr="00A5256D" w:rsidRDefault="00A5256D" w:rsidP="009D4775">
            <w:pPr>
              <w:rPr>
                <w:rFonts w:cstheme="minorHAnsi"/>
                <w:b/>
                <w:bCs/>
              </w:rPr>
            </w:pPr>
            <w:r w:rsidRPr="00A5256D">
              <w:rPr>
                <w:rFonts w:cstheme="minorHAnsi"/>
                <w:b/>
                <w:bCs/>
              </w:rPr>
              <w:t>CIER Cash</w:t>
            </w:r>
          </w:p>
        </w:tc>
        <w:tc>
          <w:tcPr>
            <w:tcW w:w="4557" w:type="dxa"/>
          </w:tcPr>
          <w:p w14:paraId="1A78AB4D" w14:textId="1EFF5AD0" w:rsidR="00A5256D" w:rsidRPr="00A5256D" w:rsidRDefault="00A5256D" w:rsidP="009D4775">
            <w:pPr>
              <w:rPr>
                <w:rFonts w:cstheme="minorHAnsi"/>
                <w:b/>
                <w:bCs/>
              </w:rPr>
            </w:pPr>
            <w:r w:rsidRPr="00A5256D">
              <w:rPr>
                <w:rFonts w:cstheme="minorHAnsi"/>
                <w:b/>
                <w:bCs/>
              </w:rPr>
              <w:t>Other Cash</w:t>
            </w:r>
          </w:p>
        </w:tc>
        <w:tc>
          <w:tcPr>
            <w:tcW w:w="4557" w:type="dxa"/>
          </w:tcPr>
          <w:p w14:paraId="1090FEE9" w14:textId="4BA7C606" w:rsidR="00A5256D" w:rsidRPr="00A5256D" w:rsidRDefault="00A5256D" w:rsidP="009D4775">
            <w:pPr>
              <w:rPr>
                <w:rFonts w:cstheme="minorHAnsi"/>
                <w:b/>
                <w:bCs/>
              </w:rPr>
            </w:pPr>
            <w:r w:rsidRPr="00A5256D">
              <w:rPr>
                <w:rFonts w:cstheme="minorHAnsi"/>
                <w:b/>
                <w:bCs/>
              </w:rPr>
              <w:t>In-Kind</w:t>
            </w:r>
          </w:p>
        </w:tc>
      </w:tr>
      <w:tr w:rsidR="00A5256D" w:rsidRPr="00936CD9" w14:paraId="5593344E" w14:textId="77777777" w:rsidTr="00A5256D">
        <w:tc>
          <w:tcPr>
            <w:tcW w:w="4556" w:type="dxa"/>
          </w:tcPr>
          <w:p w14:paraId="0B97A9D0" w14:textId="7E64B668" w:rsidR="00A5256D" w:rsidRPr="00936CD9" w:rsidRDefault="00A5256D" w:rsidP="009D4775">
            <w:pPr>
              <w:rPr>
                <w:rFonts w:cstheme="minorHAnsi"/>
              </w:rPr>
            </w:pPr>
            <w:r>
              <w:rPr>
                <w:rFonts w:cstheme="minorHAnsi"/>
              </w:rPr>
              <w:t>$</w:t>
            </w:r>
          </w:p>
        </w:tc>
        <w:tc>
          <w:tcPr>
            <w:tcW w:w="4557" w:type="dxa"/>
          </w:tcPr>
          <w:p w14:paraId="545A49CF" w14:textId="11A0603A" w:rsidR="00A5256D" w:rsidRPr="00936CD9" w:rsidRDefault="00A5256D" w:rsidP="009D4775">
            <w:pPr>
              <w:rPr>
                <w:rFonts w:cstheme="minorHAnsi"/>
              </w:rPr>
            </w:pPr>
            <w:r>
              <w:rPr>
                <w:rFonts w:cstheme="minorHAnsi"/>
              </w:rPr>
              <w:t>$</w:t>
            </w:r>
          </w:p>
        </w:tc>
        <w:tc>
          <w:tcPr>
            <w:tcW w:w="4557" w:type="dxa"/>
          </w:tcPr>
          <w:p w14:paraId="1F4726FA" w14:textId="77777777" w:rsidR="00A5256D" w:rsidRDefault="00A5256D" w:rsidP="009D4775">
            <w:pPr>
              <w:rPr>
                <w:rFonts w:cstheme="minorHAnsi"/>
              </w:rPr>
            </w:pPr>
            <w:r>
              <w:rPr>
                <w:rFonts w:cstheme="minorHAnsi"/>
              </w:rPr>
              <w:t>$</w:t>
            </w:r>
          </w:p>
          <w:p w14:paraId="26CE5B59" w14:textId="7E5F0B73" w:rsidR="00A5256D" w:rsidRPr="00936CD9" w:rsidRDefault="00A5256D" w:rsidP="009D4775">
            <w:pPr>
              <w:rPr>
                <w:rFonts w:cstheme="minorHAnsi"/>
              </w:rPr>
            </w:pPr>
          </w:p>
        </w:tc>
      </w:tr>
    </w:tbl>
    <w:p w14:paraId="629F1827" w14:textId="2B59C13D" w:rsidR="00A9579C" w:rsidRDefault="00A9579C" w:rsidP="00D05825">
      <w:pPr>
        <w:spacing w:after="0"/>
        <w:rPr>
          <w:rFonts w:cstheme="minorHAnsi"/>
          <w:b/>
        </w:rPr>
      </w:pPr>
    </w:p>
    <w:p w14:paraId="52AB7874" w14:textId="5DBEA882" w:rsidR="00DB2A73" w:rsidRPr="00DB2A73" w:rsidRDefault="005123EA" w:rsidP="00DB2A73">
      <w:pPr>
        <w:rPr>
          <w:rFonts w:cstheme="minorHAnsi"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Past </w:t>
      </w:r>
      <w:r w:rsidR="000508CD">
        <w:rPr>
          <w:rFonts w:cstheme="minorHAnsi"/>
          <w:b/>
          <w:sz w:val="28"/>
          <w:szCs w:val="28"/>
        </w:rPr>
        <w:t>ECCC</w:t>
      </w:r>
      <w:r w:rsidR="00DB2A73">
        <w:rPr>
          <w:rFonts w:cstheme="minorHAnsi"/>
          <w:b/>
          <w:sz w:val="28"/>
          <w:szCs w:val="28"/>
        </w:rPr>
        <w:t xml:space="preserve"> </w:t>
      </w:r>
      <w:r w:rsidR="00DB2A73" w:rsidRPr="00A9579C">
        <w:rPr>
          <w:rFonts w:cstheme="minorHAnsi"/>
          <w:b/>
          <w:sz w:val="28"/>
          <w:szCs w:val="28"/>
        </w:rPr>
        <w:t>Funding</w:t>
      </w:r>
      <w:r w:rsidR="00DB2A73" w:rsidRPr="00DB2A73">
        <w:rPr>
          <w:rFonts w:cstheme="minorHAnsi"/>
          <w:sz w:val="28"/>
          <w:szCs w:val="28"/>
        </w:rPr>
        <w:t xml:space="preserve">: If you </w:t>
      </w:r>
      <w:r w:rsidR="000508CD">
        <w:rPr>
          <w:rFonts w:cstheme="minorHAnsi"/>
          <w:sz w:val="28"/>
          <w:szCs w:val="28"/>
        </w:rPr>
        <w:t>have received funding</w:t>
      </w:r>
      <w:r w:rsidR="00DB2A73" w:rsidRPr="00DB2A73">
        <w:rPr>
          <w:rFonts w:cstheme="minorHAnsi"/>
          <w:sz w:val="28"/>
          <w:szCs w:val="28"/>
        </w:rPr>
        <w:t xml:space="preserve"> from ECCC related to species at risk</w:t>
      </w:r>
      <w:r w:rsidR="000508CD">
        <w:rPr>
          <w:rFonts w:cstheme="minorHAnsi"/>
          <w:sz w:val="28"/>
          <w:szCs w:val="28"/>
        </w:rPr>
        <w:t xml:space="preserve"> in the past three years</w:t>
      </w:r>
      <w:r w:rsidR="00DB2A73" w:rsidRPr="00DB2A73">
        <w:rPr>
          <w:rFonts w:cstheme="minorHAnsi"/>
          <w:sz w:val="28"/>
          <w:szCs w:val="28"/>
        </w:rPr>
        <w:t>, please provide the project title</w:t>
      </w:r>
      <w:r w:rsidR="000508CD">
        <w:rPr>
          <w:rFonts w:cstheme="minorHAnsi"/>
          <w:sz w:val="28"/>
          <w:szCs w:val="28"/>
        </w:rPr>
        <w:t>(s)</w:t>
      </w:r>
      <w:r w:rsidR="00DB2A73" w:rsidRPr="00DB2A73">
        <w:rPr>
          <w:rFonts w:cstheme="minorHAnsi"/>
          <w:sz w:val="28"/>
          <w:szCs w:val="28"/>
        </w:rPr>
        <w:t xml:space="preserve"> and brief description:  </w:t>
      </w:r>
      <w:r w:rsidR="00DB2A73">
        <w:rPr>
          <w:rFonts w:cstheme="minorHAnsi"/>
          <w:sz w:val="28"/>
          <w:szCs w:val="28"/>
        </w:rPr>
        <w:t>___________________________________________________________________________________</w:t>
      </w:r>
      <w:r w:rsidR="000508CD">
        <w:rPr>
          <w:rFonts w:cstheme="minorHAnsi"/>
          <w:sz w:val="28"/>
          <w:szCs w:val="28"/>
        </w:rPr>
        <w:t>______________</w:t>
      </w:r>
    </w:p>
    <w:p w14:paraId="48007FD9" w14:textId="458035DC" w:rsidR="00FD2440" w:rsidRPr="00A9579C" w:rsidRDefault="0096001D" w:rsidP="00D05825">
      <w:pPr>
        <w:spacing w:after="0"/>
        <w:rPr>
          <w:rFonts w:cstheme="minorHAnsi"/>
          <w:b/>
          <w:sz w:val="28"/>
          <w:szCs w:val="28"/>
        </w:rPr>
      </w:pPr>
      <w:r w:rsidRPr="00A9579C">
        <w:rPr>
          <w:rFonts w:cstheme="minorHAnsi"/>
          <w:b/>
          <w:sz w:val="28"/>
          <w:szCs w:val="28"/>
        </w:rPr>
        <w:t>P</w:t>
      </w:r>
      <w:r w:rsidR="004478BC" w:rsidRPr="00A9579C">
        <w:rPr>
          <w:rFonts w:cstheme="minorHAnsi"/>
          <w:b/>
          <w:sz w:val="28"/>
          <w:szCs w:val="28"/>
        </w:rPr>
        <w:t xml:space="preserve">roject </w:t>
      </w:r>
      <w:r w:rsidRPr="00A9579C">
        <w:rPr>
          <w:rFonts w:cstheme="minorHAnsi"/>
          <w:b/>
          <w:sz w:val="28"/>
          <w:szCs w:val="28"/>
        </w:rPr>
        <w:t>A</w:t>
      </w:r>
      <w:r w:rsidR="004478BC" w:rsidRPr="00A9579C">
        <w:rPr>
          <w:rFonts w:cstheme="minorHAnsi"/>
          <w:b/>
          <w:sz w:val="28"/>
          <w:szCs w:val="28"/>
        </w:rPr>
        <w:t>ctivities</w:t>
      </w:r>
      <w:r w:rsidR="00FD2440" w:rsidRPr="00A9579C">
        <w:rPr>
          <w:rFonts w:cstheme="minorHAnsi"/>
          <w:b/>
          <w:sz w:val="28"/>
          <w:szCs w:val="28"/>
        </w:rPr>
        <w:t xml:space="preserve"> </w:t>
      </w:r>
    </w:p>
    <w:p w14:paraId="2D99C728" w14:textId="07F5BA47" w:rsidR="00A9579C" w:rsidRPr="00A9579C" w:rsidRDefault="0096001D" w:rsidP="00D05825">
      <w:pPr>
        <w:spacing w:after="0"/>
        <w:rPr>
          <w:rFonts w:cstheme="minorHAnsi"/>
        </w:rPr>
      </w:pPr>
      <w:r w:rsidRPr="00936CD9">
        <w:rPr>
          <w:rFonts w:cstheme="minorHAnsi"/>
        </w:rPr>
        <w:t xml:space="preserve">We need to understand how each activity will </w:t>
      </w:r>
      <w:r w:rsidR="00761F00">
        <w:rPr>
          <w:rFonts w:cstheme="minorHAnsi"/>
        </w:rPr>
        <w:t xml:space="preserve">directly contribute to listing </w:t>
      </w:r>
      <w:r w:rsidR="00BE627B">
        <w:rPr>
          <w:rFonts w:cstheme="minorHAnsi"/>
        </w:rPr>
        <w:t xml:space="preserve">consultation </w:t>
      </w:r>
      <w:r w:rsidR="00761F00">
        <w:rPr>
          <w:rFonts w:cstheme="minorHAnsi"/>
        </w:rPr>
        <w:t>and</w:t>
      </w:r>
      <w:r w:rsidR="00BE627B">
        <w:rPr>
          <w:rFonts w:cstheme="minorHAnsi"/>
        </w:rPr>
        <w:t>/or</w:t>
      </w:r>
      <w:r w:rsidR="00761F00">
        <w:rPr>
          <w:rFonts w:cstheme="minorHAnsi"/>
        </w:rPr>
        <w:t xml:space="preserve"> re</w:t>
      </w:r>
      <w:r w:rsidR="00C057C8">
        <w:rPr>
          <w:rFonts w:cstheme="minorHAnsi"/>
        </w:rPr>
        <w:t xml:space="preserve">covery planning (see appendices </w:t>
      </w:r>
      <w:r w:rsidR="00761F00">
        <w:rPr>
          <w:rFonts w:cstheme="minorHAnsi"/>
        </w:rPr>
        <w:t>for details)</w:t>
      </w:r>
      <w:r w:rsidR="00FD2440">
        <w:rPr>
          <w:rFonts w:cstheme="minorHAnsi"/>
        </w:rPr>
        <w:t xml:space="preserve">. </w:t>
      </w:r>
      <w:r w:rsidR="00A9579C">
        <w:rPr>
          <w:rFonts w:cstheme="minorHAnsi"/>
        </w:rPr>
        <w:t xml:space="preserve">While it is not required, we encourage recipients to explain how they anticipate their project activities and timeframes would align with ECCC’s recovery planning </w:t>
      </w:r>
      <w:r w:rsidR="00BE627B">
        <w:rPr>
          <w:rFonts w:cstheme="minorHAnsi"/>
        </w:rPr>
        <w:t xml:space="preserve">goals </w:t>
      </w:r>
      <w:r w:rsidR="00761F00">
        <w:rPr>
          <w:rFonts w:cstheme="minorHAnsi"/>
        </w:rPr>
        <w:t>for</w:t>
      </w:r>
      <w:r w:rsidR="00A9579C">
        <w:rPr>
          <w:rFonts w:cstheme="minorHAnsi"/>
        </w:rPr>
        <w:t xml:space="preserve"> the specific species</w:t>
      </w:r>
      <w:r w:rsidR="00BE627B">
        <w:rPr>
          <w:rFonts w:cstheme="minorHAnsi"/>
        </w:rPr>
        <w:t xml:space="preserve"> (see appendix </w:t>
      </w:r>
      <w:r w:rsidR="00A14FCC">
        <w:rPr>
          <w:rFonts w:cstheme="minorHAnsi"/>
        </w:rPr>
        <w:t>C for details</w:t>
      </w:r>
      <w:r w:rsidR="00BE627B">
        <w:rPr>
          <w:rFonts w:cstheme="minorHAnsi"/>
        </w:rPr>
        <w:t>)</w:t>
      </w:r>
      <w:r w:rsidR="00A9579C">
        <w:rPr>
          <w:rFonts w:cstheme="minorHAnsi"/>
        </w:rPr>
        <w:t>.  Categories and example activities</w:t>
      </w:r>
      <w:r w:rsidR="005123EA">
        <w:rPr>
          <w:rFonts w:cstheme="minorHAnsi"/>
        </w:rPr>
        <w:t xml:space="preserve"> for this funding</w:t>
      </w:r>
      <w:r w:rsidR="00A9579C">
        <w:rPr>
          <w:rFonts w:cstheme="minorHAnsi"/>
        </w:rPr>
        <w:t xml:space="preserve"> include the following:</w:t>
      </w:r>
    </w:p>
    <w:p w14:paraId="1794F94A" w14:textId="4338CFA5" w:rsidR="00A9579C" w:rsidRDefault="00A9579C" w:rsidP="00A9579C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A9579C">
        <w:rPr>
          <w:rFonts w:asciiTheme="minorHAnsi" w:hAnsiTheme="minorHAnsi" w:cstheme="minorHAnsi"/>
          <w:color w:val="000000"/>
          <w:sz w:val="22"/>
          <w:szCs w:val="22"/>
        </w:rPr>
        <w:t xml:space="preserve">Data collection to provide to </w:t>
      </w:r>
      <w:r w:rsidR="001B0305">
        <w:rPr>
          <w:rFonts w:asciiTheme="minorHAnsi" w:hAnsiTheme="minorHAnsi" w:cstheme="minorHAnsi"/>
          <w:color w:val="000000"/>
          <w:sz w:val="22"/>
          <w:szCs w:val="22"/>
        </w:rPr>
        <w:t>ECCC</w:t>
      </w:r>
      <w:r w:rsidR="00BE627B">
        <w:rPr>
          <w:rFonts w:asciiTheme="minorHAnsi" w:hAnsiTheme="minorHAnsi" w:cstheme="minorHAnsi"/>
          <w:color w:val="000000"/>
          <w:sz w:val="22"/>
          <w:szCs w:val="22"/>
        </w:rPr>
        <w:t xml:space="preserve"> for use in recovery documents</w:t>
      </w:r>
      <w:r w:rsidRPr="00A9579C">
        <w:rPr>
          <w:rFonts w:asciiTheme="minorHAnsi" w:hAnsiTheme="minorHAnsi" w:cstheme="minorHAnsi"/>
          <w:color w:val="000000"/>
          <w:sz w:val="22"/>
          <w:szCs w:val="22"/>
        </w:rPr>
        <w:t>: surveying, monitoring, mapping</w:t>
      </w:r>
      <w:r w:rsidR="001B0305"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r w:rsidR="001B0305">
        <w:rPr>
          <w:rFonts w:asciiTheme="minorHAnsi" w:hAnsiTheme="minorHAnsi" w:cstheme="minorHAnsi"/>
          <w:sz w:val="22"/>
          <w:szCs w:val="22"/>
        </w:rPr>
        <w:t xml:space="preserve">Note, </w:t>
      </w:r>
      <w:r w:rsidR="001B0305" w:rsidRPr="0021228A">
        <w:rPr>
          <w:rFonts w:asciiTheme="minorHAnsi" w:hAnsiTheme="minorHAnsi" w:cstheme="minorHAnsi"/>
          <w:sz w:val="22"/>
          <w:szCs w:val="22"/>
        </w:rPr>
        <w:t>if those</w:t>
      </w:r>
      <w:r w:rsidR="0089672C" w:rsidRPr="0021228A">
        <w:rPr>
          <w:rFonts w:asciiTheme="minorHAnsi" w:hAnsiTheme="minorHAnsi" w:cstheme="minorHAnsi"/>
          <w:sz w:val="22"/>
          <w:szCs w:val="22"/>
        </w:rPr>
        <w:t xml:space="preserve"> collecting and</w:t>
      </w:r>
      <w:r w:rsidR="001B0305" w:rsidRPr="0021228A">
        <w:rPr>
          <w:rFonts w:asciiTheme="minorHAnsi" w:hAnsiTheme="minorHAnsi" w:cstheme="minorHAnsi"/>
          <w:sz w:val="22"/>
          <w:szCs w:val="22"/>
        </w:rPr>
        <w:t xml:space="preserve"> sharing</w:t>
      </w:r>
      <w:r w:rsidR="0089672C" w:rsidRPr="0021228A">
        <w:rPr>
          <w:rFonts w:asciiTheme="minorHAnsi" w:hAnsiTheme="minorHAnsi" w:cstheme="minorHAnsi"/>
          <w:sz w:val="22"/>
          <w:szCs w:val="22"/>
        </w:rPr>
        <w:t xml:space="preserve"> appropriate</w:t>
      </w:r>
      <w:r w:rsidR="001B0305" w:rsidRPr="0021228A">
        <w:rPr>
          <w:rFonts w:asciiTheme="minorHAnsi" w:hAnsiTheme="minorHAnsi" w:cstheme="minorHAnsi"/>
          <w:sz w:val="22"/>
          <w:szCs w:val="22"/>
        </w:rPr>
        <w:t xml:space="preserve"> information</w:t>
      </w:r>
      <w:r w:rsidR="001B0305">
        <w:rPr>
          <w:rFonts w:asciiTheme="minorHAnsi" w:hAnsiTheme="minorHAnsi" w:cstheme="minorHAnsi"/>
          <w:sz w:val="22"/>
          <w:szCs w:val="22"/>
        </w:rPr>
        <w:t xml:space="preserve"> wish to formalize how this is done, ECCC is open to exploring approaches that can work for everyone (e.g., MOUs, protocol agre</w:t>
      </w:r>
      <w:r w:rsidR="00B07052">
        <w:rPr>
          <w:rFonts w:asciiTheme="minorHAnsi" w:hAnsiTheme="minorHAnsi" w:cstheme="minorHAnsi"/>
          <w:sz w:val="22"/>
          <w:szCs w:val="22"/>
        </w:rPr>
        <w:t>ements, data sharing agreements</w:t>
      </w:r>
      <w:r w:rsidR="001B0305">
        <w:rPr>
          <w:rFonts w:asciiTheme="minorHAnsi" w:hAnsiTheme="minorHAnsi" w:cstheme="minorHAnsi"/>
          <w:sz w:val="22"/>
          <w:szCs w:val="22"/>
        </w:rPr>
        <w:t>).</w:t>
      </w:r>
    </w:p>
    <w:p w14:paraId="721CC40D" w14:textId="4E23DCFA" w:rsidR="00A9579C" w:rsidRDefault="00A9579C" w:rsidP="00A9579C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A9579C">
        <w:rPr>
          <w:rFonts w:asciiTheme="minorHAnsi" w:hAnsiTheme="minorHAnsi" w:cstheme="minorHAnsi"/>
          <w:color w:val="000000"/>
          <w:sz w:val="22"/>
          <w:szCs w:val="22"/>
        </w:rPr>
        <w:lastRenderedPageBreak/>
        <w:t xml:space="preserve">SAR specific activities: </w:t>
      </w:r>
      <w:r w:rsidR="001033D7" w:rsidRPr="00A9579C">
        <w:rPr>
          <w:rFonts w:asciiTheme="minorHAnsi" w:hAnsiTheme="minorHAnsi" w:cstheme="minorHAnsi"/>
          <w:color w:val="000000"/>
          <w:sz w:val="22"/>
          <w:szCs w:val="22"/>
        </w:rPr>
        <w:t>community identified activities that align with recovery goals</w:t>
      </w:r>
      <w:r w:rsidR="001033D7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1033D7" w:rsidRPr="00A9579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A9579C">
        <w:rPr>
          <w:rFonts w:asciiTheme="minorHAnsi" w:hAnsiTheme="minorHAnsi" w:cstheme="minorHAnsi"/>
          <w:color w:val="000000"/>
          <w:sz w:val="22"/>
          <w:szCs w:val="22"/>
        </w:rPr>
        <w:t xml:space="preserve">address known knowledge gaps, </w:t>
      </w:r>
      <w:r w:rsidR="00FA4738">
        <w:rPr>
          <w:rFonts w:asciiTheme="minorHAnsi" w:hAnsiTheme="minorHAnsi" w:cstheme="minorHAnsi"/>
          <w:color w:val="000000"/>
          <w:sz w:val="22"/>
          <w:szCs w:val="22"/>
        </w:rPr>
        <w:t xml:space="preserve">and/or </w:t>
      </w:r>
      <w:r w:rsidR="001033D7">
        <w:rPr>
          <w:rFonts w:asciiTheme="minorHAnsi" w:hAnsiTheme="minorHAnsi" w:cstheme="minorHAnsi"/>
          <w:color w:val="000000"/>
          <w:sz w:val="22"/>
          <w:szCs w:val="22"/>
        </w:rPr>
        <w:t xml:space="preserve">activities identified in the </w:t>
      </w:r>
      <w:r w:rsidRPr="00A9579C">
        <w:rPr>
          <w:rFonts w:asciiTheme="minorHAnsi" w:hAnsiTheme="minorHAnsi" w:cstheme="minorHAnsi"/>
          <w:color w:val="000000"/>
          <w:sz w:val="22"/>
          <w:szCs w:val="22"/>
        </w:rPr>
        <w:t>schedule of studies</w:t>
      </w:r>
      <w:r w:rsidR="001033D7">
        <w:rPr>
          <w:rFonts w:asciiTheme="minorHAnsi" w:hAnsiTheme="minorHAnsi" w:cstheme="minorHAnsi"/>
          <w:color w:val="000000"/>
          <w:sz w:val="22"/>
          <w:szCs w:val="22"/>
        </w:rPr>
        <w:t xml:space="preserve"> found in recovery documents</w:t>
      </w:r>
      <w:r w:rsidR="00B0705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FF62A58" w14:textId="6B9AD2DD" w:rsidR="00E5746C" w:rsidRPr="00E5746C" w:rsidRDefault="00E5746C" w:rsidP="001D2C9F">
      <w:pPr>
        <w:pStyle w:val="NormalWeb"/>
        <w:numPr>
          <w:ilvl w:val="0"/>
          <w:numId w:val="27"/>
        </w:numPr>
        <w:spacing w:after="0"/>
        <w:rPr>
          <w:rFonts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Building capacity (e.g., establish a species at risk leadership committee)</w:t>
      </w:r>
      <w:r w:rsidR="00B0705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3061C051" w14:textId="5883548A" w:rsidR="00713431" w:rsidRPr="00761F00" w:rsidRDefault="00E5746C" w:rsidP="00256289">
      <w:pPr>
        <w:pStyle w:val="NormalWeb"/>
        <w:numPr>
          <w:ilvl w:val="0"/>
          <w:numId w:val="27"/>
        </w:numPr>
        <w:spacing w:after="0"/>
        <w:rPr>
          <w:rFonts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E</w:t>
      </w:r>
      <w:r w:rsidR="00A9579C" w:rsidRPr="00A9579C">
        <w:rPr>
          <w:rFonts w:asciiTheme="minorHAnsi" w:hAnsiTheme="minorHAnsi" w:cstheme="minorHAnsi"/>
          <w:color w:val="000000"/>
          <w:sz w:val="22"/>
          <w:szCs w:val="22"/>
        </w:rPr>
        <w:t xml:space="preserve">ducation and </w:t>
      </w:r>
      <w:r w:rsidR="001D2C9F">
        <w:rPr>
          <w:rFonts w:asciiTheme="minorHAnsi" w:hAnsiTheme="minorHAnsi" w:cstheme="minorHAnsi"/>
          <w:color w:val="000000"/>
          <w:sz w:val="22"/>
          <w:szCs w:val="22"/>
        </w:rPr>
        <w:t>o</w:t>
      </w:r>
      <w:r w:rsidR="001D2C9F" w:rsidRPr="00A9579C">
        <w:rPr>
          <w:rFonts w:asciiTheme="minorHAnsi" w:hAnsiTheme="minorHAnsi" w:cstheme="minorHAnsi"/>
          <w:color w:val="000000"/>
          <w:sz w:val="22"/>
          <w:szCs w:val="22"/>
        </w:rPr>
        <w:t xml:space="preserve">utreach </w:t>
      </w:r>
      <w:r w:rsidR="001D2C9F">
        <w:rPr>
          <w:rFonts w:asciiTheme="minorHAnsi" w:hAnsiTheme="minorHAnsi" w:cstheme="minorHAnsi"/>
          <w:color w:val="000000"/>
          <w:sz w:val="22"/>
          <w:szCs w:val="22"/>
        </w:rPr>
        <w:t>to increase awareness and involvement in species at risk conservation and recovery</w:t>
      </w:r>
      <w:r w:rsidR="00B0705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4FA59662" w14:textId="413A0238" w:rsidR="00761F00" w:rsidRPr="00A9579C" w:rsidRDefault="00761F00" w:rsidP="00761F00">
      <w:pPr>
        <w:pStyle w:val="NormalWeb"/>
        <w:numPr>
          <w:ilvl w:val="0"/>
          <w:numId w:val="27"/>
        </w:numPr>
        <w:spacing w:after="0"/>
        <w:rPr>
          <w:rFonts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raining</w:t>
      </w:r>
      <w:r w:rsidR="001B0305">
        <w:rPr>
          <w:rFonts w:asciiTheme="minorHAnsi" w:hAnsiTheme="minorHAnsi" w:cstheme="minorHAnsi"/>
          <w:color w:val="000000"/>
          <w:sz w:val="22"/>
          <w:szCs w:val="22"/>
        </w:rPr>
        <w:t xml:space="preserve"> in and/or development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B0305">
        <w:rPr>
          <w:rFonts w:asciiTheme="minorHAnsi" w:hAnsiTheme="minorHAnsi" w:cstheme="minorHAnsi"/>
          <w:color w:val="000000"/>
          <w:sz w:val="22"/>
          <w:szCs w:val="22"/>
        </w:rPr>
        <w:t>of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methods and tools (e.g., species at risk database</w:t>
      </w:r>
      <w:r w:rsidR="001B0305">
        <w:rPr>
          <w:rFonts w:asciiTheme="minorHAnsi" w:hAnsiTheme="minorHAnsi" w:cstheme="minorHAnsi"/>
          <w:color w:val="000000"/>
          <w:sz w:val="22"/>
          <w:szCs w:val="22"/>
        </w:rPr>
        <w:t>, guidance</w:t>
      </w:r>
      <w:r>
        <w:rPr>
          <w:rFonts w:asciiTheme="minorHAnsi" w:hAnsiTheme="minorHAnsi" w:cstheme="minorHAnsi"/>
          <w:color w:val="000000"/>
          <w:sz w:val="22"/>
          <w:szCs w:val="22"/>
        </w:rPr>
        <w:t>) that support the activities listed above</w:t>
      </w:r>
      <w:r w:rsidR="00B0705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3E513E86" w14:textId="4A56FB1F" w:rsidR="00761F00" w:rsidRPr="00761F00" w:rsidRDefault="005123EA" w:rsidP="00761F00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Direct</w:t>
      </w:r>
      <w:r w:rsidR="00761F00" w:rsidRPr="00A9579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actions that reduce threats</w:t>
      </w:r>
      <w:r w:rsidR="00761F00">
        <w:rPr>
          <w:rFonts w:asciiTheme="minorHAnsi" w:hAnsiTheme="minorHAnsi" w:cstheme="minorHAnsi"/>
          <w:color w:val="000000"/>
          <w:sz w:val="22"/>
          <w:szCs w:val="22"/>
        </w:rPr>
        <w:t xml:space="preserve"> to species and their habitats</w:t>
      </w:r>
      <w:r w:rsidR="00BE627B">
        <w:rPr>
          <w:rFonts w:asciiTheme="minorHAnsi" w:hAnsiTheme="minorHAnsi" w:cstheme="minorHAnsi"/>
          <w:color w:val="000000"/>
          <w:sz w:val="22"/>
          <w:szCs w:val="22"/>
        </w:rPr>
        <w:t xml:space="preserve"> (e.g., </w:t>
      </w:r>
      <w:r w:rsidR="00761F00" w:rsidRPr="00A9579C">
        <w:rPr>
          <w:rFonts w:asciiTheme="minorHAnsi" w:hAnsiTheme="minorHAnsi" w:cstheme="minorHAnsi"/>
          <w:color w:val="000000"/>
          <w:sz w:val="22"/>
          <w:szCs w:val="22"/>
        </w:rPr>
        <w:t>signage, fencing</w:t>
      </w:r>
      <w:r w:rsidR="00BE627B">
        <w:rPr>
          <w:rFonts w:asciiTheme="minorHAnsi" w:hAnsiTheme="minorHAnsi" w:cstheme="minorHAnsi"/>
          <w:color w:val="000000"/>
          <w:sz w:val="22"/>
          <w:szCs w:val="22"/>
        </w:rPr>
        <w:t>, traditional burning, planting native species)</w:t>
      </w:r>
      <w:r w:rsidR="00B0705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9"/>
        <w:gridCol w:w="3338"/>
        <w:gridCol w:w="2113"/>
        <w:gridCol w:w="3119"/>
        <w:gridCol w:w="3751"/>
      </w:tblGrid>
      <w:tr w:rsidR="000C52A2" w:rsidRPr="00936CD9" w14:paraId="5877637B" w14:textId="77777777" w:rsidTr="009E28BF">
        <w:trPr>
          <w:trHeight w:val="860"/>
        </w:trPr>
        <w:tc>
          <w:tcPr>
            <w:tcW w:w="493" w:type="pct"/>
            <w:shd w:val="clear" w:color="000000" w:fill="D9D9D9"/>
            <w:vAlign w:val="center"/>
          </w:tcPr>
          <w:p w14:paraId="0853F859" w14:textId="77777777" w:rsidR="000C52A2" w:rsidRPr="00936CD9" w:rsidRDefault="000C52A2" w:rsidP="00A65AE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936CD9">
              <w:rPr>
                <w:rFonts w:eastAsia="Times New Roman" w:cstheme="minorHAnsi"/>
                <w:b/>
                <w:bCs/>
                <w:color w:val="000000"/>
              </w:rPr>
              <w:t>Project Activity</w:t>
            </w:r>
          </w:p>
        </w:tc>
        <w:tc>
          <w:tcPr>
            <w:tcW w:w="1221" w:type="pct"/>
            <w:shd w:val="clear" w:color="000000" w:fill="D9D9D9"/>
            <w:vAlign w:val="center"/>
            <w:hideMark/>
          </w:tcPr>
          <w:p w14:paraId="186B1154" w14:textId="77777777" w:rsidR="000C52A2" w:rsidRPr="00936CD9" w:rsidRDefault="000C52A2" w:rsidP="00A65AE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936CD9">
              <w:rPr>
                <w:rFonts w:eastAsia="Times New Roman" w:cstheme="minorHAnsi"/>
                <w:b/>
                <w:bCs/>
                <w:color w:val="000000"/>
              </w:rPr>
              <w:t>Activity Description</w:t>
            </w:r>
          </w:p>
          <w:p w14:paraId="5E847052" w14:textId="77777777" w:rsidR="000C52A2" w:rsidRPr="00936CD9" w:rsidRDefault="000C52A2" w:rsidP="00A65AE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936CD9">
              <w:rPr>
                <w:rFonts w:eastAsia="Times New Roman" w:cstheme="minorHAnsi"/>
                <w:b/>
                <w:bCs/>
                <w:color w:val="000000"/>
              </w:rPr>
              <w:t>(what)</w:t>
            </w:r>
          </w:p>
        </w:tc>
        <w:tc>
          <w:tcPr>
            <w:tcW w:w="773" w:type="pct"/>
            <w:shd w:val="clear" w:color="000000" w:fill="D9D9D9"/>
          </w:tcPr>
          <w:p w14:paraId="183FA381" w14:textId="77777777" w:rsidR="000C52A2" w:rsidRDefault="000C52A2" w:rsidP="000C52A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Activity Timeframe</w:t>
            </w:r>
          </w:p>
          <w:p w14:paraId="5156DB99" w14:textId="06227589" w:rsidR="000C52A2" w:rsidRPr="00936CD9" w:rsidRDefault="000C52A2" w:rsidP="000C52A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(</w:t>
            </w:r>
            <w:proofErr w:type="gramStart"/>
            <w:r>
              <w:rPr>
                <w:rFonts w:eastAsia="Times New Roman" w:cstheme="minorHAnsi"/>
                <w:b/>
                <w:bCs/>
                <w:color w:val="000000"/>
              </w:rPr>
              <w:t>approximate</w:t>
            </w:r>
            <w:proofErr w:type="gramEnd"/>
            <w:r>
              <w:rPr>
                <w:rFonts w:eastAsia="Times New Roman" w:cstheme="minorHAnsi"/>
                <w:b/>
                <w:bCs/>
                <w:color w:val="000000"/>
              </w:rPr>
              <w:t xml:space="preserve"> start date &amp; end date)</w:t>
            </w:r>
          </w:p>
        </w:tc>
        <w:tc>
          <w:tcPr>
            <w:tcW w:w="1141" w:type="pct"/>
            <w:shd w:val="clear" w:color="000000" w:fill="D9D9D9"/>
            <w:vAlign w:val="center"/>
          </w:tcPr>
          <w:p w14:paraId="3EB6B009" w14:textId="77777777" w:rsidR="000C52A2" w:rsidRPr="00936CD9" w:rsidRDefault="000C52A2" w:rsidP="00BD7CD9">
            <w:pPr>
              <w:spacing w:after="0"/>
              <w:jc w:val="center"/>
              <w:rPr>
                <w:rFonts w:eastAsia="Times New Roman" w:cstheme="minorHAnsi"/>
                <w:b/>
              </w:rPr>
            </w:pPr>
            <w:r w:rsidRPr="00936CD9">
              <w:rPr>
                <w:rFonts w:eastAsia="Times New Roman" w:cstheme="minorHAnsi"/>
                <w:b/>
              </w:rPr>
              <w:t>Description of Expected Results</w:t>
            </w:r>
          </w:p>
          <w:p w14:paraId="018C1C85" w14:textId="77777777" w:rsidR="000C52A2" w:rsidRPr="00936CD9" w:rsidRDefault="000C52A2" w:rsidP="00BD7CD9">
            <w:pPr>
              <w:spacing w:after="0"/>
              <w:jc w:val="center"/>
              <w:rPr>
                <w:rFonts w:eastAsia="Times New Roman" w:cstheme="minorHAnsi"/>
                <w:b/>
              </w:rPr>
            </w:pPr>
            <w:r w:rsidRPr="00936CD9">
              <w:rPr>
                <w:rFonts w:eastAsia="Times New Roman" w:cstheme="minorHAnsi"/>
                <w:b/>
              </w:rPr>
              <w:t>(goal)</w:t>
            </w:r>
          </w:p>
        </w:tc>
        <w:tc>
          <w:tcPr>
            <w:tcW w:w="1372" w:type="pct"/>
            <w:shd w:val="clear" w:color="000000" w:fill="D9D9D9"/>
            <w:vAlign w:val="center"/>
          </w:tcPr>
          <w:p w14:paraId="772EC639" w14:textId="77777777" w:rsidR="000C52A2" w:rsidRPr="00936CD9" w:rsidRDefault="000C52A2" w:rsidP="00BD7C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936CD9">
              <w:rPr>
                <w:rFonts w:eastAsia="Times New Roman" w:cstheme="minorHAnsi"/>
                <w:b/>
                <w:bCs/>
                <w:color w:val="000000"/>
              </w:rPr>
              <w:t>Amount of ECCC funding requested</w:t>
            </w:r>
          </w:p>
        </w:tc>
      </w:tr>
      <w:tr w:rsidR="006B24CD" w:rsidRPr="00A55F22" w14:paraId="7D4D38CB" w14:textId="77777777" w:rsidTr="009E28BF">
        <w:trPr>
          <w:trHeight w:val="897"/>
        </w:trPr>
        <w:tc>
          <w:tcPr>
            <w:tcW w:w="493" w:type="pct"/>
          </w:tcPr>
          <w:p w14:paraId="7E83B7D5" w14:textId="77777777" w:rsidR="006B24CD" w:rsidRPr="00A55F22" w:rsidRDefault="006B24CD" w:rsidP="00512CB0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221" w:type="pct"/>
            <w:shd w:val="clear" w:color="auto" w:fill="auto"/>
          </w:tcPr>
          <w:p w14:paraId="1E3073FF" w14:textId="77777777" w:rsidR="006B24CD" w:rsidRPr="00A55F22" w:rsidRDefault="006B24CD" w:rsidP="00BD7CD9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773" w:type="pct"/>
          </w:tcPr>
          <w:p w14:paraId="43DEBCCD" w14:textId="77777777" w:rsidR="006B24CD" w:rsidRPr="00A55F22" w:rsidRDefault="006B24CD" w:rsidP="00BD7CD9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141" w:type="pct"/>
          </w:tcPr>
          <w:p w14:paraId="52FDE308" w14:textId="77777777" w:rsidR="006B24CD" w:rsidRPr="00A55F22" w:rsidRDefault="006B24CD" w:rsidP="00BD7CD9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372" w:type="pct"/>
          </w:tcPr>
          <w:p w14:paraId="70FB8C96" w14:textId="77777777" w:rsidR="006B24CD" w:rsidRPr="00A55F22" w:rsidRDefault="006B24CD" w:rsidP="006B3FC5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</w:tr>
      <w:tr w:rsidR="00B87F13" w:rsidRPr="00A55F22" w14:paraId="50DBAF47" w14:textId="77777777" w:rsidTr="009E28BF">
        <w:trPr>
          <w:trHeight w:val="1123"/>
        </w:trPr>
        <w:tc>
          <w:tcPr>
            <w:tcW w:w="493" w:type="pct"/>
          </w:tcPr>
          <w:p w14:paraId="2A3FB5FD" w14:textId="77777777" w:rsidR="00B87F13" w:rsidRPr="00A55F22" w:rsidRDefault="00B87F13" w:rsidP="00512CB0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221" w:type="pct"/>
            <w:shd w:val="clear" w:color="auto" w:fill="auto"/>
          </w:tcPr>
          <w:p w14:paraId="69357743" w14:textId="77777777" w:rsidR="00B87F13" w:rsidRPr="00A55F22" w:rsidRDefault="00B87F13" w:rsidP="00BD7CD9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773" w:type="pct"/>
          </w:tcPr>
          <w:p w14:paraId="432D39B4" w14:textId="77777777" w:rsidR="00B87F13" w:rsidRPr="00A55F22" w:rsidRDefault="00B87F13" w:rsidP="00BD7CD9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141" w:type="pct"/>
          </w:tcPr>
          <w:p w14:paraId="390B8B9A" w14:textId="77777777" w:rsidR="00B87F13" w:rsidRPr="00A55F22" w:rsidRDefault="00B87F13" w:rsidP="00BD7CD9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372" w:type="pct"/>
          </w:tcPr>
          <w:p w14:paraId="0AF76B4A" w14:textId="77777777" w:rsidR="00B87F13" w:rsidRPr="00A55F22" w:rsidRDefault="00B87F13" w:rsidP="006B3FC5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</w:tr>
      <w:tr w:rsidR="000C52A2" w:rsidRPr="00936CD9" w14:paraId="40E4E184" w14:textId="77777777" w:rsidTr="009E28BF">
        <w:tc>
          <w:tcPr>
            <w:tcW w:w="493" w:type="pct"/>
          </w:tcPr>
          <w:p w14:paraId="773044EA" w14:textId="77777777" w:rsidR="000C52A2" w:rsidRPr="00936CD9" w:rsidRDefault="000C52A2" w:rsidP="00512CB0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1:</w:t>
            </w:r>
          </w:p>
          <w:p w14:paraId="11D0C00B" w14:textId="783975F5" w:rsidR="000C52A2" w:rsidRPr="00936CD9" w:rsidDel="00D446F3" w:rsidRDefault="002928EF" w:rsidP="00512CB0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Immediate threat reduction</w:t>
            </w:r>
          </w:p>
        </w:tc>
        <w:tc>
          <w:tcPr>
            <w:tcW w:w="1221" w:type="pct"/>
            <w:shd w:val="clear" w:color="auto" w:fill="auto"/>
          </w:tcPr>
          <w:p w14:paraId="1064235E" w14:textId="77777777" w:rsidR="000C52A2" w:rsidRPr="00936CD9" w:rsidRDefault="000C52A2" w:rsidP="00BD7CD9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1:</w:t>
            </w:r>
          </w:p>
          <w:p w14:paraId="6CAD778E" w14:textId="4F6F2D1E" w:rsidR="000C52A2" w:rsidRDefault="002928EF" w:rsidP="00702149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Install fencing and signage to help protect nest sites</w:t>
            </w:r>
          </w:p>
          <w:p w14:paraId="55D07B72" w14:textId="77777777" w:rsidR="000C52A2" w:rsidRPr="00936CD9" w:rsidRDefault="000C52A2" w:rsidP="00702149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</w:p>
        </w:tc>
        <w:tc>
          <w:tcPr>
            <w:tcW w:w="773" w:type="pct"/>
          </w:tcPr>
          <w:p w14:paraId="7A27922B" w14:textId="77777777" w:rsidR="000C52A2" w:rsidRDefault="00713431" w:rsidP="00BD7CD9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Example 1:</w:t>
            </w:r>
          </w:p>
          <w:p w14:paraId="2AB7C5B0" w14:textId="7E7B41BE" w:rsidR="00713431" w:rsidRPr="00936CD9" w:rsidRDefault="00713431" w:rsidP="00BD7CD9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April 1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st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– May 31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st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</w:t>
            </w:r>
          </w:p>
        </w:tc>
        <w:tc>
          <w:tcPr>
            <w:tcW w:w="1141" w:type="pct"/>
          </w:tcPr>
          <w:p w14:paraId="3A1C9DCE" w14:textId="0C336509" w:rsidR="000C52A2" w:rsidRPr="00936CD9" w:rsidRDefault="000C52A2" w:rsidP="00BD7CD9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1:</w:t>
            </w:r>
          </w:p>
          <w:p w14:paraId="76DEB60F" w14:textId="7722AE23" w:rsidR="000C52A2" w:rsidRPr="00936CD9" w:rsidRDefault="002928EF" w:rsidP="003124AD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People will learn about x species and will stay out of its nesting sites improving the survival and recovery of the species</w:t>
            </w:r>
          </w:p>
        </w:tc>
        <w:tc>
          <w:tcPr>
            <w:tcW w:w="1372" w:type="pct"/>
          </w:tcPr>
          <w:p w14:paraId="58FB4F90" w14:textId="77777777" w:rsidR="000C52A2" w:rsidRPr="00936CD9" w:rsidRDefault="000C52A2" w:rsidP="006B3FC5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1:</w:t>
            </w:r>
          </w:p>
          <w:p w14:paraId="3C2839BB" w14:textId="77777777" w:rsidR="000C52A2" w:rsidRPr="00DA3291" w:rsidRDefault="000C52A2" w:rsidP="004F31FE">
            <w:pPr>
              <w:spacing w:after="0" w:line="240" w:lineRule="auto"/>
              <w:rPr>
                <w:rFonts w:eastAsia="Times New Roman" w:cstheme="minorHAnsi"/>
                <w:b/>
                <w:i/>
                <w:color w:val="A6A6A6" w:themeColor="background1" w:themeShade="A6"/>
              </w:rPr>
            </w:pPr>
            <w:r w:rsidRPr="00DA3291">
              <w:rPr>
                <w:rFonts w:eastAsia="Times New Roman" w:cstheme="minorHAnsi"/>
                <w:b/>
                <w:i/>
                <w:color w:val="A6A6A6" w:themeColor="background1" w:themeShade="A6"/>
              </w:rPr>
              <w:t>Total request: $</w:t>
            </w:r>
            <w:r>
              <w:rPr>
                <w:rFonts w:eastAsia="Times New Roman" w:cstheme="minorHAnsi"/>
                <w:b/>
                <w:i/>
                <w:color w:val="A6A6A6" w:themeColor="background1" w:themeShade="A6"/>
              </w:rPr>
              <w:t>x</w:t>
            </w:r>
            <w:r w:rsidRPr="00DA3291">
              <w:rPr>
                <w:rFonts w:eastAsia="Times New Roman" w:cstheme="minorHAnsi"/>
                <w:b/>
                <w:i/>
                <w:color w:val="A6A6A6" w:themeColor="background1" w:themeShade="A6"/>
              </w:rPr>
              <w:t xml:space="preserve">  </w:t>
            </w:r>
          </w:p>
          <w:p w14:paraId="6E3B7C6B" w14:textId="0134124E" w:rsidR="000C52A2" w:rsidRDefault="000C52A2" w:rsidP="00DA329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DA3291">
              <w:rPr>
                <w:rFonts w:eastAsia="Times New Roman" w:cstheme="minorHAnsi"/>
                <w:i/>
                <w:color w:val="A6A6A6" w:themeColor="background1" w:themeShade="A6"/>
              </w:rPr>
              <w:t>$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>x</w:t>
            </w:r>
            <w:r w:rsidRPr="00DA3291">
              <w:rPr>
                <w:rFonts w:eastAsia="Times New Roman" w:cstheme="minorHAnsi"/>
                <w:i/>
                <w:color w:val="A6A6A6" w:themeColor="background1" w:themeShade="A6"/>
              </w:rPr>
              <w:t xml:space="preserve"> for </w:t>
            </w:r>
            <w:r w:rsidR="002928EF">
              <w:rPr>
                <w:rFonts w:eastAsia="Times New Roman" w:cstheme="minorHAnsi"/>
                <w:i/>
                <w:color w:val="A6A6A6" w:themeColor="background1" w:themeShade="A6"/>
              </w:rPr>
              <w:t>fencing materials</w:t>
            </w:r>
          </w:p>
          <w:p w14:paraId="7B210BA1" w14:textId="45AEE711" w:rsidR="000C52A2" w:rsidRDefault="000C52A2" w:rsidP="00DA329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$x at $x/hour for </w:t>
            </w:r>
            <w:r w:rsidR="002928EF">
              <w:rPr>
                <w:rFonts w:eastAsia="Times New Roman" w:cstheme="minorHAnsi"/>
                <w:i/>
                <w:color w:val="A6A6A6" w:themeColor="background1" w:themeShade="A6"/>
              </w:rPr>
              <w:t>workers to install fencing and signage</w:t>
            </w:r>
          </w:p>
          <w:p w14:paraId="59026FA0" w14:textId="2BCC194E" w:rsidR="002928EF" w:rsidRDefault="002928EF" w:rsidP="00DA329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DA3291">
              <w:rPr>
                <w:rFonts w:eastAsia="Times New Roman" w:cstheme="minorHAnsi"/>
                <w:i/>
                <w:color w:val="A6A6A6" w:themeColor="background1" w:themeShade="A6"/>
              </w:rPr>
              <w:t>$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>x</w:t>
            </w:r>
            <w:r w:rsidRPr="00DA3291">
              <w:rPr>
                <w:rFonts w:eastAsia="Times New Roman" w:cstheme="minorHAnsi"/>
                <w:i/>
                <w:color w:val="A6A6A6" w:themeColor="background1" w:themeShade="A6"/>
              </w:rPr>
              <w:t xml:space="preserve"> for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graphic design and printing of signage</w:t>
            </w:r>
          </w:p>
          <w:p w14:paraId="4FF394AF" w14:textId="1FDF3641" w:rsidR="002928EF" w:rsidRDefault="002928EF" w:rsidP="00DA329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$x for engaging community on signage design and promoting awareness </w:t>
            </w:r>
            <w:proofErr w:type="gramStart"/>
            <w:r>
              <w:rPr>
                <w:rFonts w:eastAsia="Times New Roman" w:cstheme="minorHAnsi"/>
                <w:i/>
                <w:color w:val="A6A6A6" w:themeColor="background1" w:themeShade="A6"/>
              </w:rPr>
              <w:t>through:</w:t>
            </w:r>
            <w:proofErr w:type="gramEnd"/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social media, newsletters, press release</w:t>
            </w:r>
          </w:p>
          <w:p w14:paraId="3DC81BF2" w14:textId="77777777" w:rsidR="000C52A2" w:rsidRPr="00936CD9" w:rsidRDefault="000C52A2" w:rsidP="004F31FE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</w:p>
        </w:tc>
      </w:tr>
      <w:tr w:rsidR="000C52A2" w:rsidRPr="00936CD9" w14:paraId="1CCD9290" w14:textId="77777777" w:rsidTr="009E28BF">
        <w:tc>
          <w:tcPr>
            <w:tcW w:w="493" w:type="pct"/>
          </w:tcPr>
          <w:p w14:paraId="27AC4D30" w14:textId="77777777" w:rsidR="000C52A2" w:rsidRPr="00936CD9" w:rsidRDefault="000C52A2" w:rsidP="004C5052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2:</w:t>
            </w:r>
          </w:p>
          <w:p w14:paraId="1819E1D0" w14:textId="77777777" w:rsidR="000C52A2" w:rsidRPr="00936CD9" w:rsidRDefault="000C52A2" w:rsidP="004C5052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Community engagement</w:t>
            </w:r>
          </w:p>
        </w:tc>
        <w:tc>
          <w:tcPr>
            <w:tcW w:w="1221" w:type="pct"/>
            <w:shd w:val="clear" w:color="auto" w:fill="auto"/>
          </w:tcPr>
          <w:p w14:paraId="33F8A4F5" w14:textId="77777777" w:rsidR="000C52A2" w:rsidRPr="00936CD9" w:rsidRDefault="000C52A2" w:rsidP="00C17FE6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2:</w:t>
            </w:r>
          </w:p>
          <w:p w14:paraId="64DD0DEA" w14:textId="61E361E0" w:rsidR="000C52A2" w:rsidRDefault="000C52A2" w:rsidP="00DA329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Online workshop/community meeting, newsletter, and social media posts</w:t>
            </w: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 xml:space="preserve"> to enhance </w:t>
            </w: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lastRenderedPageBreak/>
              <w:t xml:space="preserve">community support and understanding of 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>x and y species recovery in the</w:t>
            </w: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 xml:space="preserve"> territory.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 </w:t>
            </w:r>
          </w:p>
          <w:p w14:paraId="0F6BABB8" w14:textId="77777777" w:rsidR="000C52A2" w:rsidRPr="00936CD9" w:rsidRDefault="000C52A2" w:rsidP="00DA329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</w:p>
        </w:tc>
        <w:tc>
          <w:tcPr>
            <w:tcW w:w="773" w:type="pct"/>
          </w:tcPr>
          <w:p w14:paraId="7FE19D89" w14:textId="77777777" w:rsidR="00713431" w:rsidRDefault="00713431" w:rsidP="003124AD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lastRenderedPageBreak/>
              <w:t>Example 2:</w:t>
            </w:r>
          </w:p>
          <w:p w14:paraId="7CD7633F" w14:textId="3B8ADF51" w:rsidR="00713431" w:rsidRPr="00936CD9" w:rsidRDefault="00713431" w:rsidP="003124AD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April 1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st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– June 15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th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</w:t>
            </w:r>
          </w:p>
        </w:tc>
        <w:tc>
          <w:tcPr>
            <w:tcW w:w="1141" w:type="pct"/>
          </w:tcPr>
          <w:p w14:paraId="30A75FED" w14:textId="6727CC59" w:rsidR="000C52A2" w:rsidRPr="00936CD9" w:rsidRDefault="000C52A2" w:rsidP="003124AD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2:</w:t>
            </w:r>
          </w:p>
          <w:p w14:paraId="2017D5C6" w14:textId="77B5FAA0" w:rsidR="000C52A2" w:rsidRDefault="000C52A2" w:rsidP="00DA329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Community will be well informed and supportive of rec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>overy planning</w:t>
            </w: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 xml:space="preserve"> 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for x and y 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lastRenderedPageBreak/>
              <w:t>species</w:t>
            </w: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.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 Community members will be identified to participate in recovery planning for these species in future.  </w:t>
            </w:r>
          </w:p>
          <w:p w14:paraId="4D70DC21" w14:textId="77777777" w:rsidR="000C52A2" w:rsidRPr="00936CD9" w:rsidRDefault="000C52A2" w:rsidP="00DA329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</w:p>
        </w:tc>
        <w:tc>
          <w:tcPr>
            <w:tcW w:w="1372" w:type="pct"/>
          </w:tcPr>
          <w:p w14:paraId="7DB9B799" w14:textId="77777777" w:rsidR="000C52A2" w:rsidRPr="00936CD9" w:rsidRDefault="000C52A2" w:rsidP="006B3FC5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lastRenderedPageBreak/>
              <w:t>Example 2:</w:t>
            </w:r>
          </w:p>
          <w:p w14:paraId="58C57213" w14:textId="77777777" w:rsidR="000C52A2" w:rsidRPr="004F31FE" w:rsidRDefault="000C52A2" w:rsidP="006B3FC5">
            <w:pPr>
              <w:spacing w:after="0" w:line="240" w:lineRule="auto"/>
              <w:rPr>
                <w:rFonts w:eastAsia="Times New Roman" w:cstheme="minorHAnsi"/>
                <w:b/>
                <w:i/>
                <w:color w:val="A6A6A6" w:themeColor="background1" w:themeShade="A6"/>
              </w:rPr>
            </w:pPr>
            <w:r w:rsidRPr="004F31FE">
              <w:rPr>
                <w:rFonts w:eastAsia="Times New Roman" w:cstheme="minorHAnsi"/>
                <w:b/>
                <w:i/>
                <w:color w:val="A6A6A6" w:themeColor="background1" w:themeShade="A6"/>
              </w:rPr>
              <w:t>Total request: $</w:t>
            </w:r>
            <w:r>
              <w:rPr>
                <w:rFonts w:eastAsia="Times New Roman" w:cstheme="minorHAnsi"/>
                <w:b/>
                <w:i/>
                <w:color w:val="A6A6A6" w:themeColor="background1" w:themeShade="A6"/>
              </w:rPr>
              <w:t>x</w:t>
            </w:r>
          </w:p>
          <w:p w14:paraId="29B628BB" w14:textId="77777777" w:rsidR="000C52A2" w:rsidRDefault="000C52A2" w:rsidP="006B3FC5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Staff time at $x/hour </w:t>
            </w:r>
          </w:p>
          <w:p w14:paraId="4C456201" w14:textId="77777777" w:rsidR="000C52A2" w:rsidRPr="00936CD9" w:rsidRDefault="000C52A2" w:rsidP="006B3FC5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Prizes for workshop participants - $x</w:t>
            </w:r>
          </w:p>
        </w:tc>
      </w:tr>
      <w:tr w:rsidR="000C52A2" w:rsidRPr="00936CD9" w14:paraId="01E0D282" w14:textId="77777777" w:rsidTr="009E28BF">
        <w:tc>
          <w:tcPr>
            <w:tcW w:w="4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C5BC2" w14:textId="77777777" w:rsidR="000C52A2" w:rsidRPr="00936CD9" w:rsidRDefault="000C52A2" w:rsidP="00767AC3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3:</w:t>
            </w:r>
          </w:p>
          <w:p w14:paraId="5ED8D2DA" w14:textId="77777777" w:rsidR="000C52A2" w:rsidRPr="00936CD9" w:rsidRDefault="000C52A2" w:rsidP="00767AC3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Monitoring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DE9EF" w14:textId="77777777" w:rsidR="000C52A2" w:rsidRPr="00936CD9" w:rsidRDefault="000C52A2" w:rsidP="00767AC3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3:</w:t>
            </w:r>
          </w:p>
          <w:p w14:paraId="79A44F83" w14:textId="77777777" w:rsidR="000C52A2" w:rsidRPr="00936CD9" w:rsidRDefault="000C52A2" w:rsidP="004F31FE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Purchase and installation of monitors for x species and associated training 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82906" w14:textId="77777777" w:rsidR="000C52A2" w:rsidRDefault="00713431" w:rsidP="00767AC3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Example 3:</w:t>
            </w:r>
          </w:p>
          <w:p w14:paraId="2BA73DE5" w14:textId="2478B874" w:rsidR="00713431" w:rsidRPr="00936CD9" w:rsidRDefault="00713431" w:rsidP="00767AC3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May 1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st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– July 15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th</w:t>
            </w:r>
          </w:p>
        </w:tc>
        <w:tc>
          <w:tcPr>
            <w:tcW w:w="1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B3EB1" w14:textId="6E075DD2" w:rsidR="000C52A2" w:rsidRPr="00936CD9" w:rsidRDefault="000C52A2" w:rsidP="00767AC3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3:</w:t>
            </w:r>
          </w:p>
          <w:p w14:paraId="0BF0C793" w14:textId="77777777" w:rsidR="000C52A2" w:rsidRPr="00936CD9" w:rsidRDefault="000C52A2" w:rsidP="00767AC3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Information and understanding of x species </w:t>
            </w:r>
            <w:proofErr w:type="gramStart"/>
            <w:r>
              <w:rPr>
                <w:rFonts w:eastAsia="Times New Roman" w:cstheme="minorHAnsi"/>
                <w:i/>
                <w:color w:val="A6A6A6" w:themeColor="background1" w:themeShade="A6"/>
              </w:rPr>
              <w:t>is</w:t>
            </w:r>
            <w:proofErr w:type="gramEnd"/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increased and data will be shared with ECCC to inform recovery planning.  Increased knowledge and skills within community to conduct monitoring</w:t>
            </w:r>
          </w:p>
        </w:tc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4F984" w14:textId="77777777" w:rsidR="000C52A2" w:rsidRPr="00936CD9" w:rsidRDefault="000C52A2" w:rsidP="006B3FC5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3:</w:t>
            </w:r>
          </w:p>
          <w:p w14:paraId="38850FC0" w14:textId="77777777" w:rsidR="000C52A2" w:rsidRPr="00DA3291" w:rsidRDefault="000C52A2" w:rsidP="004F31FE">
            <w:pPr>
              <w:spacing w:after="0" w:line="240" w:lineRule="auto"/>
              <w:rPr>
                <w:rFonts w:eastAsia="Times New Roman" w:cstheme="minorHAnsi"/>
                <w:b/>
                <w:i/>
                <w:color w:val="A6A6A6" w:themeColor="background1" w:themeShade="A6"/>
              </w:rPr>
            </w:pPr>
            <w:r w:rsidRPr="00DA3291">
              <w:rPr>
                <w:rFonts w:eastAsia="Times New Roman" w:cstheme="minorHAnsi"/>
                <w:b/>
                <w:i/>
                <w:color w:val="A6A6A6" w:themeColor="background1" w:themeShade="A6"/>
              </w:rPr>
              <w:t>Total request: $</w:t>
            </w:r>
            <w:r>
              <w:rPr>
                <w:rFonts w:eastAsia="Times New Roman" w:cstheme="minorHAnsi"/>
                <w:b/>
                <w:i/>
                <w:color w:val="A6A6A6" w:themeColor="background1" w:themeShade="A6"/>
              </w:rPr>
              <w:t>x</w:t>
            </w:r>
            <w:r w:rsidRPr="00DA3291">
              <w:rPr>
                <w:rFonts w:eastAsia="Times New Roman" w:cstheme="minorHAnsi"/>
                <w:b/>
                <w:i/>
                <w:color w:val="A6A6A6" w:themeColor="background1" w:themeShade="A6"/>
              </w:rPr>
              <w:t xml:space="preserve">  </w:t>
            </w:r>
          </w:p>
          <w:p w14:paraId="63BA0793" w14:textId="77777777" w:rsidR="000C52A2" w:rsidRDefault="000C52A2" w:rsidP="006B3FC5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4F31FE">
              <w:rPr>
                <w:rFonts w:eastAsia="Times New Roman" w:cstheme="minorHAnsi"/>
                <w:i/>
                <w:color w:val="A6A6A6" w:themeColor="background1" w:themeShade="A6"/>
              </w:rPr>
              <w:t>X cameras at $x/per camera</w:t>
            </w:r>
          </w:p>
          <w:p w14:paraId="72C16F89" w14:textId="77777777" w:rsidR="000C52A2" w:rsidRPr="004F31FE" w:rsidRDefault="000C52A2" w:rsidP="006B3FC5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Technician at $x/hour for x hours for camera installation, </w:t>
            </w:r>
            <w:proofErr w:type="gramStart"/>
            <w:r>
              <w:rPr>
                <w:rFonts w:eastAsia="Times New Roman" w:cstheme="minorHAnsi"/>
                <w:i/>
                <w:color w:val="A6A6A6" w:themeColor="background1" w:themeShade="A6"/>
              </w:rPr>
              <w:t>training</w:t>
            </w:r>
            <w:proofErr w:type="gramEnd"/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and data analysis </w:t>
            </w:r>
          </w:p>
        </w:tc>
      </w:tr>
    </w:tbl>
    <w:p w14:paraId="28F882E5" w14:textId="153A4A45" w:rsidR="00D05825" w:rsidRDefault="00D05825" w:rsidP="00D05825">
      <w:pPr>
        <w:spacing w:after="0"/>
        <w:rPr>
          <w:rFonts w:cstheme="minorHAnsi"/>
        </w:rPr>
      </w:pPr>
    </w:p>
    <w:p w14:paraId="69EF6546" w14:textId="4F677D3F" w:rsidR="00562521" w:rsidRPr="00562521" w:rsidRDefault="160C48D6" w:rsidP="2A6A6530">
      <w:pPr>
        <w:spacing w:after="0"/>
      </w:pPr>
      <w:r w:rsidRPr="2A6A6530">
        <w:rPr>
          <w:rFonts w:ascii="Calibri" w:eastAsia="Calibri" w:hAnsi="Calibri" w:cs="Calibri"/>
          <w:b/>
          <w:bCs/>
          <w:sz w:val="28"/>
          <w:szCs w:val="28"/>
        </w:rPr>
        <w:t>Information Sharing Details (If applicable for those collecting and sharing appropriate data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235"/>
        <w:gridCol w:w="8370"/>
      </w:tblGrid>
      <w:tr w:rsidR="2A6A6530" w14:paraId="6457246D" w14:textId="77777777" w:rsidTr="2A6A6530"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BB7BB3" w14:textId="2EF52BFE" w:rsidR="2A6A6530" w:rsidRDefault="2A6A6530">
            <w:r w:rsidRPr="2A6A6530">
              <w:rPr>
                <w:rFonts w:ascii="Calibri" w:eastAsia="Calibri" w:hAnsi="Calibri" w:cs="Calibri"/>
              </w:rPr>
              <w:t>Anticipated month that information will be shared</w:t>
            </w:r>
          </w:p>
        </w:tc>
        <w:tc>
          <w:tcPr>
            <w:tcW w:w="83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5D39AA" w14:textId="5A539E25" w:rsidR="2A6A6530" w:rsidRDefault="2A6A6530">
            <w:r w:rsidRPr="2A6A6530">
              <w:rPr>
                <w:rFonts w:ascii="Calibri" w:eastAsia="Calibri" w:hAnsi="Calibri" w:cs="Calibri"/>
                <w:color w:val="A6A6A6" w:themeColor="background1" w:themeShade="A6"/>
              </w:rPr>
              <w:t>e.g., June</w:t>
            </w:r>
          </w:p>
        </w:tc>
      </w:tr>
      <w:tr w:rsidR="2A6A6530" w14:paraId="5FAAB47F" w14:textId="77777777" w:rsidTr="2A6A6530"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09620C" w14:textId="0D66774E" w:rsidR="2A6A6530" w:rsidRDefault="2A6A6530">
            <w:r w:rsidRPr="2A6A6530">
              <w:rPr>
                <w:rFonts w:ascii="Calibri" w:eastAsia="Calibri" w:hAnsi="Calibri" w:cs="Calibri"/>
              </w:rPr>
              <w:t>Anticipated format for sharing information</w:t>
            </w:r>
          </w:p>
        </w:tc>
        <w:tc>
          <w:tcPr>
            <w:tcW w:w="83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6ABD6B" w14:textId="738AD4B5" w:rsidR="2A6A6530" w:rsidRDefault="2A6A6530">
            <w:r w:rsidRPr="2A6A6530">
              <w:rPr>
                <w:rFonts w:ascii="Calibri" w:eastAsia="Calibri" w:hAnsi="Calibri" w:cs="Calibri"/>
                <w:color w:val="A6A6A6" w:themeColor="background1" w:themeShade="A6"/>
              </w:rPr>
              <w:t>e.g., email summary, written report, spatial data</w:t>
            </w:r>
          </w:p>
        </w:tc>
      </w:tr>
      <w:tr w:rsidR="2A6A6530" w14:paraId="71F7E794" w14:textId="77777777" w:rsidTr="2A6A6530"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A66EBB" w14:textId="01511AEA" w:rsidR="2A6A6530" w:rsidRDefault="2A6A6530">
            <w:r w:rsidRPr="2A6A6530">
              <w:rPr>
                <w:rFonts w:ascii="Calibri" w:eastAsia="Calibri" w:hAnsi="Calibri" w:cs="Calibri"/>
              </w:rPr>
              <w:t>Request for formalized information sharing agreement and format if known</w:t>
            </w:r>
          </w:p>
        </w:tc>
        <w:tc>
          <w:tcPr>
            <w:tcW w:w="83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1635B3" w14:textId="2D91BCD2" w:rsidR="2A6A6530" w:rsidRDefault="2A6A6530">
            <w:r w:rsidRPr="2A6A6530">
              <w:rPr>
                <w:rFonts w:ascii="Calibri" w:eastAsia="Calibri" w:hAnsi="Calibri" w:cs="Calibri"/>
                <w:color w:val="A6A6A6" w:themeColor="background1" w:themeShade="A6"/>
              </w:rPr>
              <w:t>If yes, e.g., Community’s existing information sharing agreement template is attached, Community wishes to co-develop agreement with ECCC</w:t>
            </w:r>
          </w:p>
        </w:tc>
      </w:tr>
    </w:tbl>
    <w:p w14:paraId="1FC520EF" w14:textId="61FF0613" w:rsidR="00562521" w:rsidRPr="00562521" w:rsidRDefault="160C48D6" w:rsidP="2A6A6530">
      <w:pPr>
        <w:spacing w:after="0"/>
      </w:pPr>
      <w:r w:rsidRPr="2A6A6530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</w:p>
    <w:p w14:paraId="397D089E" w14:textId="729294F9" w:rsidR="00562521" w:rsidRPr="00562521" w:rsidRDefault="00562521" w:rsidP="2A6A6530">
      <w:pPr>
        <w:spacing w:after="0"/>
        <w:rPr>
          <w:b/>
          <w:bCs/>
          <w:sz w:val="28"/>
          <w:szCs w:val="28"/>
        </w:rPr>
      </w:pPr>
      <w:r w:rsidRPr="2A6A6530">
        <w:rPr>
          <w:b/>
          <w:bCs/>
          <w:sz w:val="28"/>
          <w:szCs w:val="28"/>
        </w:rPr>
        <w:t>Federal Funding Rates</w:t>
      </w:r>
    </w:p>
    <w:p w14:paraId="0CC07636" w14:textId="6C48F6DE" w:rsidR="00562521" w:rsidRDefault="00562521" w:rsidP="00562521">
      <w:pPr>
        <w:rPr>
          <w:rFonts w:eastAsia="Times New Roman" w:cstheme="minorHAnsi"/>
          <w:iCs/>
        </w:rPr>
      </w:pPr>
      <w:r w:rsidRPr="001A6B30">
        <w:rPr>
          <w:rFonts w:eastAsia="Times New Roman" w:cstheme="minorHAnsi"/>
          <w:iCs/>
          <w:u w:val="single"/>
        </w:rPr>
        <w:t>Funding to support a person’s time to participate</w:t>
      </w:r>
      <w:r w:rsidRPr="001A6B30">
        <w:rPr>
          <w:rFonts w:eastAsia="Times New Roman" w:cstheme="minorHAnsi"/>
          <w:iCs/>
        </w:rPr>
        <w:t>:</w:t>
      </w:r>
    </w:p>
    <w:p w14:paraId="4633960A" w14:textId="2CADB343" w:rsidR="00FB6400" w:rsidRPr="001A6B30" w:rsidRDefault="00FB6400" w:rsidP="00562521">
      <w:pPr>
        <w:rPr>
          <w:rFonts w:eastAsia="Times New Roman" w:cstheme="minorHAnsi"/>
          <w:iCs/>
        </w:rPr>
      </w:pPr>
      <w:r>
        <w:rPr>
          <w:rFonts w:eastAsia="Times New Roman" w:cstheme="minorHAnsi"/>
          <w:iCs/>
        </w:rPr>
        <w:t>We understand that communities’ policies and protocols pertaining to honoraria may differ and they may be higher or lower than the maximum amounts identified by the federal treasury board</w:t>
      </w:r>
      <w:r w:rsidR="0003060C">
        <w:rPr>
          <w:rFonts w:eastAsia="Times New Roman" w:cstheme="minorHAnsi"/>
          <w:iCs/>
        </w:rPr>
        <w:t xml:space="preserve"> as</w:t>
      </w:r>
      <w:r>
        <w:rPr>
          <w:rFonts w:eastAsia="Times New Roman" w:cstheme="minorHAnsi"/>
          <w:iCs/>
        </w:rPr>
        <w:t xml:space="preserve"> </w:t>
      </w:r>
      <w:r w:rsidR="0003060C">
        <w:rPr>
          <w:rFonts w:eastAsia="Times New Roman" w:cstheme="minorHAnsi"/>
          <w:iCs/>
        </w:rPr>
        <w:t xml:space="preserve">listed </w:t>
      </w:r>
      <w:r>
        <w:rPr>
          <w:rFonts w:eastAsia="Times New Roman" w:cstheme="minorHAnsi"/>
          <w:iCs/>
        </w:rPr>
        <w:t>below or they may take other form</w:t>
      </w:r>
      <w:r w:rsidR="00B07052">
        <w:rPr>
          <w:rFonts w:eastAsia="Times New Roman" w:cstheme="minorHAnsi"/>
          <w:iCs/>
        </w:rPr>
        <w:t xml:space="preserve">s (e.g., appreciation gifts). </w:t>
      </w:r>
      <w:r>
        <w:rPr>
          <w:rFonts w:eastAsia="Times New Roman" w:cstheme="minorHAnsi"/>
          <w:iCs/>
        </w:rPr>
        <w:t xml:space="preserve">Please include in your budget </w:t>
      </w:r>
      <w:r w:rsidR="0003060C">
        <w:rPr>
          <w:rFonts w:eastAsia="Times New Roman" w:cstheme="minorHAnsi"/>
          <w:iCs/>
        </w:rPr>
        <w:t xml:space="preserve">request </w:t>
      </w:r>
      <w:r>
        <w:rPr>
          <w:rFonts w:eastAsia="Times New Roman" w:cstheme="minorHAnsi"/>
          <w:iCs/>
        </w:rPr>
        <w:t xml:space="preserve">what is appropriate for your community.  </w:t>
      </w:r>
      <w:r w:rsidR="0003060C">
        <w:rPr>
          <w:rFonts w:eastAsia="Times New Roman" w:cstheme="minorHAnsi"/>
          <w:iCs/>
        </w:rPr>
        <w:t xml:space="preserve">If you would like to discuss please contact </w:t>
      </w:r>
      <w:r w:rsidR="000C7551">
        <w:rPr>
          <w:rFonts w:cstheme="minorHAnsi"/>
        </w:rPr>
        <w:t>Alexia Goodswimmer, Research Associate at the Centre for Indigenous Environmental Resources (</w:t>
      </w:r>
      <w:hyperlink r:id="rId13" w:history="1">
        <w:r w:rsidR="000C7551" w:rsidRPr="00FE7757">
          <w:rPr>
            <w:rStyle w:val="Hyperlink"/>
            <w:rFonts w:cstheme="minorHAnsi"/>
          </w:rPr>
          <w:t>agoodswimmer@yourcier.org</w:t>
        </w:r>
      </w:hyperlink>
      <w:r w:rsidR="000C7551">
        <w:rPr>
          <w:rFonts w:cstheme="minorHAnsi"/>
        </w:rPr>
        <w:t>)</w:t>
      </w:r>
      <w:r w:rsidR="00B07052">
        <w:rPr>
          <w:rFonts w:eastAsia="Times New Roman" w:cstheme="minorHAnsi"/>
          <w:iCs/>
        </w:rPr>
        <w:t>.</w:t>
      </w:r>
    </w:p>
    <w:p w14:paraId="2AD732A7" w14:textId="145360FF" w:rsidR="00562521" w:rsidRPr="00562521" w:rsidRDefault="00562521" w:rsidP="00562521">
      <w:pPr>
        <w:rPr>
          <w:rFonts w:eastAsia="Times New Roman" w:cstheme="minorHAnsi"/>
          <w:iCs/>
        </w:rPr>
      </w:pPr>
      <w:r w:rsidRPr="001A6B30">
        <w:rPr>
          <w:rFonts w:eastAsia="Times New Roman" w:cstheme="minorHAnsi"/>
          <w:iCs/>
        </w:rPr>
        <w:t>Elders</w:t>
      </w:r>
      <w:r>
        <w:rPr>
          <w:rFonts w:eastAsia="Times New Roman" w:cstheme="minorHAnsi"/>
          <w:iCs/>
        </w:rPr>
        <w:t xml:space="preserve"> and</w:t>
      </w:r>
      <w:r w:rsidRPr="001A6B30">
        <w:rPr>
          <w:rFonts w:eastAsia="Times New Roman" w:cstheme="minorHAnsi"/>
          <w:iCs/>
        </w:rPr>
        <w:t xml:space="preserve"> Knowledge Holders - $500/day, $250/half day </w:t>
      </w:r>
      <w:r w:rsidR="0003060C">
        <w:rPr>
          <w:rFonts w:eastAsia="Times New Roman" w:cstheme="minorHAnsi"/>
          <w:iCs/>
        </w:rPr>
        <w:br/>
      </w:r>
      <w:r w:rsidRPr="001A6B30">
        <w:rPr>
          <w:rFonts w:eastAsia="Times New Roman" w:cstheme="minorHAnsi"/>
          <w:iCs/>
        </w:rPr>
        <w:t xml:space="preserve">All other participants - $350/day, $175/half day </w:t>
      </w:r>
    </w:p>
    <w:p w14:paraId="7DB6C5B6" w14:textId="77777777" w:rsidR="008A7BBD" w:rsidRDefault="008A7BBD" w:rsidP="008A7BBD">
      <w:pPr>
        <w:rPr>
          <w:rFonts w:cstheme="minorHAnsi"/>
          <w:u w:val="single"/>
        </w:rPr>
      </w:pPr>
      <w:r>
        <w:rPr>
          <w:rFonts w:cstheme="minorHAnsi"/>
          <w:u w:val="single"/>
        </w:rPr>
        <w:t>Travel and hospitality for in person meetings:</w:t>
      </w:r>
    </w:p>
    <w:p w14:paraId="50A23592" w14:textId="77777777" w:rsidR="001009F1" w:rsidRPr="00E90B09" w:rsidRDefault="001009F1" w:rsidP="001009F1">
      <w:pPr>
        <w:rPr>
          <w:rFonts w:cstheme="minorHAnsi"/>
          <w:b/>
          <w:bCs/>
          <w:i/>
          <w:iCs/>
        </w:rPr>
      </w:pPr>
      <w:r w:rsidRPr="00E90B09">
        <w:rPr>
          <w:rFonts w:cstheme="minorHAnsi"/>
          <w:b/>
          <w:bCs/>
          <w:i/>
          <w:iCs/>
        </w:rPr>
        <w:lastRenderedPageBreak/>
        <w:t>Kilometric Rates</w:t>
      </w:r>
    </w:p>
    <w:tbl>
      <w:tblPr>
        <w:tblW w:w="934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CellMar>
          <w:top w:w="24" w:type="dxa"/>
          <w:left w:w="24" w:type="dxa"/>
          <w:bottom w:w="24" w:type="dxa"/>
          <w:right w:w="24" w:type="dxa"/>
        </w:tblCellMar>
        <w:tblLook w:val="04A0" w:firstRow="1" w:lastRow="0" w:firstColumn="1" w:lastColumn="0" w:noHBand="0" w:noVBand="1"/>
      </w:tblPr>
      <w:tblGrid>
        <w:gridCol w:w="3111"/>
        <w:gridCol w:w="1843"/>
        <w:gridCol w:w="2835"/>
        <w:gridCol w:w="1559"/>
      </w:tblGrid>
      <w:tr w:rsidR="001009F1" w:rsidRPr="00E90B09" w14:paraId="68B902D2" w14:textId="77777777" w:rsidTr="000A5732">
        <w:trPr>
          <w:trHeight w:val="217"/>
        </w:trPr>
        <w:tc>
          <w:tcPr>
            <w:tcW w:w="31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EE1400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Province/Territory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824EC5" w14:textId="77777777" w:rsidR="001009F1" w:rsidRDefault="001009F1" w:rsidP="000A5732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Cents/km</w:t>
            </w:r>
          </w:p>
          <w:p w14:paraId="4B149E54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(</w:t>
            </w:r>
            <w:proofErr w:type="gramStart"/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taxes</w:t>
            </w:r>
            <w:proofErr w:type="gramEnd"/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 xml:space="preserve"> included)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710AD048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Province/Territory</w:t>
            </w:r>
          </w:p>
        </w:tc>
        <w:tc>
          <w:tcPr>
            <w:tcW w:w="15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46E55D35" w14:textId="77777777" w:rsidR="001009F1" w:rsidRDefault="001009F1" w:rsidP="000A5732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Cents/km</w:t>
            </w:r>
          </w:p>
          <w:p w14:paraId="68358841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(</w:t>
            </w:r>
            <w:proofErr w:type="gramStart"/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taxes</w:t>
            </w:r>
            <w:proofErr w:type="gramEnd"/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 xml:space="preserve"> included)</w:t>
            </w:r>
          </w:p>
        </w:tc>
      </w:tr>
      <w:tr w:rsidR="001009F1" w:rsidRPr="00E90B09" w14:paraId="7B0B662F" w14:textId="77777777" w:rsidTr="000A5732">
        <w:tc>
          <w:tcPr>
            <w:tcW w:w="31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1CAE30FF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Alberta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619A6008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1</w:t>
            </w: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.0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7A62F1FD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Nunavut</w:t>
            </w:r>
          </w:p>
        </w:tc>
        <w:tc>
          <w:tcPr>
            <w:tcW w:w="15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40EA6402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60.5</w:t>
            </w:r>
          </w:p>
        </w:tc>
      </w:tr>
      <w:tr w:rsidR="001009F1" w:rsidRPr="00E90B09" w14:paraId="5CC4DCFC" w14:textId="77777777" w:rsidTr="000A5732">
        <w:tc>
          <w:tcPr>
            <w:tcW w:w="31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7F5C0185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British Columbia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07B3539D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6</w:t>
            </w: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.0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059B711A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Ontario</w:t>
            </w:r>
          </w:p>
        </w:tc>
        <w:tc>
          <w:tcPr>
            <w:tcW w:w="15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374E955D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7.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</w:p>
        </w:tc>
      </w:tr>
      <w:tr w:rsidR="001009F1" w:rsidRPr="00E90B09" w14:paraId="7C031A27" w14:textId="77777777" w:rsidTr="000A5732">
        <w:tc>
          <w:tcPr>
            <w:tcW w:w="31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075EA557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Manitoba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54F99C66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2</w:t>
            </w: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.0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06F1CBD3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Prince Edward Island</w:t>
            </w:r>
          </w:p>
        </w:tc>
        <w:tc>
          <w:tcPr>
            <w:tcW w:w="15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05251E2B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3</w:t>
            </w:r>
          </w:p>
        </w:tc>
      </w:tr>
      <w:tr w:rsidR="001009F1" w:rsidRPr="00E90B09" w14:paraId="27E86F8C" w14:textId="77777777" w:rsidTr="000A5732">
        <w:tc>
          <w:tcPr>
            <w:tcW w:w="31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1E0F55C3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New Brunswick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4D59DC9A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4</w:t>
            </w: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.5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0B70D3B8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Quebec</w:t>
            </w:r>
          </w:p>
        </w:tc>
        <w:tc>
          <w:tcPr>
            <w:tcW w:w="15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0276F02C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</w:p>
        </w:tc>
      </w:tr>
      <w:tr w:rsidR="001009F1" w:rsidRPr="00E90B09" w14:paraId="67758972" w14:textId="77777777" w:rsidTr="000A5732">
        <w:tc>
          <w:tcPr>
            <w:tcW w:w="31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1B0C241B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Newfoundland and Labrador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3BD1ECE9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8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7F7A7CF5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Saskatchewan</w:t>
            </w:r>
          </w:p>
        </w:tc>
        <w:tc>
          <w:tcPr>
            <w:tcW w:w="15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1918CCCD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1.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</w:p>
        </w:tc>
      </w:tr>
      <w:tr w:rsidR="001009F1" w:rsidRPr="00E90B09" w14:paraId="37287F19" w14:textId="77777777" w:rsidTr="000A5732">
        <w:tc>
          <w:tcPr>
            <w:tcW w:w="31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2326C45D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Northwest Territories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2147F77B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6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4</w:t>
            </w: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60EDFF66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Yukon</w:t>
            </w:r>
          </w:p>
        </w:tc>
        <w:tc>
          <w:tcPr>
            <w:tcW w:w="15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256BE477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6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3</w:t>
            </w:r>
          </w:p>
        </w:tc>
      </w:tr>
      <w:tr w:rsidR="001009F1" w:rsidRPr="00E90B09" w14:paraId="592EAAA0" w14:textId="77777777" w:rsidTr="000A5732">
        <w:tc>
          <w:tcPr>
            <w:tcW w:w="31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27A0C211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Nova Scotia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5D41D3CD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41674035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55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</w:tcPr>
          <w:p w14:paraId="3116F7D6" w14:textId="77777777" w:rsidR="001009F1" w:rsidRPr="00E90B09" w:rsidRDefault="001009F1" w:rsidP="000A573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</w:p>
        </w:tc>
      </w:tr>
    </w:tbl>
    <w:p w14:paraId="6E54ACD1" w14:textId="77777777" w:rsidR="001009F1" w:rsidRDefault="001009F1" w:rsidP="001009F1">
      <w:pPr>
        <w:rPr>
          <w:rFonts w:cstheme="minorHAnsi"/>
        </w:rPr>
      </w:pPr>
    </w:p>
    <w:p w14:paraId="4176AEF5" w14:textId="77777777" w:rsidR="001009F1" w:rsidRPr="000C0881" w:rsidRDefault="001009F1" w:rsidP="001009F1">
      <w:pPr>
        <w:rPr>
          <w:rFonts w:cstheme="minorHAnsi"/>
          <w:b/>
          <w:bCs/>
          <w:i/>
          <w:iCs/>
        </w:rPr>
      </w:pPr>
      <w:r w:rsidRPr="000C0881">
        <w:rPr>
          <w:rFonts w:cstheme="minorHAnsi"/>
          <w:b/>
          <w:bCs/>
          <w:i/>
          <w:iCs/>
        </w:rPr>
        <w:t>Allowances</w:t>
      </w:r>
    </w:p>
    <w:tbl>
      <w:tblPr>
        <w:tblW w:w="0" w:type="auto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CellMar>
          <w:top w:w="24" w:type="dxa"/>
          <w:left w:w="24" w:type="dxa"/>
          <w:bottom w:w="24" w:type="dxa"/>
          <w:right w:w="24" w:type="dxa"/>
        </w:tblCellMar>
        <w:tblLook w:val="04A0" w:firstRow="1" w:lastRow="0" w:firstColumn="1" w:lastColumn="0" w:noHBand="0" w:noVBand="1"/>
      </w:tblPr>
      <w:tblGrid>
        <w:gridCol w:w="3802"/>
        <w:gridCol w:w="1345"/>
        <w:gridCol w:w="1447"/>
        <w:gridCol w:w="723"/>
        <w:gridCol w:w="867"/>
      </w:tblGrid>
      <w:tr w:rsidR="001009F1" w:rsidRPr="00E90B09" w14:paraId="60F4EA45" w14:textId="77777777" w:rsidTr="000A5732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12" w:space="0" w:color="DDDDDD"/>
              <w:right w:val="single" w:sz="6" w:space="0" w:color="DDDDDD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0122CF8A" w14:textId="77777777" w:rsidR="001009F1" w:rsidRPr="00E90B09" w:rsidRDefault="001009F1" w:rsidP="000A5732">
            <w:pPr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Canadian $ (taxes included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12" w:space="0" w:color="DDDDDD"/>
              <w:right w:val="single" w:sz="6" w:space="0" w:color="DDDDDD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2F808F24" w14:textId="77777777" w:rsidR="001009F1" w:rsidRPr="00E90B09" w:rsidRDefault="001009F1" w:rsidP="000A5732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Canada</w:t>
            </w: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 </w:t>
            </w: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&amp; US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12" w:space="0" w:color="DDDDDD"/>
              <w:right w:val="single" w:sz="6" w:space="0" w:color="DDDDDD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72001FC8" w14:textId="77777777" w:rsidR="001009F1" w:rsidRPr="00E90B09" w:rsidRDefault="001009F1" w:rsidP="000A5732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Yukon</w:t>
            </w: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 </w:t>
            </w: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&amp; Alask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12" w:space="0" w:color="DDDDDD"/>
              <w:right w:val="single" w:sz="6" w:space="0" w:color="DDDDDD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09D040D8" w14:textId="77777777" w:rsidR="001009F1" w:rsidRPr="00E90B09" w:rsidRDefault="001009F1" w:rsidP="000A5732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N.W.T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12" w:space="0" w:color="DDDDDD"/>
              <w:right w:val="single" w:sz="6" w:space="0" w:color="DDDDDD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15546009" w14:textId="77777777" w:rsidR="001009F1" w:rsidRPr="00E90B09" w:rsidRDefault="001009F1" w:rsidP="000A5732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Nunavut</w:t>
            </w:r>
          </w:p>
        </w:tc>
      </w:tr>
      <w:tr w:rsidR="001009F1" w:rsidRPr="00827F69" w14:paraId="6F58CB72" w14:textId="77777777" w:rsidTr="000A5732">
        <w:tc>
          <w:tcPr>
            <w:tcW w:w="0" w:type="auto"/>
            <w:gridSpan w:val="5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2ECC5154" w14:textId="77777777" w:rsidR="001009F1" w:rsidRPr="00604F48" w:rsidRDefault="001009F1" w:rsidP="000A5732">
            <w:pPr>
              <w:rPr>
                <w:rFonts w:eastAsia="Times New Roman" w:cstheme="minorHAnsi"/>
                <w:color w:val="333333"/>
                <w:sz w:val="20"/>
                <w:szCs w:val="20"/>
                <w:lang w:val="fr-FR" w:eastAsia="en-CA"/>
              </w:rPr>
            </w:pPr>
            <w:proofErr w:type="spellStart"/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fr-FR" w:eastAsia="en-CA"/>
              </w:rPr>
              <w:t>Private</w:t>
            </w:r>
            <w:proofErr w:type="spellEnd"/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fr-FR" w:eastAsia="en-CA"/>
              </w:rPr>
              <w:t xml:space="preserve"> non-commercial accommodation </w:t>
            </w:r>
            <w:proofErr w:type="spellStart"/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fr-FR" w:eastAsia="en-CA"/>
              </w:rPr>
              <w:t>allowance</w:t>
            </w:r>
            <w:proofErr w:type="spellEnd"/>
          </w:p>
        </w:tc>
      </w:tr>
      <w:tr w:rsidR="001009F1" w:rsidRPr="00604F48" w14:paraId="61E30896" w14:textId="77777777" w:rsidTr="000A573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3C81BCA4" w14:textId="77777777" w:rsidR="001009F1" w:rsidRPr="00604F48" w:rsidRDefault="001009F1" w:rsidP="000A5732">
            <w:pPr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Day 1–12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582EAC87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50.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119DA5CA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50.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67EDFBB0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50.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2FDD8FD1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50.00</w:t>
            </w:r>
          </w:p>
        </w:tc>
      </w:tr>
      <w:tr w:rsidR="001009F1" w:rsidRPr="00604F48" w14:paraId="1FD8FB8A" w14:textId="77777777" w:rsidTr="000A573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5DCD3D27" w14:textId="77777777" w:rsidR="001009F1" w:rsidRPr="00604F48" w:rsidRDefault="001009F1" w:rsidP="000A5732">
            <w:pPr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Day 121 onwar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25AFF921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25.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6AF53968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25.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5CA8437D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25.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3E32043A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25.00</w:t>
            </w:r>
          </w:p>
        </w:tc>
      </w:tr>
      <w:tr w:rsidR="001009F1" w:rsidRPr="00604F48" w14:paraId="65DD19BC" w14:textId="77777777" w:rsidTr="000A5732">
        <w:tc>
          <w:tcPr>
            <w:tcW w:w="0" w:type="auto"/>
            <w:gridSpan w:val="5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6236A822" w14:textId="77777777" w:rsidR="001009F1" w:rsidRPr="00604F48" w:rsidRDefault="001009F1" w:rsidP="000A5732">
            <w:pPr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Meal allowances</w:t>
            </w:r>
          </w:p>
        </w:tc>
      </w:tr>
      <w:tr w:rsidR="001009F1" w:rsidRPr="00604F48" w14:paraId="0F23525B" w14:textId="77777777" w:rsidTr="000A573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6E312506" w14:textId="77777777" w:rsidR="001009F1" w:rsidRPr="00BE1E2C" w:rsidRDefault="001009F1" w:rsidP="000A5732">
            <w:pP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breakfast - 100% (up to 30</w:t>
            </w: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vertAlign w:val="superscript"/>
                <w:lang w:val="en-CA" w:eastAsia="en-CA"/>
              </w:rPr>
              <w:t>th</w:t>
            </w: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 day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6E664E50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21.</w:t>
            </w:r>
            <w: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35</w:t>
            </w: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*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65D74C12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22.9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0F8E35DE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24.8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5DB54BA1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2</w:t>
            </w:r>
            <w: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8</w:t>
            </w: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.</w:t>
            </w:r>
            <w: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25</w:t>
            </w:r>
          </w:p>
        </w:tc>
      </w:tr>
      <w:tr w:rsidR="001009F1" w:rsidRPr="00604F48" w14:paraId="128E950B" w14:textId="77777777" w:rsidTr="000A573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hideMark/>
          </w:tcPr>
          <w:p w14:paraId="591B31FE" w14:textId="77777777" w:rsidR="001009F1" w:rsidRPr="00BE1E2C" w:rsidRDefault="001009F1" w:rsidP="000A5732">
            <w:pP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sz w:val="20"/>
                <w:szCs w:val="20"/>
              </w:rPr>
              <w:t>lunch - 100% (up to 30th day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hideMark/>
          </w:tcPr>
          <w:p w14:paraId="0359BB50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sz w:val="20"/>
                <w:szCs w:val="20"/>
              </w:rPr>
              <w:t>21.60*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hideMark/>
          </w:tcPr>
          <w:p w14:paraId="24739DF7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>
              <w:rPr>
                <w:rFonts w:cstheme="minorHAnsi"/>
                <w:i/>
                <w:sz w:val="20"/>
                <w:szCs w:val="20"/>
              </w:rPr>
              <w:t>21.05</w:t>
            </w:r>
            <w:r w:rsidRPr="00BE1E2C">
              <w:rPr>
                <w:rFonts w:cstheme="minorHAnsi"/>
                <w:i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hideMark/>
          </w:tcPr>
          <w:p w14:paraId="027FE586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>
              <w:rPr>
                <w:rFonts w:cstheme="minorHAnsi"/>
                <w:i/>
                <w:sz w:val="20"/>
                <w:szCs w:val="20"/>
              </w:rPr>
              <w:t>30.05</w:t>
            </w:r>
            <w:r w:rsidRPr="00BE1E2C">
              <w:rPr>
                <w:rFonts w:cstheme="minorHAnsi"/>
                <w:i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hideMark/>
          </w:tcPr>
          <w:p w14:paraId="7F950285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>
              <w:rPr>
                <w:rFonts w:cstheme="minorHAnsi"/>
                <w:i/>
                <w:sz w:val="20"/>
                <w:szCs w:val="20"/>
              </w:rPr>
              <w:t>34.30</w:t>
            </w:r>
            <w:r w:rsidRPr="00BE1E2C">
              <w:rPr>
                <w:rFonts w:cstheme="minorHAnsi"/>
                <w:i/>
                <w:sz w:val="20"/>
                <w:szCs w:val="20"/>
              </w:rPr>
              <w:t>*</w:t>
            </w:r>
          </w:p>
        </w:tc>
      </w:tr>
      <w:tr w:rsidR="001009F1" w:rsidRPr="00604F48" w14:paraId="7DC69DC8" w14:textId="77777777" w:rsidTr="000A573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02F8809F" w14:textId="77777777" w:rsidR="001009F1" w:rsidRPr="00BE1E2C" w:rsidRDefault="001009F1" w:rsidP="000A5732">
            <w:pP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dinner - 100% (up to 30</w:t>
            </w:r>
            <w:r w:rsidRPr="00BE1E2C">
              <w:rPr>
                <w:rFonts w:cstheme="minorHAnsi"/>
                <w:i/>
                <w:color w:val="333333"/>
                <w:sz w:val="20"/>
                <w:szCs w:val="20"/>
                <w:vertAlign w:val="superscript"/>
              </w:rPr>
              <w:t>th</w:t>
            </w: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 day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126AFB07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53.00*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2D2CF5EA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60.6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30E2EF98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64.3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0D0E6F0A" w14:textId="77777777" w:rsidR="001009F1" w:rsidRPr="00BE1E2C" w:rsidRDefault="001009F1" w:rsidP="000A5732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91.35</w:t>
            </w:r>
          </w:p>
        </w:tc>
      </w:tr>
      <w:tr w:rsidR="001009F1" w:rsidRPr="00604F48" w14:paraId="61853A75" w14:textId="77777777" w:rsidTr="000A5732">
        <w:tc>
          <w:tcPr>
            <w:tcW w:w="0" w:type="auto"/>
            <w:gridSpan w:val="5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</w:tcPr>
          <w:p w14:paraId="47A008FA" w14:textId="77777777" w:rsidR="001009F1" w:rsidRPr="00604F48" w:rsidRDefault="001009F1" w:rsidP="000A5732">
            <w:pPr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E90B09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lastRenderedPageBreak/>
              <w:t>Incidental allowance</w:t>
            </w:r>
          </w:p>
        </w:tc>
      </w:tr>
      <w:tr w:rsidR="001009F1" w:rsidRPr="00E90B09" w14:paraId="159DE476" w14:textId="77777777" w:rsidTr="000A5732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4F2079F6" w14:textId="77777777" w:rsidR="001009F1" w:rsidRPr="00604F48" w:rsidRDefault="001009F1" w:rsidP="000A5732">
            <w:pPr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Incidental allowance – 100% (up to 30th day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2BF3BBF1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17.30*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407DE3C5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17.3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3897C087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17.3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14:paraId="30C1CB38" w14:textId="77777777" w:rsidR="001009F1" w:rsidRPr="00604F48" w:rsidRDefault="001009F1" w:rsidP="000A5732">
            <w:pPr>
              <w:jc w:val="center"/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17.30</w:t>
            </w:r>
          </w:p>
        </w:tc>
      </w:tr>
    </w:tbl>
    <w:p w14:paraId="50ABC2C9" w14:textId="77777777" w:rsidR="00501777" w:rsidRDefault="00501777" w:rsidP="00562521">
      <w:pPr>
        <w:rPr>
          <w:rFonts w:cstheme="minorHAnsi"/>
        </w:rPr>
      </w:pPr>
    </w:p>
    <w:p w14:paraId="7D3DEB77" w14:textId="62542211" w:rsidR="00562521" w:rsidRDefault="00562521" w:rsidP="00562521">
      <w:pPr>
        <w:rPr>
          <w:rFonts w:cstheme="minorHAnsi"/>
          <w:u w:val="single"/>
        </w:rPr>
      </w:pPr>
      <w:r w:rsidRPr="001A6B30">
        <w:rPr>
          <w:rFonts w:cstheme="minorHAnsi"/>
        </w:rPr>
        <w:t xml:space="preserve">For complete travel directive </w:t>
      </w:r>
      <w:r>
        <w:rPr>
          <w:rFonts w:cstheme="minorHAnsi"/>
        </w:rPr>
        <w:t xml:space="preserve">(e.g., includes hotel rates) </w:t>
      </w:r>
      <w:r w:rsidRPr="001A6B30">
        <w:rPr>
          <w:rFonts w:cstheme="minorHAnsi"/>
        </w:rPr>
        <w:t xml:space="preserve">visit: </w:t>
      </w:r>
      <w:hyperlink r:id="rId14" w:history="1">
        <w:r w:rsidRPr="001E2D33">
          <w:rPr>
            <w:rStyle w:val="Hyperlink"/>
            <w:rFonts w:cstheme="minorHAnsi"/>
          </w:rPr>
          <w:t>https://www.njc-cnm.gc.ca/directive/d10/en</w:t>
        </w:r>
      </w:hyperlink>
    </w:p>
    <w:p w14:paraId="4B7F2C6A" w14:textId="77777777" w:rsidR="00562521" w:rsidRPr="001A6B30" w:rsidRDefault="00562521" w:rsidP="00562521">
      <w:pPr>
        <w:spacing w:before="140"/>
        <w:ind w:right="39"/>
        <w:rPr>
          <w:rFonts w:cstheme="minorHAnsi"/>
        </w:rPr>
      </w:pPr>
    </w:p>
    <w:p w14:paraId="769D3CA6" w14:textId="2A4D2AF0" w:rsidR="00366250" w:rsidRDefault="00366250" w:rsidP="00366250">
      <w:pPr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ppendix A – Examples of information considered in the Minister’s decision to list a species under SARA</w:t>
      </w:r>
    </w:p>
    <w:p w14:paraId="092C9EB9" w14:textId="77777777" w:rsidR="00366250" w:rsidRDefault="00366250" w:rsidP="00366250">
      <w:pPr>
        <w:spacing w:after="0"/>
        <w:rPr>
          <w:rFonts w:cstheme="minorHAnsi"/>
          <w:b/>
          <w:sz w:val="28"/>
          <w:szCs w:val="28"/>
        </w:rPr>
      </w:pPr>
    </w:p>
    <w:p w14:paraId="0FD1E0C6" w14:textId="77777777" w:rsidR="00366250" w:rsidRPr="00B55362" w:rsidRDefault="00366250" w:rsidP="00366250">
      <w:pPr>
        <w:numPr>
          <w:ilvl w:val="0"/>
          <w:numId w:val="31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</w:rPr>
        <w:t xml:space="preserve">Do the species </w:t>
      </w:r>
      <w:r>
        <w:rPr>
          <w:rFonts w:cstheme="minorHAnsi"/>
        </w:rPr>
        <w:t>support</w:t>
      </w:r>
      <w:r w:rsidRPr="00B55362">
        <w:rPr>
          <w:rFonts w:cstheme="minorHAnsi"/>
        </w:rPr>
        <w:t xml:space="preserve"> livelihood</w:t>
      </w:r>
      <w:r>
        <w:rPr>
          <w:rFonts w:cstheme="minorHAnsi"/>
        </w:rPr>
        <w:t>s</w:t>
      </w:r>
      <w:r w:rsidRPr="00B55362">
        <w:rPr>
          <w:rFonts w:cstheme="minorHAnsi"/>
        </w:rPr>
        <w:t xml:space="preserve">, for example, through harvesting, </w:t>
      </w:r>
      <w:proofErr w:type="gramStart"/>
      <w:r w:rsidRPr="00B55362">
        <w:rPr>
          <w:rFonts w:cstheme="minorHAnsi"/>
        </w:rPr>
        <w:t>subsistence</w:t>
      </w:r>
      <w:proofErr w:type="gramEnd"/>
      <w:r w:rsidRPr="00B55362">
        <w:rPr>
          <w:rFonts w:cstheme="minorHAnsi"/>
        </w:rPr>
        <w:t xml:space="preserve"> or medicine?</w:t>
      </w:r>
    </w:p>
    <w:p w14:paraId="01A8BCF0" w14:textId="77777777" w:rsidR="00366250" w:rsidRPr="00B55362" w:rsidRDefault="00366250" w:rsidP="00366250">
      <w:pPr>
        <w:numPr>
          <w:ilvl w:val="0"/>
          <w:numId w:val="31"/>
        </w:numPr>
        <w:spacing w:after="0"/>
        <w:rPr>
          <w:rFonts w:cstheme="minorHAnsi"/>
          <w:lang w:val="en-CA"/>
        </w:rPr>
      </w:pPr>
      <w:r>
        <w:rPr>
          <w:rFonts w:cstheme="minorHAnsi"/>
        </w:rPr>
        <w:t>Would</w:t>
      </w:r>
      <w:r w:rsidRPr="00B55362">
        <w:rPr>
          <w:rFonts w:cstheme="minorHAnsi"/>
        </w:rPr>
        <w:t xml:space="preserve"> </w:t>
      </w:r>
      <w:r>
        <w:rPr>
          <w:rFonts w:cstheme="minorHAnsi"/>
        </w:rPr>
        <w:t>listing the species have an impact on people’s activities with the species?</w:t>
      </w:r>
    </w:p>
    <w:p w14:paraId="4164EEB9" w14:textId="77777777" w:rsidR="00366250" w:rsidRPr="00B55362" w:rsidRDefault="00366250" w:rsidP="00366250">
      <w:pPr>
        <w:pStyle w:val="ListParagraph"/>
        <w:numPr>
          <w:ilvl w:val="0"/>
          <w:numId w:val="31"/>
        </w:numPr>
        <w:spacing w:after="0"/>
        <w:rPr>
          <w:rFonts w:cstheme="minorHAnsi"/>
          <w:lang w:val="en-CA"/>
        </w:rPr>
      </w:pPr>
      <w:r>
        <w:rPr>
          <w:rFonts w:cstheme="minorHAnsi"/>
        </w:rPr>
        <w:t>Would</w:t>
      </w:r>
      <w:r w:rsidRPr="00B55362">
        <w:rPr>
          <w:rFonts w:cstheme="minorHAnsi"/>
        </w:rPr>
        <w:t xml:space="preserve"> listing the species result in cultural, social, or economic costs or benefits to </w:t>
      </w:r>
      <w:r>
        <w:rPr>
          <w:rFonts w:cstheme="minorHAnsi"/>
        </w:rPr>
        <w:t xml:space="preserve">individuals, </w:t>
      </w:r>
      <w:proofErr w:type="gramStart"/>
      <w:r>
        <w:rPr>
          <w:rFonts w:cstheme="minorHAnsi"/>
        </w:rPr>
        <w:t>communities</w:t>
      </w:r>
      <w:proofErr w:type="gramEnd"/>
      <w:r w:rsidRPr="00B55362">
        <w:rPr>
          <w:rFonts w:cstheme="minorHAnsi"/>
        </w:rPr>
        <w:t xml:space="preserve"> or </w:t>
      </w:r>
      <w:r>
        <w:rPr>
          <w:rFonts w:cstheme="minorHAnsi"/>
        </w:rPr>
        <w:t>organizations?</w:t>
      </w:r>
    </w:p>
    <w:p w14:paraId="5826F723" w14:textId="77777777" w:rsidR="00366250" w:rsidRPr="00B55362" w:rsidRDefault="00366250" w:rsidP="00366250">
      <w:pPr>
        <w:pStyle w:val="ListParagraph"/>
        <w:numPr>
          <w:ilvl w:val="0"/>
          <w:numId w:val="31"/>
        </w:numPr>
        <w:spacing w:after="0"/>
        <w:rPr>
          <w:rFonts w:cstheme="minorHAnsi"/>
          <w:lang w:val="en-CA"/>
        </w:rPr>
      </w:pPr>
      <w:r>
        <w:rPr>
          <w:rFonts w:cstheme="minorHAnsi"/>
        </w:rPr>
        <w:t>Do</w:t>
      </w:r>
      <w:r w:rsidRPr="00B55362">
        <w:rPr>
          <w:rFonts w:cstheme="minorHAnsi"/>
        </w:rPr>
        <w:t xml:space="preserve"> current or planned activities overlap with any of the </w:t>
      </w:r>
      <w:proofErr w:type="gramStart"/>
      <w:r w:rsidRPr="00B55362">
        <w:rPr>
          <w:rFonts w:cstheme="minorHAnsi"/>
        </w:rPr>
        <w:t>species</w:t>
      </w:r>
      <w:proofErr w:type="gramEnd"/>
      <w:r w:rsidRPr="00B55362">
        <w:rPr>
          <w:rFonts w:cstheme="minorHAnsi"/>
        </w:rPr>
        <w:t xml:space="preserve"> ranges or occurrences</w:t>
      </w:r>
      <w:r>
        <w:rPr>
          <w:rFonts w:cstheme="minorHAnsi"/>
        </w:rPr>
        <w:t xml:space="preserve"> (i.e., where individuals of the species have been seen)</w:t>
      </w:r>
      <w:r w:rsidRPr="00B55362">
        <w:rPr>
          <w:rFonts w:cstheme="minorHAnsi"/>
        </w:rPr>
        <w:t>?</w:t>
      </w:r>
    </w:p>
    <w:p w14:paraId="69E3ED67" w14:textId="77777777" w:rsidR="00366250" w:rsidRPr="00B55362" w:rsidRDefault="00366250" w:rsidP="00366250">
      <w:pPr>
        <w:pStyle w:val="ListParagraph"/>
        <w:numPr>
          <w:ilvl w:val="0"/>
          <w:numId w:val="31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</w:rPr>
        <w:t xml:space="preserve">Are </w:t>
      </w:r>
      <w:r>
        <w:rPr>
          <w:rFonts w:cstheme="minorHAnsi"/>
        </w:rPr>
        <w:t xml:space="preserve">there </w:t>
      </w:r>
      <w:r w:rsidRPr="00B55362">
        <w:rPr>
          <w:rFonts w:cstheme="minorHAnsi"/>
        </w:rPr>
        <w:t>any current or planned activities that may harm the species and/or destroy any part of its habitat?</w:t>
      </w:r>
    </w:p>
    <w:p w14:paraId="00060D55" w14:textId="77777777" w:rsidR="00366250" w:rsidRDefault="00366250" w:rsidP="00366250">
      <w:pPr>
        <w:spacing w:after="0"/>
        <w:rPr>
          <w:rFonts w:cstheme="minorHAnsi"/>
          <w:b/>
          <w:sz w:val="28"/>
          <w:szCs w:val="28"/>
        </w:rPr>
      </w:pPr>
    </w:p>
    <w:p w14:paraId="42C871B0" w14:textId="2DB47C01" w:rsidR="00366250" w:rsidRDefault="00366250" w:rsidP="00366250">
      <w:pPr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ppendix B – Examples of information included in a recovery document</w:t>
      </w:r>
    </w:p>
    <w:p w14:paraId="1EBE456E" w14:textId="77777777" w:rsidR="00366250" w:rsidRPr="00B55362" w:rsidRDefault="00366250" w:rsidP="00366250">
      <w:pPr>
        <w:spacing w:after="0"/>
        <w:rPr>
          <w:rFonts w:cstheme="minorHAnsi"/>
          <w:b/>
          <w:sz w:val="28"/>
          <w:szCs w:val="28"/>
        </w:rPr>
      </w:pPr>
    </w:p>
    <w:p w14:paraId="047A544C" w14:textId="05C7730C" w:rsidR="00366250" w:rsidRPr="00B55362" w:rsidRDefault="00366250" w:rsidP="00366250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 xml:space="preserve">Where the species </w:t>
      </w:r>
      <w:r w:rsidR="00B07052">
        <w:rPr>
          <w:rFonts w:cstheme="minorHAnsi"/>
          <w:lang w:val="en-CA"/>
        </w:rPr>
        <w:t>and its habitat have been found.</w:t>
      </w:r>
    </w:p>
    <w:p w14:paraId="64009816" w14:textId="7245311F" w:rsidR="00366250" w:rsidRPr="00B55362" w:rsidRDefault="00366250" w:rsidP="00366250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>What the species needs to survive and/or recover</w:t>
      </w:r>
      <w:r w:rsidR="00B07052">
        <w:rPr>
          <w:rFonts w:cstheme="minorHAnsi"/>
          <w:lang w:val="en-CA"/>
        </w:rPr>
        <w:t>.</w:t>
      </w:r>
    </w:p>
    <w:p w14:paraId="05D771D7" w14:textId="7DC4521D" w:rsidR="00366250" w:rsidRPr="00B55362" w:rsidRDefault="00366250" w:rsidP="00366250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>Threats (current and historical) to the species and which activities might destroy the</w:t>
      </w:r>
      <w:r w:rsidR="00B07052">
        <w:rPr>
          <w:rFonts w:cstheme="minorHAnsi"/>
          <w:lang w:val="en-CA"/>
        </w:rPr>
        <w:t>ir habitat.</w:t>
      </w:r>
    </w:p>
    <w:p w14:paraId="35370386" w14:textId="0F24FC13" w:rsidR="00366250" w:rsidRPr="00B55362" w:rsidRDefault="00366250" w:rsidP="00366250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 xml:space="preserve">What </w:t>
      </w:r>
      <w:r>
        <w:rPr>
          <w:rFonts w:cstheme="minorHAnsi"/>
          <w:lang w:val="en-CA"/>
        </w:rPr>
        <w:t>could be done</w:t>
      </w:r>
      <w:r w:rsidRPr="00B55362">
        <w:rPr>
          <w:rFonts w:cstheme="minorHAnsi"/>
          <w:lang w:val="en-CA"/>
        </w:rPr>
        <w:t xml:space="preserve"> to recover/manage the species and what actions are already underway</w:t>
      </w:r>
      <w:r w:rsidR="00B07052">
        <w:rPr>
          <w:rFonts w:cstheme="minorHAnsi"/>
          <w:lang w:val="en-CA"/>
        </w:rPr>
        <w:t>.</w:t>
      </w:r>
    </w:p>
    <w:p w14:paraId="1A8EEAEC" w14:textId="762C93D0" w:rsidR="00366250" w:rsidRPr="00B55362" w:rsidRDefault="00366250" w:rsidP="00366250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>Population and distribution objectives for recovery/management</w:t>
      </w:r>
      <w:r w:rsidR="00B07052">
        <w:rPr>
          <w:rFonts w:cstheme="minorHAnsi"/>
          <w:lang w:val="en-CA"/>
        </w:rPr>
        <w:t>.</w:t>
      </w:r>
    </w:p>
    <w:p w14:paraId="77D71EE5" w14:textId="65163158" w:rsidR="00366250" w:rsidRPr="00B55362" w:rsidRDefault="00366250" w:rsidP="00366250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 xml:space="preserve">Indigenous Knowledge that </w:t>
      </w:r>
      <w:r>
        <w:rPr>
          <w:rFonts w:cstheme="minorHAnsi"/>
          <w:lang w:val="en-CA"/>
        </w:rPr>
        <w:t>knowledge holders</w:t>
      </w:r>
      <w:r w:rsidRPr="00B55362">
        <w:rPr>
          <w:rFonts w:cstheme="minorHAnsi"/>
          <w:lang w:val="en-CA"/>
        </w:rPr>
        <w:t xml:space="preserve"> would like </w:t>
      </w:r>
      <w:r>
        <w:rPr>
          <w:rFonts w:cstheme="minorHAnsi"/>
          <w:lang w:val="en-CA"/>
        </w:rPr>
        <w:t xml:space="preserve">to </w:t>
      </w:r>
      <w:r w:rsidRPr="00B55362">
        <w:rPr>
          <w:rFonts w:cstheme="minorHAnsi"/>
          <w:lang w:val="en-CA"/>
        </w:rPr>
        <w:t>see included in a recovery document</w:t>
      </w:r>
      <w:r w:rsidR="00B07052">
        <w:rPr>
          <w:rFonts w:cstheme="minorHAnsi"/>
          <w:lang w:val="en-CA"/>
        </w:rPr>
        <w:t>.</w:t>
      </w:r>
    </w:p>
    <w:p w14:paraId="12C93C1E" w14:textId="6A2B22C4" w:rsidR="00366250" w:rsidRPr="00B55362" w:rsidRDefault="00366250" w:rsidP="00366250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>Anything else that may aid in the survival and recovery of the species</w:t>
      </w:r>
      <w:r w:rsidR="00B07052">
        <w:rPr>
          <w:rFonts w:cstheme="minorHAnsi"/>
          <w:lang w:val="en-CA"/>
        </w:rPr>
        <w:t>.</w:t>
      </w:r>
    </w:p>
    <w:p w14:paraId="4D14075D" w14:textId="77777777" w:rsidR="00366250" w:rsidRDefault="00366250" w:rsidP="00366250">
      <w:pPr>
        <w:spacing w:after="0"/>
        <w:rPr>
          <w:rFonts w:cstheme="minorHAnsi"/>
        </w:rPr>
      </w:pPr>
    </w:p>
    <w:p w14:paraId="3AE87C94" w14:textId="77777777" w:rsidR="00366250" w:rsidRDefault="00366250" w:rsidP="00AB4BB9">
      <w:pPr>
        <w:spacing w:after="0"/>
        <w:rPr>
          <w:rFonts w:cstheme="minorHAnsi"/>
          <w:b/>
          <w:sz w:val="28"/>
          <w:szCs w:val="28"/>
        </w:rPr>
      </w:pPr>
    </w:p>
    <w:p w14:paraId="29151369" w14:textId="385AD496" w:rsidR="00AB4BB9" w:rsidRPr="00A9579C" w:rsidRDefault="00AB4BB9" w:rsidP="00AB4BB9">
      <w:pPr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</w:t>
      </w:r>
      <w:r w:rsidR="00E706DA">
        <w:rPr>
          <w:rFonts w:cstheme="minorHAnsi"/>
          <w:b/>
          <w:sz w:val="28"/>
          <w:szCs w:val="28"/>
        </w:rPr>
        <w:t>ppendix</w:t>
      </w:r>
      <w:r w:rsidR="00761F00">
        <w:rPr>
          <w:rFonts w:cstheme="minorHAnsi"/>
          <w:b/>
          <w:sz w:val="28"/>
          <w:szCs w:val="28"/>
        </w:rPr>
        <w:t xml:space="preserve"> </w:t>
      </w:r>
      <w:r w:rsidR="00366250">
        <w:rPr>
          <w:rFonts w:cstheme="minorHAnsi"/>
          <w:b/>
          <w:sz w:val="28"/>
          <w:szCs w:val="28"/>
        </w:rPr>
        <w:t>C</w:t>
      </w:r>
      <w:r w:rsidR="00761F00">
        <w:rPr>
          <w:rFonts w:cstheme="minorHAnsi"/>
          <w:b/>
          <w:sz w:val="28"/>
          <w:szCs w:val="28"/>
        </w:rPr>
        <w:t xml:space="preserve"> – List of Species and associated information</w:t>
      </w:r>
      <w:r w:rsidR="00E706DA">
        <w:rPr>
          <w:rFonts w:cstheme="minorHAnsi"/>
          <w:b/>
          <w:sz w:val="28"/>
          <w:szCs w:val="28"/>
        </w:rPr>
        <w:t xml:space="preserve"> </w:t>
      </w:r>
    </w:p>
    <w:p w14:paraId="783FF0F6" w14:textId="250668B5" w:rsidR="00AB4BB9" w:rsidRDefault="00AB4BB9" w:rsidP="00D05825">
      <w:pPr>
        <w:spacing w:after="0"/>
        <w:rPr>
          <w:rFonts w:cstheme="minorHAnsi"/>
        </w:rPr>
      </w:pPr>
    </w:p>
    <w:p w14:paraId="4ACD7A3A" w14:textId="77777777" w:rsidR="00EB7D81" w:rsidRPr="00A9579C" w:rsidRDefault="00EB7D81" w:rsidP="00EB7D81">
      <w:pPr>
        <w:spacing w:after="0"/>
        <w:rPr>
          <w:rFonts w:cstheme="minorHAnsi"/>
          <w:b/>
          <w:sz w:val="28"/>
          <w:szCs w:val="28"/>
        </w:rPr>
      </w:pPr>
    </w:p>
    <w:p w14:paraId="47D6DFC2" w14:textId="77777777" w:rsidR="00EB7D81" w:rsidRDefault="00EB7D81" w:rsidP="00EB7D81">
      <w:pPr>
        <w:spacing w:after="0"/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Y="-10"/>
        <w:tblW w:w="0" w:type="auto"/>
        <w:tblLook w:val="04A0" w:firstRow="1" w:lastRow="0" w:firstColumn="1" w:lastColumn="0" w:noHBand="0" w:noVBand="1"/>
      </w:tblPr>
      <w:tblGrid>
        <w:gridCol w:w="4002"/>
        <w:gridCol w:w="3077"/>
        <w:gridCol w:w="3316"/>
        <w:gridCol w:w="2783"/>
      </w:tblGrid>
      <w:tr w:rsidR="00EB7D81" w:rsidRPr="00EC4DC2" w14:paraId="17547BDC" w14:textId="77777777" w:rsidTr="00597ED1">
        <w:tc>
          <w:tcPr>
            <w:tcW w:w="10395" w:type="dxa"/>
            <w:gridSpan w:val="3"/>
            <w:shd w:val="clear" w:color="auto" w:fill="F2F2F2" w:themeFill="background1" w:themeFillShade="F2"/>
          </w:tcPr>
          <w:p w14:paraId="1952E368" w14:textId="77777777" w:rsidR="00EB7D81" w:rsidRDefault="00EB7D81" w:rsidP="00597ED1">
            <w:pPr>
              <w:jc w:val="center"/>
              <w:rPr>
                <w:rFonts w:cstheme="minorHAnsi"/>
                <w:b/>
              </w:rPr>
            </w:pPr>
            <w:r w:rsidRPr="00C87070">
              <w:rPr>
                <w:rFonts w:cstheme="minorHAnsi"/>
                <w:b/>
                <w:sz w:val="28"/>
                <w:szCs w:val="28"/>
              </w:rPr>
              <w:t xml:space="preserve">Species </w:t>
            </w:r>
            <w:r>
              <w:rPr>
                <w:rFonts w:cstheme="minorHAnsi"/>
                <w:b/>
                <w:sz w:val="28"/>
                <w:szCs w:val="28"/>
              </w:rPr>
              <w:t>Included in Listing Consultations</w:t>
            </w:r>
          </w:p>
        </w:tc>
        <w:tc>
          <w:tcPr>
            <w:tcW w:w="2783" w:type="dxa"/>
            <w:shd w:val="clear" w:color="auto" w:fill="F2F2F2" w:themeFill="background1" w:themeFillShade="F2"/>
          </w:tcPr>
          <w:p w14:paraId="1BEABCAA" w14:textId="77777777" w:rsidR="00EB7D81" w:rsidRPr="00C87070" w:rsidRDefault="00EB7D81" w:rsidP="00597ED1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EB7D81" w:rsidRPr="00EC4DC2" w14:paraId="085B676E" w14:textId="77777777" w:rsidTr="00597ED1">
        <w:tc>
          <w:tcPr>
            <w:tcW w:w="4002" w:type="dxa"/>
          </w:tcPr>
          <w:p w14:paraId="1F205FF2" w14:textId="77777777" w:rsidR="00EB7D81" w:rsidRPr="009E68CF" w:rsidRDefault="00EB7D81" w:rsidP="00597ED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pecies</w:t>
            </w:r>
          </w:p>
        </w:tc>
        <w:tc>
          <w:tcPr>
            <w:tcW w:w="3077" w:type="dxa"/>
          </w:tcPr>
          <w:p w14:paraId="380D8328" w14:textId="77777777" w:rsidR="00EB7D81" w:rsidRPr="00E83DEE" w:rsidRDefault="00EB7D81" w:rsidP="00597ED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ientific Name</w:t>
            </w:r>
          </w:p>
        </w:tc>
        <w:tc>
          <w:tcPr>
            <w:tcW w:w="3316" w:type="dxa"/>
          </w:tcPr>
          <w:p w14:paraId="796D70DE" w14:textId="77777777" w:rsidR="00EB7D81" w:rsidRPr="00EC4DC2" w:rsidRDefault="00EB7D81" w:rsidP="00597ED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urrent Status (SARA)</w:t>
            </w:r>
          </w:p>
        </w:tc>
        <w:tc>
          <w:tcPr>
            <w:tcW w:w="2783" w:type="dxa"/>
          </w:tcPr>
          <w:p w14:paraId="768FDE98" w14:textId="77777777" w:rsidR="00EB7D81" w:rsidRDefault="00EB7D81" w:rsidP="00597ED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SEWIC Assessment</w:t>
            </w:r>
          </w:p>
        </w:tc>
      </w:tr>
      <w:tr w:rsidR="00EB7D81" w14:paraId="706F80D7" w14:textId="77777777" w:rsidTr="00597ED1">
        <w:tc>
          <w:tcPr>
            <w:tcW w:w="4002" w:type="dxa"/>
          </w:tcPr>
          <w:p w14:paraId="359BA454" w14:textId="77777777" w:rsidR="00EB7D81" w:rsidRPr="006B7325" w:rsidRDefault="00EB7D81" w:rsidP="00597ED1">
            <w:pPr>
              <w:rPr>
                <w:rFonts w:cstheme="minorHAnsi"/>
              </w:rPr>
            </w:pPr>
            <w:r w:rsidRPr="00A0453F">
              <w:rPr>
                <w:rFonts w:cstheme="minorHAnsi"/>
              </w:rPr>
              <w:t>Black</w:t>
            </w:r>
            <w:r w:rsidRPr="006B7325">
              <w:rPr>
                <w:rStyle w:val="Hyperlink"/>
                <w:rFonts w:cstheme="minorHAnsi"/>
                <w:color w:val="auto"/>
                <w:u w:val="none"/>
              </w:rPr>
              <w:t xml:space="preserve"> Ash</w:t>
            </w:r>
          </w:p>
        </w:tc>
        <w:tc>
          <w:tcPr>
            <w:tcW w:w="3077" w:type="dxa"/>
          </w:tcPr>
          <w:p w14:paraId="2EFBFB4A" w14:textId="77777777" w:rsidR="00EB7D81" w:rsidRPr="00E83DEE" w:rsidRDefault="00EB7D81" w:rsidP="00597ED1">
            <w:pPr>
              <w:rPr>
                <w:rFonts w:ascii="Calibri" w:hAnsi="Calibri" w:cs="Calibri"/>
                <w:i/>
                <w:iCs/>
                <w:color w:val="000000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Fraxinu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nigra</w:t>
            </w:r>
          </w:p>
        </w:tc>
        <w:tc>
          <w:tcPr>
            <w:tcW w:w="3316" w:type="dxa"/>
          </w:tcPr>
          <w:p w14:paraId="13E41862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Not listed</w:t>
            </w:r>
          </w:p>
        </w:tc>
        <w:tc>
          <w:tcPr>
            <w:tcW w:w="2783" w:type="dxa"/>
          </w:tcPr>
          <w:p w14:paraId="30881A8E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Threatened</w:t>
            </w:r>
          </w:p>
        </w:tc>
      </w:tr>
      <w:tr w:rsidR="00EB7D81" w14:paraId="2B4118BD" w14:textId="77777777" w:rsidTr="00597ED1">
        <w:tc>
          <w:tcPr>
            <w:tcW w:w="4002" w:type="dxa"/>
          </w:tcPr>
          <w:p w14:paraId="00AEAE59" w14:textId="77777777" w:rsidR="00EB7D81" w:rsidRDefault="00EB7D81" w:rsidP="00597ED1">
            <w:proofErr w:type="spellStart"/>
            <w:r>
              <w:t>Aweme</w:t>
            </w:r>
            <w:proofErr w:type="spellEnd"/>
            <w:r>
              <w:t xml:space="preserve"> Borer</w:t>
            </w:r>
          </w:p>
        </w:tc>
        <w:tc>
          <w:tcPr>
            <w:tcW w:w="3077" w:type="dxa"/>
          </w:tcPr>
          <w:p w14:paraId="486331B9" w14:textId="77777777" w:rsidR="00EB7D81" w:rsidRPr="00E83DEE" w:rsidRDefault="00EB7D81" w:rsidP="00597ED1">
            <w:pPr>
              <w:rPr>
                <w:rFonts w:ascii="Calibri" w:hAnsi="Calibri" w:cs="Calibri"/>
                <w:i/>
                <w:iCs/>
                <w:color w:val="000000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Papaipem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weme</w:t>
            </w:r>
            <w:proofErr w:type="spellEnd"/>
          </w:p>
        </w:tc>
        <w:tc>
          <w:tcPr>
            <w:tcW w:w="3316" w:type="dxa"/>
          </w:tcPr>
          <w:p w14:paraId="20775230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Endangered</w:t>
            </w:r>
          </w:p>
        </w:tc>
        <w:tc>
          <w:tcPr>
            <w:tcW w:w="2783" w:type="dxa"/>
          </w:tcPr>
          <w:p w14:paraId="1C98C16C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Data Deficient</w:t>
            </w:r>
          </w:p>
        </w:tc>
      </w:tr>
      <w:tr w:rsidR="00EB7D81" w14:paraId="0BBAED03" w14:textId="77777777" w:rsidTr="00597ED1">
        <w:tc>
          <w:tcPr>
            <w:tcW w:w="4002" w:type="dxa"/>
          </w:tcPr>
          <w:p w14:paraId="7B5ECF97" w14:textId="77777777" w:rsidR="00EB7D81" w:rsidRDefault="00EB7D81" w:rsidP="00597ED1">
            <w:r>
              <w:t>Barn Swallow</w:t>
            </w:r>
          </w:p>
        </w:tc>
        <w:tc>
          <w:tcPr>
            <w:tcW w:w="3077" w:type="dxa"/>
          </w:tcPr>
          <w:p w14:paraId="7F4ED840" w14:textId="77777777" w:rsidR="00EB7D81" w:rsidRPr="00E83DEE" w:rsidRDefault="00EB7D81" w:rsidP="00597ED1">
            <w:pPr>
              <w:rPr>
                <w:rFonts w:ascii="Calibri" w:hAnsi="Calibri" w:cs="Calibri"/>
                <w:i/>
                <w:iCs/>
                <w:color w:val="000000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Hirundo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rustica</w:t>
            </w:r>
          </w:p>
        </w:tc>
        <w:tc>
          <w:tcPr>
            <w:tcW w:w="3316" w:type="dxa"/>
          </w:tcPr>
          <w:p w14:paraId="0ECB0DF5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Threatened</w:t>
            </w:r>
          </w:p>
        </w:tc>
        <w:tc>
          <w:tcPr>
            <w:tcW w:w="2783" w:type="dxa"/>
          </w:tcPr>
          <w:p w14:paraId="1EE3297A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Special Concern</w:t>
            </w:r>
          </w:p>
        </w:tc>
      </w:tr>
      <w:tr w:rsidR="00EB7D81" w14:paraId="263B5B7D" w14:textId="77777777" w:rsidTr="00597ED1">
        <w:tc>
          <w:tcPr>
            <w:tcW w:w="4002" w:type="dxa"/>
          </w:tcPr>
          <w:p w14:paraId="1D234EB4" w14:textId="77777777" w:rsidR="00EB7D81" w:rsidRDefault="00EB7D81" w:rsidP="00597ED1">
            <w:r>
              <w:t>Canada Warbler</w:t>
            </w:r>
          </w:p>
        </w:tc>
        <w:tc>
          <w:tcPr>
            <w:tcW w:w="3077" w:type="dxa"/>
          </w:tcPr>
          <w:p w14:paraId="6E8F1539" w14:textId="77777777" w:rsidR="00EB7D81" w:rsidRPr="00E83DEE" w:rsidRDefault="00EB7D81" w:rsidP="00597ED1">
            <w:pPr>
              <w:rPr>
                <w:rFonts w:ascii="Calibri" w:hAnsi="Calibri" w:cs="Calibri"/>
                <w:i/>
                <w:iCs/>
                <w:color w:val="000000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ardellin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anadensis</w:t>
            </w:r>
          </w:p>
        </w:tc>
        <w:tc>
          <w:tcPr>
            <w:tcW w:w="3316" w:type="dxa"/>
          </w:tcPr>
          <w:p w14:paraId="022E10A4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Threatened</w:t>
            </w:r>
          </w:p>
        </w:tc>
        <w:tc>
          <w:tcPr>
            <w:tcW w:w="2783" w:type="dxa"/>
          </w:tcPr>
          <w:p w14:paraId="3C410A77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Special Concern</w:t>
            </w:r>
          </w:p>
        </w:tc>
      </w:tr>
      <w:tr w:rsidR="00EB7D81" w14:paraId="4073D4F2" w14:textId="77777777" w:rsidTr="00597ED1">
        <w:tc>
          <w:tcPr>
            <w:tcW w:w="4002" w:type="dxa"/>
          </w:tcPr>
          <w:p w14:paraId="4E31963D" w14:textId="77777777" w:rsidR="00EB7D81" w:rsidRDefault="00EB7D81" w:rsidP="00597ED1">
            <w:r>
              <w:t xml:space="preserve">Davis’s </w:t>
            </w:r>
            <w:proofErr w:type="spellStart"/>
            <w:r>
              <w:t>Shieldback</w:t>
            </w:r>
            <w:proofErr w:type="spellEnd"/>
          </w:p>
        </w:tc>
        <w:tc>
          <w:tcPr>
            <w:tcW w:w="3077" w:type="dxa"/>
          </w:tcPr>
          <w:p w14:paraId="5F5D751B" w14:textId="77777777" w:rsidR="00EB7D81" w:rsidRPr="00E83DEE" w:rsidRDefault="00EB7D81" w:rsidP="00597ED1">
            <w:pPr>
              <w:rPr>
                <w:rFonts w:ascii="Calibri" w:hAnsi="Calibri" w:cs="Calibri"/>
                <w:i/>
                <w:iCs/>
                <w:color w:val="000000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tlanticu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davisi</w:t>
            </w:r>
            <w:proofErr w:type="spellEnd"/>
          </w:p>
        </w:tc>
        <w:tc>
          <w:tcPr>
            <w:tcW w:w="3316" w:type="dxa"/>
          </w:tcPr>
          <w:p w14:paraId="1F626992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Not listed</w:t>
            </w:r>
          </w:p>
        </w:tc>
        <w:tc>
          <w:tcPr>
            <w:tcW w:w="2783" w:type="dxa"/>
          </w:tcPr>
          <w:p w14:paraId="1D78DAEF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Threatened</w:t>
            </w:r>
          </w:p>
        </w:tc>
      </w:tr>
      <w:tr w:rsidR="00EB7D81" w14:paraId="23132B07" w14:textId="77777777" w:rsidTr="00597ED1">
        <w:tc>
          <w:tcPr>
            <w:tcW w:w="4002" w:type="dxa"/>
          </w:tcPr>
          <w:p w14:paraId="36BD24C0" w14:textId="77777777" w:rsidR="00EB7D81" w:rsidRDefault="00EB7D81" w:rsidP="00597ED1">
            <w:r>
              <w:t>Lakeside Daisy</w:t>
            </w:r>
          </w:p>
        </w:tc>
        <w:tc>
          <w:tcPr>
            <w:tcW w:w="3077" w:type="dxa"/>
          </w:tcPr>
          <w:p w14:paraId="1137B59E" w14:textId="77777777" w:rsidR="00EB7D81" w:rsidRPr="00E83DEE" w:rsidRDefault="00EB7D81" w:rsidP="00597ED1">
            <w:pPr>
              <w:rPr>
                <w:rFonts w:ascii="Calibri" w:hAnsi="Calibri" w:cs="Calibri"/>
                <w:i/>
                <w:iCs/>
                <w:color w:val="000000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Tetraneuris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herbacea</w:t>
            </w:r>
            <w:proofErr w:type="spellEnd"/>
          </w:p>
        </w:tc>
        <w:tc>
          <w:tcPr>
            <w:tcW w:w="3316" w:type="dxa"/>
          </w:tcPr>
          <w:p w14:paraId="213F160A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Threatened</w:t>
            </w:r>
          </w:p>
        </w:tc>
        <w:tc>
          <w:tcPr>
            <w:tcW w:w="2783" w:type="dxa"/>
          </w:tcPr>
          <w:p w14:paraId="0C3D347C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Special Concern</w:t>
            </w:r>
          </w:p>
        </w:tc>
      </w:tr>
      <w:tr w:rsidR="00EB7D81" w14:paraId="0BE55AEF" w14:textId="77777777" w:rsidTr="00597ED1">
        <w:tc>
          <w:tcPr>
            <w:tcW w:w="4002" w:type="dxa"/>
          </w:tcPr>
          <w:p w14:paraId="316664F0" w14:textId="77777777" w:rsidR="00EB7D81" w:rsidRDefault="00EB7D81" w:rsidP="00597ED1">
            <w:r>
              <w:t>Lesser Yellowlegs</w:t>
            </w:r>
          </w:p>
        </w:tc>
        <w:tc>
          <w:tcPr>
            <w:tcW w:w="3077" w:type="dxa"/>
          </w:tcPr>
          <w:p w14:paraId="403B2A46" w14:textId="77777777" w:rsidR="00EB7D81" w:rsidRPr="00E83DEE" w:rsidRDefault="00EB7D81" w:rsidP="00597ED1">
            <w:pPr>
              <w:rPr>
                <w:rFonts w:ascii="Calibri" w:hAnsi="Calibri" w:cs="Calibri"/>
                <w:i/>
                <w:iCs/>
                <w:color w:val="000000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Tring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flavipes</w:t>
            </w:r>
            <w:proofErr w:type="spellEnd"/>
          </w:p>
        </w:tc>
        <w:tc>
          <w:tcPr>
            <w:tcW w:w="3316" w:type="dxa"/>
          </w:tcPr>
          <w:p w14:paraId="38D1862A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Not listed</w:t>
            </w:r>
          </w:p>
        </w:tc>
        <w:tc>
          <w:tcPr>
            <w:tcW w:w="2783" w:type="dxa"/>
          </w:tcPr>
          <w:p w14:paraId="5914BEB7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Threatened</w:t>
            </w:r>
          </w:p>
        </w:tc>
      </w:tr>
      <w:tr w:rsidR="00EB7D81" w14:paraId="1C50D737" w14:textId="77777777" w:rsidTr="00597ED1">
        <w:tc>
          <w:tcPr>
            <w:tcW w:w="4002" w:type="dxa"/>
          </w:tcPr>
          <w:p w14:paraId="78DE3E3D" w14:textId="77777777" w:rsidR="00EB7D81" w:rsidRDefault="00EB7D81" w:rsidP="00597ED1">
            <w:r>
              <w:t xml:space="preserve">Red Knot </w:t>
            </w:r>
            <w:proofErr w:type="spellStart"/>
            <w:r>
              <w:t>rufa</w:t>
            </w:r>
            <w:proofErr w:type="spellEnd"/>
            <w:r>
              <w:t xml:space="preserve"> subspecies (Northeastern South American wintering population)</w:t>
            </w:r>
          </w:p>
        </w:tc>
        <w:tc>
          <w:tcPr>
            <w:tcW w:w="3077" w:type="dxa"/>
          </w:tcPr>
          <w:p w14:paraId="0106ABF1" w14:textId="77777777" w:rsidR="00EB7D81" w:rsidRPr="00E83DEE" w:rsidRDefault="00EB7D81" w:rsidP="00597ED1">
            <w:pPr>
              <w:rPr>
                <w:rFonts w:ascii="Calibri" w:hAnsi="Calibri" w:cs="Calibri"/>
                <w:i/>
                <w:iCs/>
                <w:color w:val="000000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br/>
              <w:t>Calidri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anutus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rufa</w:t>
            </w:r>
            <w:proofErr w:type="spellEnd"/>
          </w:p>
        </w:tc>
        <w:tc>
          <w:tcPr>
            <w:tcW w:w="3316" w:type="dxa"/>
          </w:tcPr>
          <w:p w14:paraId="77FEE0BD" w14:textId="50E14221" w:rsidR="00EB7D81" w:rsidRPr="00AC3B16" w:rsidRDefault="00FA4738" w:rsidP="00FA473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reatened </w:t>
            </w:r>
            <w:r w:rsidR="00AC3B16">
              <w:rPr>
                <w:rFonts w:cstheme="minorHAnsi"/>
              </w:rPr>
              <w:t xml:space="preserve">(currently listed as Red Knot </w:t>
            </w:r>
            <w:proofErr w:type="spellStart"/>
            <w:r w:rsidR="00AC3B16">
              <w:rPr>
                <w:rFonts w:cstheme="minorHAnsi"/>
                <w:i/>
              </w:rPr>
              <w:t>roselaari</w:t>
            </w:r>
            <w:proofErr w:type="spellEnd"/>
            <w:r w:rsidR="00AC3B16">
              <w:rPr>
                <w:rFonts w:cstheme="minorHAnsi"/>
                <w:i/>
              </w:rPr>
              <w:t xml:space="preserve"> </w:t>
            </w:r>
            <w:r w:rsidR="00AC3B16">
              <w:rPr>
                <w:rFonts w:cstheme="minorHAnsi"/>
              </w:rPr>
              <w:t>type)</w:t>
            </w:r>
          </w:p>
        </w:tc>
        <w:tc>
          <w:tcPr>
            <w:tcW w:w="2783" w:type="dxa"/>
          </w:tcPr>
          <w:p w14:paraId="0800A89A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Special Concern</w:t>
            </w:r>
          </w:p>
        </w:tc>
      </w:tr>
      <w:tr w:rsidR="00EB7D81" w14:paraId="3D727A42" w14:textId="77777777" w:rsidTr="00597ED1">
        <w:tc>
          <w:tcPr>
            <w:tcW w:w="4002" w:type="dxa"/>
          </w:tcPr>
          <w:p w14:paraId="645D2674" w14:textId="77777777" w:rsidR="00EB7D81" w:rsidRDefault="00EB7D81" w:rsidP="00597ED1">
            <w:r>
              <w:t xml:space="preserve">Red Knot </w:t>
            </w:r>
            <w:proofErr w:type="spellStart"/>
            <w:r>
              <w:t>rufa</w:t>
            </w:r>
            <w:proofErr w:type="spellEnd"/>
            <w:r>
              <w:t xml:space="preserve"> subspecies (Southeastern USA/ Gulf of Mexico/ </w:t>
            </w:r>
            <w:proofErr w:type="spellStart"/>
            <w:r>
              <w:t>Carribean</w:t>
            </w:r>
            <w:proofErr w:type="spellEnd"/>
            <w:r>
              <w:t xml:space="preserve"> wintering population)</w:t>
            </w:r>
          </w:p>
        </w:tc>
        <w:tc>
          <w:tcPr>
            <w:tcW w:w="3077" w:type="dxa"/>
          </w:tcPr>
          <w:p w14:paraId="6499294C" w14:textId="77777777" w:rsidR="00EB7D81" w:rsidRPr="00E83DEE" w:rsidRDefault="00EB7D81" w:rsidP="00597ED1">
            <w:pPr>
              <w:rPr>
                <w:rFonts w:ascii="Calibri" w:hAnsi="Calibri" w:cs="Calibri"/>
                <w:i/>
                <w:iCs/>
                <w:color w:val="000000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alidri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anutus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rufa</w:t>
            </w:r>
            <w:proofErr w:type="spellEnd"/>
          </w:p>
        </w:tc>
        <w:tc>
          <w:tcPr>
            <w:tcW w:w="3316" w:type="dxa"/>
          </w:tcPr>
          <w:p w14:paraId="62D23DCC" w14:textId="6CB2C7A0" w:rsidR="00EB7D81" w:rsidRDefault="00FA4738" w:rsidP="00AC3B1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reatened </w:t>
            </w:r>
            <w:r w:rsidR="00AC3B16">
              <w:rPr>
                <w:rFonts w:cstheme="minorHAnsi"/>
              </w:rPr>
              <w:t xml:space="preserve">(currently listed as Red Knot </w:t>
            </w:r>
            <w:proofErr w:type="spellStart"/>
            <w:r w:rsidR="00AC3B16">
              <w:rPr>
                <w:rFonts w:cstheme="minorHAnsi"/>
                <w:i/>
              </w:rPr>
              <w:t>roselaari</w:t>
            </w:r>
            <w:proofErr w:type="spellEnd"/>
            <w:r w:rsidR="00AC3B16">
              <w:rPr>
                <w:rFonts w:cstheme="minorHAnsi"/>
                <w:i/>
              </w:rPr>
              <w:t xml:space="preserve"> </w:t>
            </w:r>
            <w:r w:rsidR="00AC3B16">
              <w:rPr>
                <w:rFonts w:cstheme="minorHAnsi"/>
              </w:rPr>
              <w:t>type)</w:t>
            </w:r>
          </w:p>
        </w:tc>
        <w:tc>
          <w:tcPr>
            <w:tcW w:w="2783" w:type="dxa"/>
          </w:tcPr>
          <w:p w14:paraId="3699983F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Endangered</w:t>
            </w:r>
          </w:p>
        </w:tc>
      </w:tr>
      <w:tr w:rsidR="00EB7D81" w14:paraId="77A80AC5" w14:textId="77777777" w:rsidTr="00597ED1">
        <w:tc>
          <w:tcPr>
            <w:tcW w:w="4002" w:type="dxa"/>
          </w:tcPr>
          <w:p w14:paraId="6BC919DB" w14:textId="77777777" w:rsidR="00EB7D81" w:rsidRDefault="00EB7D81" w:rsidP="00597ED1">
            <w:r>
              <w:t>Short-eared Owl</w:t>
            </w:r>
          </w:p>
        </w:tc>
        <w:tc>
          <w:tcPr>
            <w:tcW w:w="3077" w:type="dxa"/>
          </w:tcPr>
          <w:p w14:paraId="1CF1C545" w14:textId="77777777" w:rsidR="00EB7D81" w:rsidRPr="00E83DEE" w:rsidRDefault="00EB7D81" w:rsidP="00597ED1">
            <w:pPr>
              <w:rPr>
                <w:rFonts w:ascii="Calibri" w:hAnsi="Calibri" w:cs="Calibri"/>
                <w:i/>
                <w:iCs/>
                <w:color w:val="000000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sio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flammeus</w:t>
            </w:r>
            <w:proofErr w:type="spellEnd"/>
          </w:p>
        </w:tc>
        <w:tc>
          <w:tcPr>
            <w:tcW w:w="3316" w:type="dxa"/>
          </w:tcPr>
          <w:p w14:paraId="0229B253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Special Concern</w:t>
            </w:r>
          </w:p>
        </w:tc>
        <w:tc>
          <w:tcPr>
            <w:tcW w:w="2783" w:type="dxa"/>
          </w:tcPr>
          <w:p w14:paraId="14AACDDB" w14:textId="77777777" w:rsidR="00EB7D81" w:rsidRDefault="00EB7D81" w:rsidP="00597ED1">
            <w:pPr>
              <w:rPr>
                <w:rFonts w:cstheme="minorHAnsi"/>
              </w:rPr>
            </w:pPr>
            <w:r>
              <w:rPr>
                <w:rFonts w:cstheme="minorHAnsi"/>
              </w:rPr>
              <w:t>Threatened</w:t>
            </w:r>
          </w:p>
        </w:tc>
      </w:tr>
    </w:tbl>
    <w:p w14:paraId="04B231F7" w14:textId="77777777" w:rsidR="00EB7D81" w:rsidRDefault="00EB7D81" w:rsidP="00EB7D81">
      <w:pPr>
        <w:spacing w:after="0"/>
        <w:rPr>
          <w:rFonts w:cstheme="minorHAnsi"/>
          <w:b/>
        </w:rPr>
      </w:pPr>
    </w:p>
    <w:p w14:paraId="433370BA" w14:textId="77777777" w:rsidR="00EB7D81" w:rsidRDefault="00EB7D81" w:rsidP="00EB7D81">
      <w:pPr>
        <w:spacing w:after="0"/>
        <w:rPr>
          <w:rFonts w:cstheme="minorHAnsi"/>
          <w:b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9"/>
        <w:gridCol w:w="3718"/>
        <w:gridCol w:w="3771"/>
        <w:gridCol w:w="2835"/>
      </w:tblGrid>
      <w:tr w:rsidR="00EB7D81" w14:paraId="4EE9EFEA" w14:textId="77777777" w:rsidTr="00597ED1">
        <w:trPr>
          <w:trHeight w:val="423"/>
        </w:trPr>
        <w:tc>
          <w:tcPr>
            <w:tcW w:w="131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8588D" w14:textId="77777777" w:rsidR="00EB7D81" w:rsidRPr="00C87070" w:rsidRDefault="00EB7D81" w:rsidP="00597ED1">
            <w:pPr>
              <w:jc w:val="center"/>
              <w:rPr>
                <w:b/>
                <w:bCs/>
                <w:color w:val="1F497D"/>
                <w:sz w:val="28"/>
                <w:szCs w:val="28"/>
              </w:rPr>
            </w:pPr>
            <w:r w:rsidRPr="00C87070">
              <w:rPr>
                <w:rFonts w:cstheme="minorHAnsi"/>
                <w:b/>
                <w:sz w:val="28"/>
                <w:szCs w:val="28"/>
              </w:rPr>
              <w:t>Species with recovery documents in development</w:t>
            </w:r>
          </w:p>
        </w:tc>
      </w:tr>
      <w:tr w:rsidR="00EB7D81" w14:paraId="0CD12AA4" w14:textId="77777777" w:rsidTr="00597ED1">
        <w:trPr>
          <w:trHeight w:val="329"/>
        </w:trPr>
        <w:tc>
          <w:tcPr>
            <w:tcW w:w="2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A5C3EA" w14:textId="77777777" w:rsidR="00EB7D81" w:rsidRPr="00C87070" w:rsidRDefault="00EB7D81" w:rsidP="00597ED1">
            <w:pPr>
              <w:rPr>
                <w:b/>
                <w:bCs/>
              </w:rPr>
            </w:pPr>
            <w:r w:rsidRPr="00C87070">
              <w:rPr>
                <w:b/>
                <w:bCs/>
              </w:rPr>
              <w:t>Species</w:t>
            </w:r>
          </w:p>
        </w:tc>
        <w:tc>
          <w:tcPr>
            <w:tcW w:w="371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59D508" w14:textId="77777777" w:rsidR="00EB7D81" w:rsidRPr="00C87070" w:rsidRDefault="00EB7D81" w:rsidP="00597ED1">
            <w:pPr>
              <w:rPr>
                <w:b/>
                <w:bCs/>
              </w:rPr>
            </w:pPr>
            <w:r w:rsidRPr="00C87070">
              <w:rPr>
                <w:b/>
                <w:bCs/>
              </w:rPr>
              <w:t>Scientific Name</w:t>
            </w:r>
          </w:p>
        </w:tc>
        <w:tc>
          <w:tcPr>
            <w:tcW w:w="377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4E5279" w14:textId="77777777" w:rsidR="00EB7D81" w:rsidRPr="00C87070" w:rsidRDefault="00EB7D81" w:rsidP="00597ED1">
            <w:pPr>
              <w:rPr>
                <w:b/>
                <w:bCs/>
              </w:rPr>
            </w:pPr>
            <w:r w:rsidRPr="00C87070">
              <w:rPr>
                <w:b/>
                <w:bCs/>
              </w:rPr>
              <w:t>SARA Status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BEB923" w14:textId="77777777" w:rsidR="00EB7D81" w:rsidRPr="00C87070" w:rsidRDefault="00EB7D81" w:rsidP="00597ED1">
            <w:pPr>
              <w:rPr>
                <w:b/>
                <w:bCs/>
              </w:rPr>
            </w:pPr>
            <w:r w:rsidRPr="00C87070">
              <w:rPr>
                <w:b/>
                <w:bCs/>
              </w:rPr>
              <w:t>Document Type</w:t>
            </w:r>
          </w:p>
        </w:tc>
      </w:tr>
      <w:tr w:rsidR="00EB7D81" w14:paraId="65337B94" w14:textId="77777777" w:rsidTr="00597ED1">
        <w:trPr>
          <w:trHeight w:val="1106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D8E86" w14:textId="77777777" w:rsidR="00EB7D81" w:rsidRPr="00A0453F" w:rsidRDefault="00EB7D81" w:rsidP="00597ED1">
            <w:pPr>
              <w:rPr>
                <w:lang w:eastAsia="en-CA"/>
              </w:rPr>
            </w:pPr>
            <w:r w:rsidRPr="00A0453F">
              <w:t>Monarch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19D4F" w14:textId="77777777" w:rsidR="00EB7D81" w:rsidRDefault="00EB7D81" w:rsidP="00597ED1">
            <w:pPr>
              <w:rPr>
                <w:i/>
                <w:iCs/>
                <w:lang w:eastAsia="en-CA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Danau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plexippus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6CCD2C" w14:textId="77777777" w:rsidR="00EB7D81" w:rsidRDefault="00EB7D81" w:rsidP="00597ED1">
            <w:r>
              <w:t xml:space="preserve">Special Concern (under consideration for </w:t>
            </w:r>
            <w:proofErr w:type="spellStart"/>
            <w:r>
              <w:t>uplisting</w:t>
            </w:r>
            <w:proofErr w:type="spellEnd"/>
            <w:r>
              <w:t xml:space="preserve"> to Endangered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07D2EC" w14:textId="77777777" w:rsidR="00EB7D81" w:rsidRDefault="00EB7D81" w:rsidP="00597ED1">
            <w:r>
              <w:t xml:space="preserve">Recovery Strategy (if </w:t>
            </w:r>
            <w:proofErr w:type="spellStart"/>
            <w:r>
              <w:t>uplisted</w:t>
            </w:r>
            <w:proofErr w:type="spellEnd"/>
            <w:r>
              <w:t>)</w:t>
            </w:r>
          </w:p>
        </w:tc>
      </w:tr>
      <w:tr w:rsidR="00EB7D81" w14:paraId="299A6DE1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8C06D" w14:textId="77777777" w:rsidR="00EB7D81" w:rsidRPr="00A0453F" w:rsidRDefault="00EB7D81" w:rsidP="00597ED1">
            <w:pPr>
              <w:rPr>
                <w:lang w:eastAsia="en-CA"/>
              </w:rPr>
            </w:pPr>
            <w:r w:rsidRPr="00A0453F">
              <w:lastRenderedPageBreak/>
              <w:t>Wolverine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AB909" w14:textId="77777777" w:rsidR="00EB7D81" w:rsidRDefault="00EB7D81" w:rsidP="00597ED1">
            <w:pPr>
              <w:rPr>
                <w:i/>
                <w:iCs/>
                <w:color w:val="000000"/>
                <w:lang w:eastAsia="en-CA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Gulo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gulo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98B41" w14:textId="77777777" w:rsidR="00EB7D81" w:rsidRDefault="00EB7D81" w:rsidP="00597ED1">
            <w:pPr>
              <w:rPr>
                <w:color w:val="000000"/>
                <w:lang w:eastAsia="en-CA"/>
              </w:rPr>
            </w:pPr>
            <w:r>
              <w:rPr>
                <w:color w:val="000000"/>
              </w:rPr>
              <w:t>Special Concer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00632" w14:textId="77777777" w:rsidR="00EB7D81" w:rsidRDefault="00EB7D81" w:rsidP="00597ED1">
            <w:pPr>
              <w:rPr>
                <w:lang w:eastAsia="en-CA"/>
              </w:rPr>
            </w:pPr>
            <w:r>
              <w:t>Management Plan</w:t>
            </w:r>
          </w:p>
        </w:tc>
      </w:tr>
      <w:tr w:rsidR="00EB7D81" w14:paraId="20E0980F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60FAE" w14:textId="77777777" w:rsidR="00EB7D81" w:rsidRDefault="00EB7D81" w:rsidP="00597ED1">
            <w:r>
              <w:t>Polar Bear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44FDD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Ursu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maritimus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B8C054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Special Concer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737B3" w14:textId="77777777" w:rsidR="00EB7D81" w:rsidRDefault="00EB7D81" w:rsidP="00597ED1">
            <w:r>
              <w:t>Management Plan</w:t>
            </w:r>
          </w:p>
        </w:tc>
      </w:tr>
      <w:tr w:rsidR="00EB7D81" w14:paraId="13394046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63C9B" w14:textId="77777777" w:rsidR="00EB7D81" w:rsidRDefault="00EB7D81" w:rsidP="00597ED1">
            <w:r>
              <w:t>Eastern Wood Pewee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FF940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ontopu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virens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9D828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Special Concer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762A16" w14:textId="77777777" w:rsidR="00EB7D81" w:rsidRDefault="00EB7D81" w:rsidP="00597ED1">
            <w:r>
              <w:t>Management Plan</w:t>
            </w:r>
          </w:p>
        </w:tc>
      </w:tr>
      <w:tr w:rsidR="00EB7D81" w14:paraId="269D8299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36C56" w14:textId="77777777" w:rsidR="00EB7D81" w:rsidRDefault="00EB7D81" w:rsidP="00597ED1">
            <w:r>
              <w:t>Chimney Swift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FEDD7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haetura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pelagica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43FB3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Threaten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C93C4" w14:textId="77777777" w:rsidR="00EB7D81" w:rsidRDefault="00EB7D81" w:rsidP="00597ED1">
            <w:r>
              <w:t>Recovery Strategy</w:t>
            </w:r>
          </w:p>
        </w:tc>
      </w:tr>
      <w:tr w:rsidR="00EB7D81" w14:paraId="4C4E7CF5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7EA7F" w14:textId="77777777" w:rsidR="00EB7D81" w:rsidRDefault="00EB7D81" w:rsidP="00597ED1">
            <w:r>
              <w:t>Bobolink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BC57B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Dolichonyx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oryzivorus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3D421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Threaten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DC4A9" w14:textId="77777777" w:rsidR="00EB7D81" w:rsidRDefault="00EB7D81" w:rsidP="00597ED1">
            <w:r>
              <w:t>Recovery Strategy</w:t>
            </w:r>
          </w:p>
        </w:tc>
      </w:tr>
      <w:tr w:rsidR="00EB7D81" w14:paraId="0E89944F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C9CB1" w14:textId="77777777" w:rsidR="00EB7D81" w:rsidRDefault="00EB7D81" w:rsidP="00597ED1">
            <w:r>
              <w:t>Eastern Meadowlark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B41C66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Sturnella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magna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B256B0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Threaten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B46B69" w14:textId="77777777" w:rsidR="00EB7D81" w:rsidRDefault="00EB7D81" w:rsidP="00597ED1">
            <w:r>
              <w:t>Recovery Strategy</w:t>
            </w:r>
          </w:p>
        </w:tc>
      </w:tr>
      <w:tr w:rsidR="00EB7D81" w14:paraId="016B4870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B433C" w14:textId="77777777" w:rsidR="00EB7D81" w:rsidRDefault="00EB7D81" w:rsidP="00597ED1">
            <w:r>
              <w:t>Louisiana Waterthrush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F38E6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Parkesi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motacilla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6C32C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Threaten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0A2CF3" w14:textId="77777777" w:rsidR="00EB7D81" w:rsidRDefault="00EB7D81" w:rsidP="00597ED1">
            <w:r>
              <w:t>Recovery Strategy</w:t>
            </w:r>
          </w:p>
        </w:tc>
      </w:tr>
      <w:tr w:rsidR="00EB7D81" w14:paraId="26B1498C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6A238" w14:textId="77777777" w:rsidR="00EB7D81" w:rsidRDefault="00EB7D81" w:rsidP="00597ED1">
            <w:r>
              <w:t>Dwarf Lake Iris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9F44B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Iri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lacustris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DBE32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Special Concer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65756" w14:textId="77777777" w:rsidR="00EB7D81" w:rsidRDefault="00EB7D81" w:rsidP="00597ED1">
            <w:r>
              <w:t>Management Plan</w:t>
            </w:r>
          </w:p>
        </w:tc>
      </w:tr>
      <w:tr w:rsidR="00EB7D81" w14:paraId="3047A27D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F4863" w14:textId="77777777" w:rsidR="00EB7D81" w:rsidRDefault="00EB7D81" w:rsidP="00597ED1"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 xml:space="preserve">Piping Plover </w:t>
            </w:r>
            <w:proofErr w:type="spellStart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circumcinctus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 xml:space="preserve"> subspecies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8F793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haradriu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melodus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ircumcinctus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E94C0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Endanger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D5522" w14:textId="77777777" w:rsidR="00EB7D81" w:rsidRDefault="00EB7D81" w:rsidP="00597ED1">
            <w:r>
              <w:t>Recovery Strategy Amendment/Action Plan</w:t>
            </w:r>
          </w:p>
        </w:tc>
      </w:tr>
      <w:tr w:rsidR="00EB7D81" w14:paraId="779A942E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16489" w14:textId="77777777" w:rsidR="00EB7D81" w:rsidRDefault="00EB7D81" w:rsidP="00597ED1">
            <w:r>
              <w:t xml:space="preserve">Eastern Banded </w:t>
            </w:r>
            <w:proofErr w:type="spellStart"/>
            <w:r>
              <w:t>Tigersnail</w:t>
            </w:r>
            <w:proofErr w:type="spellEnd"/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AAE6A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nguispir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kochi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kochi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31FFC2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Endanger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2D9ADB" w14:textId="77777777" w:rsidR="00EB7D81" w:rsidRDefault="00EB7D81" w:rsidP="00597ED1">
            <w:r>
              <w:t>Recovery Strategy</w:t>
            </w:r>
          </w:p>
        </w:tc>
      </w:tr>
      <w:tr w:rsidR="00EB7D81" w14:paraId="40BCA651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393A3" w14:textId="77777777" w:rsidR="00EB7D81" w:rsidRDefault="00EB7D81" w:rsidP="00597ED1">
            <w:r>
              <w:t xml:space="preserve">Broad Banded </w:t>
            </w:r>
            <w:proofErr w:type="spellStart"/>
            <w:r>
              <w:t>Forestsnail</w:t>
            </w:r>
            <w:proofErr w:type="spellEnd"/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B38F7B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llogon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profunda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945586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Endanger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1D6DD" w14:textId="77777777" w:rsidR="00EB7D81" w:rsidRDefault="00EB7D81" w:rsidP="00597ED1">
            <w:r>
              <w:t>Recovery Strategy</w:t>
            </w:r>
          </w:p>
        </w:tc>
      </w:tr>
      <w:tr w:rsidR="00EB7D81" w14:paraId="1F46EB5F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53696" w14:textId="77777777" w:rsidR="00EB7D81" w:rsidRDefault="00EB7D81" w:rsidP="00597ED1">
            <w:r>
              <w:t>Pitcher’s Thistle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BE512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irsium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pitcheri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FAF70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Special Concer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A5BF7" w14:textId="77777777" w:rsidR="00EB7D81" w:rsidRDefault="00EB7D81" w:rsidP="00597ED1">
            <w:r>
              <w:t>Management Plan</w:t>
            </w:r>
          </w:p>
        </w:tc>
      </w:tr>
      <w:tr w:rsidR="00EB7D81" w14:paraId="2CDE6B8F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070C7" w14:textId="77777777" w:rsidR="00EB7D81" w:rsidRDefault="00EB7D81" w:rsidP="00597ED1">
            <w:r>
              <w:t>American Badger taxus subspecies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B37742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Taxide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taxu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taxus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2E747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Special Concer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F99DC" w14:textId="77777777" w:rsidR="00EB7D81" w:rsidRDefault="00EB7D81" w:rsidP="00597ED1">
            <w:r>
              <w:t>Management Plan</w:t>
            </w:r>
          </w:p>
        </w:tc>
      </w:tr>
      <w:tr w:rsidR="00EB7D81" w14:paraId="1E196F70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D1103C" w14:textId="77777777" w:rsidR="00EB7D81" w:rsidRDefault="00EB7D81" w:rsidP="00597ED1">
            <w:r>
              <w:t>Jefferson Salamander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8ABFB" w14:textId="77777777" w:rsidR="00EB7D81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mbystoma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jeffersonianum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AA277" w14:textId="77777777" w:rsidR="00EB7D81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Endanger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576062" w14:textId="47E38B47" w:rsidR="00EB7D81" w:rsidRDefault="00EB7D81" w:rsidP="00597ED1">
            <w:r>
              <w:t>Recovery Strategy Amendment</w:t>
            </w:r>
          </w:p>
        </w:tc>
      </w:tr>
      <w:tr w:rsidR="00EB7D81" w:rsidRPr="00A0453F" w14:paraId="60147722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4DB60" w14:textId="77777777" w:rsidR="00EB7D81" w:rsidRPr="00A0453F" w:rsidRDefault="00EB7D81" w:rsidP="00597ED1">
            <w:pPr>
              <w:rPr>
                <w:lang w:val="fr-CA"/>
              </w:rPr>
            </w:pPr>
            <w:proofErr w:type="spellStart"/>
            <w:r w:rsidRPr="00A0453F">
              <w:rPr>
                <w:lang w:val="fr-CA"/>
              </w:rPr>
              <w:t>Unisexual</w:t>
            </w:r>
            <w:proofErr w:type="spellEnd"/>
            <w:r w:rsidRPr="00A0453F">
              <w:rPr>
                <w:lang w:val="fr-CA"/>
              </w:rPr>
              <w:t xml:space="preserve"> </w:t>
            </w:r>
            <w:proofErr w:type="spellStart"/>
            <w:r w:rsidRPr="00A0453F">
              <w:rPr>
                <w:lang w:val="fr-CA"/>
              </w:rPr>
              <w:t>Ambystoma</w:t>
            </w:r>
            <w:proofErr w:type="spellEnd"/>
            <w:r w:rsidRPr="00A0453F">
              <w:rPr>
                <w:lang w:val="fr-CA"/>
              </w:rPr>
              <w:t xml:space="preserve"> (Jefferson </w:t>
            </w:r>
            <w:proofErr w:type="spellStart"/>
            <w:r w:rsidRPr="00A0453F">
              <w:rPr>
                <w:lang w:val="fr-CA"/>
              </w:rPr>
              <w:t>Salamander</w:t>
            </w:r>
            <w:proofErr w:type="spellEnd"/>
            <w:r w:rsidRPr="00A0453F">
              <w:rPr>
                <w:lang w:val="fr-CA"/>
              </w:rPr>
              <w:t xml:space="preserve"> </w:t>
            </w:r>
            <w:proofErr w:type="spellStart"/>
            <w:r w:rsidRPr="00A0453F">
              <w:rPr>
                <w:lang w:val="fr-CA"/>
              </w:rPr>
              <w:t>dependent</w:t>
            </w:r>
            <w:proofErr w:type="spellEnd"/>
            <w:r w:rsidRPr="00A0453F">
              <w:rPr>
                <w:lang w:val="fr-CA"/>
              </w:rPr>
              <w:t xml:space="preserve"> population)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0DADA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  <w:lang w:val="fr-CA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mbystoma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laterale</w:t>
            </w:r>
            <w:proofErr w:type="spellEnd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 xml:space="preserve"> - (2) 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jeffersonianum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8A308" w14:textId="77777777" w:rsidR="00EB7D81" w:rsidRPr="00A0453F" w:rsidRDefault="00EB7D81" w:rsidP="00597ED1">
            <w:pPr>
              <w:rPr>
                <w:color w:val="000000"/>
                <w:lang w:val="fr-CA"/>
              </w:rPr>
            </w:pPr>
            <w:proofErr w:type="spellStart"/>
            <w:r>
              <w:rPr>
                <w:color w:val="000000"/>
                <w:lang w:val="fr-CA"/>
              </w:rPr>
              <w:t>Endangered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32878" w14:textId="164D493A" w:rsidR="00EB7D81" w:rsidRPr="00A0453F" w:rsidRDefault="00EB7D81" w:rsidP="00597ED1">
            <w:pPr>
              <w:rPr>
                <w:lang w:val="fr-CA"/>
              </w:rPr>
            </w:pPr>
            <w:proofErr w:type="spellStart"/>
            <w:r>
              <w:rPr>
                <w:lang w:val="fr-CA"/>
              </w:rPr>
              <w:t>Recovery</w:t>
            </w:r>
            <w:proofErr w:type="spellEnd"/>
            <w:r>
              <w:rPr>
                <w:lang w:val="fr-CA"/>
              </w:rPr>
              <w:t xml:space="preserve"> </w:t>
            </w:r>
            <w:proofErr w:type="spellStart"/>
            <w:r>
              <w:rPr>
                <w:lang w:val="fr-CA"/>
              </w:rPr>
              <w:t>Strategy</w:t>
            </w:r>
            <w:proofErr w:type="spellEnd"/>
          </w:p>
        </w:tc>
      </w:tr>
      <w:tr w:rsidR="00FA4738" w:rsidRPr="00A0453F" w14:paraId="3FA94A36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2ED09" w14:textId="3AB232A1" w:rsidR="00FA4738" w:rsidRPr="00A0453F" w:rsidRDefault="00FA4738" w:rsidP="00597ED1">
            <w:r>
              <w:lastRenderedPageBreak/>
              <w:t>Small-mouthed Salamander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C17A9" w14:textId="003029BD" w:rsidR="00FA4738" w:rsidRDefault="00FA4738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mbystoma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laterale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47A60" w14:textId="4196EB7C" w:rsidR="00FA4738" w:rsidRDefault="00FA4738" w:rsidP="00597ED1">
            <w:pPr>
              <w:rPr>
                <w:color w:val="000000"/>
              </w:rPr>
            </w:pPr>
            <w:r>
              <w:rPr>
                <w:color w:val="000000"/>
              </w:rPr>
              <w:t>Endanger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E76F64" w14:textId="36CA84C5" w:rsidR="00FA4738" w:rsidRDefault="00FA4738" w:rsidP="00597ED1">
            <w:r>
              <w:t>Recovery Strategy</w:t>
            </w:r>
          </w:p>
        </w:tc>
      </w:tr>
      <w:tr w:rsidR="00EB7D81" w:rsidRPr="00A0453F" w14:paraId="6FCF9B45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B47B8" w14:textId="77777777" w:rsidR="00EB7D81" w:rsidRPr="00A0453F" w:rsidRDefault="00EB7D81" w:rsidP="00597ED1">
            <w:r w:rsidRPr="00A0453F">
              <w:t>Unisexual Ambystoma (Small-mouthed Salamander dependent population</w:t>
            </w:r>
            <w:r>
              <w:t>)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B14B0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mbystoma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laterale</w:t>
            </w:r>
            <w:proofErr w:type="spellEnd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 xml:space="preserve"> - 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texanum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5A2A4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Endanger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D4D69" w14:textId="77777777" w:rsidR="00EB7D81" w:rsidRPr="00A0453F" w:rsidRDefault="00EB7D81" w:rsidP="00597ED1">
            <w:r>
              <w:t>Recovery Strategy</w:t>
            </w:r>
          </w:p>
        </w:tc>
      </w:tr>
      <w:tr w:rsidR="00EB7D81" w:rsidRPr="00A0453F" w14:paraId="60E7E170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849603" w14:textId="77777777" w:rsidR="00EB7D81" w:rsidRPr="00A0453F" w:rsidRDefault="00EB7D81" w:rsidP="00597ED1">
            <w:r w:rsidRPr="00A0453F">
              <w:t>Golden-eye Lichen (Great Lakes population)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BB2F4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Teloschistes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hrysophthalmus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D0784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Endanger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63ABC" w14:textId="77777777" w:rsidR="00EB7D81" w:rsidRPr="00A0453F" w:rsidRDefault="00EB7D81" w:rsidP="00597ED1">
            <w:r>
              <w:t>Recovery Strategy</w:t>
            </w:r>
          </w:p>
        </w:tc>
      </w:tr>
      <w:tr w:rsidR="00EB7D81" w:rsidRPr="00A0453F" w14:paraId="5D234EB5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066CC" w14:textId="77777777" w:rsidR="00EB7D81" w:rsidRPr="00A0453F" w:rsidRDefault="00EB7D81" w:rsidP="00597ED1">
            <w:r w:rsidRPr="00A0453F">
              <w:t>Eastern Wolf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4632D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Canis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 xml:space="preserve">sp. cf. 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lycaon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D5844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 xml:space="preserve">Special Concern (under consideration for </w:t>
            </w:r>
            <w:proofErr w:type="spellStart"/>
            <w:r>
              <w:rPr>
                <w:color w:val="000000"/>
              </w:rPr>
              <w:t>uplisting</w:t>
            </w:r>
            <w:proofErr w:type="spellEnd"/>
            <w:r>
              <w:rPr>
                <w:color w:val="000000"/>
              </w:rPr>
              <w:t xml:space="preserve"> to Threatened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FF4E9" w14:textId="77777777" w:rsidR="00EB7D81" w:rsidRPr="00A0453F" w:rsidRDefault="00EB7D81" w:rsidP="00597ED1">
            <w:r>
              <w:t xml:space="preserve">Recovery Strategy (if </w:t>
            </w:r>
            <w:proofErr w:type="spellStart"/>
            <w:r>
              <w:t>uplisted</w:t>
            </w:r>
            <w:proofErr w:type="spellEnd"/>
            <w:r>
              <w:t>)</w:t>
            </w:r>
          </w:p>
        </w:tc>
      </w:tr>
      <w:tr w:rsidR="00EB7D81" w:rsidRPr="00A0453F" w14:paraId="4EBCD7FC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8F5B35" w14:textId="77777777" w:rsidR="00EB7D81" w:rsidRPr="00A0453F" w:rsidRDefault="00EB7D81" w:rsidP="00597ED1">
            <w:r w:rsidRPr="00A0453F">
              <w:t>Wood Thrush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AD7D8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Hylocichla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mustelina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76045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Threaten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518FF" w14:textId="77777777" w:rsidR="00EB7D81" w:rsidRPr="00A0453F" w:rsidRDefault="00EB7D81" w:rsidP="00597ED1">
            <w:r>
              <w:t>Recovery Strategy</w:t>
            </w:r>
          </w:p>
        </w:tc>
      </w:tr>
      <w:tr w:rsidR="00EB7D81" w:rsidRPr="00A0453F" w14:paraId="3A38EE52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B6C75F" w14:textId="77777777" w:rsidR="00EB7D81" w:rsidRPr="00A0453F" w:rsidRDefault="00EB7D81" w:rsidP="00597ED1">
            <w:r w:rsidRPr="00A0453F">
              <w:t>Lake Huron Grasshopper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B65C6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Trimerotropis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huroniana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C23BC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Threaten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3D615" w14:textId="77777777" w:rsidR="00EB7D81" w:rsidRPr="00A0453F" w:rsidRDefault="00EB7D81" w:rsidP="00597ED1">
            <w:r>
              <w:t>Recovery Strategy</w:t>
            </w:r>
          </w:p>
        </w:tc>
      </w:tr>
      <w:tr w:rsidR="00EB7D81" w:rsidRPr="00A0453F" w14:paraId="19AAC9DB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BA205" w14:textId="77777777" w:rsidR="00EB7D81" w:rsidRPr="00A0453F" w:rsidRDefault="00EB7D81" w:rsidP="00597ED1"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Grasshopper Sparrow, pratensis subspecies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378AE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mmodramus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savannarum</w:t>
            </w:r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pratensis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D95D09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Special Concer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31A76" w14:textId="77777777" w:rsidR="00EB7D81" w:rsidRPr="00A0453F" w:rsidRDefault="00EB7D81" w:rsidP="00597ED1">
            <w:r>
              <w:t>Management Plan</w:t>
            </w:r>
          </w:p>
        </w:tc>
      </w:tr>
      <w:tr w:rsidR="00EB7D81" w:rsidRPr="00A0453F" w14:paraId="28569393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E97BF" w14:textId="77777777" w:rsidR="00EB7D81" w:rsidRPr="00A0453F" w:rsidRDefault="00EB7D81" w:rsidP="00597ED1">
            <w:r w:rsidRPr="00A0453F">
              <w:t>False-foxglove Sun Moth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05546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Pyrrhi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urantiago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444EF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Endangere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54AE2" w14:textId="77777777" w:rsidR="00EB7D81" w:rsidRPr="00A0453F" w:rsidRDefault="00EB7D81" w:rsidP="00597ED1">
            <w:r>
              <w:t>Recovery Strategy</w:t>
            </w:r>
          </w:p>
        </w:tc>
      </w:tr>
      <w:tr w:rsidR="00EB7D81" w:rsidRPr="00A0453F" w14:paraId="176F3E13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82F38" w14:textId="77777777" w:rsidR="00EB7D81" w:rsidRPr="00A0453F" w:rsidRDefault="00EB7D81" w:rsidP="00597ED1">
            <w:r w:rsidRPr="00A0453F">
              <w:t>Fern-leaved Yellow False Foxglove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82F63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ureolari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pedicularia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EE412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Not listed (under consideration for addition as Threatened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07117" w14:textId="77777777" w:rsidR="00EB7D81" w:rsidRPr="00A0453F" w:rsidRDefault="00EB7D81" w:rsidP="00597ED1">
            <w:r>
              <w:t>Recovery Strategy (if listed)</w:t>
            </w:r>
          </w:p>
        </w:tc>
      </w:tr>
      <w:tr w:rsidR="00EB7D81" w:rsidRPr="00A0453F" w14:paraId="3AD7D269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D13A8" w14:textId="77777777" w:rsidR="00EB7D81" w:rsidRPr="00A0453F" w:rsidRDefault="00EB7D81" w:rsidP="00597ED1">
            <w:r w:rsidRPr="00A0453F">
              <w:t>Smooth Yellow False Foxglove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7D9B8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ureolari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flava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81878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Not listed (under consideration for addition as Threatened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FAF60" w14:textId="77777777" w:rsidR="00EB7D81" w:rsidRPr="00A0453F" w:rsidRDefault="00EB7D81" w:rsidP="00597ED1">
            <w:r>
              <w:t>Recovery Strategy (if listed)</w:t>
            </w:r>
          </w:p>
        </w:tc>
      </w:tr>
      <w:tr w:rsidR="00EB7D81" w:rsidRPr="00A0453F" w14:paraId="27750E0E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FEC80" w14:textId="77777777" w:rsidR="00EB7D81" w:rsidRPr="00A0453F" w:rsidRDefault="00EB7D81" w:rsidP="00597ED1">
            <w:r w:rsidRPr="00A0453F">
              <w:t>Downy Yellow False Foxglove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0A29E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Aureolaria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virginica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3B8979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Not listed (under consideration for addition as Endangered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5CD62" w14:textId="77777777" w:rsidR="00EB7D81" w:rsidRPr="00A0453F" w:rsidRDefault="00EB7D81" w:rsidP="00597ED1">
            <w:r>
              <w:t>Recovery Strategy (if listed)</w:t>
            </w:r>
          </w:p>
        </w:tc>
      </w:tr>
      <w:tr w:rsidR="00EB7D81" w:rsidRPr="00A0453F" w14:paraId="023595FE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906AD" w14:textId="77777777" w:rsidR="00EB7D81" w:rsidRPr="00A0453F" w:rsidRDefault="00EB7D81" w:rsidP="00597ED1">
            <w:r w:rsidRPr="00A0453F">
              <w:t>Mottled Duskywing</w:t>
            </w:r>
            <w:r>
              <w:t>, Great Lakes Plains population</w:t>
            </w:r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7201A5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Erynnis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martialis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61F3C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Not listed (under consideration for addition as Endangered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92A39" w14:textId="77777777" w:rsidR="00EB7D81" w:rsidRPr="00A0453F" w:rsidRDefault="00EB7D81" w:rsidP="00597ED1">
            <w:r>
              <w:t>Recovery Strategy (if listed)</w:t>
            </w:r>
          </w:p>
        </w:tc>
      </w:tr>
      <w:tr w:rsidR="00EB7D81" w:rsidRPr="00A0453F" w14:paraId="4CACEE77" w14:textId="77777777" w:rsidTr="00597ED1">
        <w:trPr>
          <w:trHeight w:val="311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C7D71C" w14:textId="77777777" w:rsidR="00EB7D81" w:rsidRPr="00A0453F" w:rsidRDefault="00EB7D81" w:rsidP="00597ED1">
            <w:r w:rsidRPr="00A0453F">
              <w:lastRenderedPageBreak/>
              <w:t xml:space="preserve">Striped </w:t>
            </w:r>
            <w:proofErr w:type="spellStart"/>
            <w:r w:rsidRPr="00A0453F">
              <w:t>Whitelip</w:t>
            </w:r>
            <w:proofErr w:type="spellEnd"/>
          </w:p>
        </w:tc>
        <w:tc>
          <w:tcPr>
            <w:tcW w:w="3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442F5" w14:textId="77777777" w:rsidR="00EB7D81" w:rsidRPr="00A0453F" w:rsidRDefault="00EB7D81" w:rsidP="00597ED1">
            <w:pP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Webbhelix</w:t>
            </w:r>
            <w:proofErr w:type="spellEnd"/>
            <w:r>
              <w:rPr>
                <w:rFonts w:ascii="Arial" w:hAnsi="Arial" w:cs="Arial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>
              <w:rPr>
                <w:rFonts w:ascii="Arial" w:hAnsi="Arial" w:cs="Arial"/>
                <w:i/>
                <w:iCs/>
                <w:color w:val="333333"/>
                <w:spacing w:val="-3"/>
                <w:shd w:val="clear" w:color="auto" w:fill="FFFFFF"/>
              </w:rPr>
              <w:t>multilineata</w:t>
            </w:r>
            <w:proofErr w:type="spellEnd"/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9B687" w14:textId="77777777" w:rsidR="00EB7D81" w:rsidRPr="00A0453F" w:rsidRDefault="00EB7D81" w:rsidP="00597ED1">
            <w:pPr>
              <w:rPr>
                <w:color w:val="000000"/>
              </w:rPr>
            </w:pPr>
            <w:r>
              <w:rPr>
                <w:color w:val="000000"/>
              </w:rPr>
              <w:t>Not listed (under consideration for addition as Endangered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C26E6" w14:textId="77777777" w:rsidR="00EB7D81" w:rsidRPr="00A0453F" w:rsidRDefault="00EB7D81" w:rsidP="00597ED1">
            <w:r>
              <w:t>Recovery Strategy (if listed)</w:t>
            </w:r>
          </w:p>
        </w:tc>
      </w:tr>
    </w:tbl>
    <w:p w14:paraId="21452BD1" w14:textId="77777777" w:rsidR="00EB7D81" w:rsidRPr="00A0453F" w:rsidRDefault="00EB7D81" w:rsidP="00EB7D81">
      <w:pPr>
        <w:spacing w:after="0"/>
        <w:rPr>
          <w:rFonts w:cstheme="minorHAnsi"/>
        </w:rPr>
      </w:pPr>
    </w:p>
    <w:p w14:paraId="75AEA992" w14:textId="77777777" w:rsidR="00EB7D81" w:rsidRPr="00A0453F" w:rsidRDefault="00EB7D81" w:rsidP="00EB7D81">
      <w:pPr>
        <w:spacing w:after="0"/>
        <w:rPr>
          <w:rFonts w:cstheme="minorHAnsi"/>
        </w:rPr>
      </w:pPr>
    </w:p>
    <w:p w14:paraId="0D491D70" w14:textId="77777777" w:rsidR="00B565F9" w:rsidRPr="00B565F9" w:rsidRDefault="00B565F9" w:rsidP="00EB7D81">
      <w:pPr>
        <w:spacing w:after="0"/>
        <w:rPr>
          <w:rFonts w:cstheme="minorHAnsi"/>
          <w:b/>
          <w:sz w:val="28"/>
          <w:szCs w:val="28"/>
          <w:lang w:val="en-CA"/>
        </w:rPr>
      </w:pPr>
    </w:p>
    <w:sectPr w:rsidR="00B565F9" w:rsidRPr="00B565F9" w:rsidSect="00D05825">
      <w:footerReference w:type="default" r:id="rId15"/>
      <w:pgSz w:w="15840" w:h="12240" w:orient="landscape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A1480" w14:textId="77777777" w:rsidR="00B179F2" w:rsidRDefault="00B179F2" w:rsidP="006B24CD">
      <w:pPr>
        <w:spacing w:after="0" w:line="240" w:lineRule="auto"/>
      </w:pPr>
      <w:r>
        <w:separator/>
      </w:r>
    </w:p>
  </w:endnote>
  <w:endnote w:type="continuationSeparator" w:id="0">
    <w:p w14:paraId="598BC70E" w14:textId="77777777" w:rsidR="00B179F2" w:rsidRDefault="00B179F2" w:rsidP="006B24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6840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26B083" w14:textId="17A445E1" w:rsidR="006B24CD" w:rsidRDefault="006B24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3B1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1888EB" w14:textId="77777777" w:rsidR="006B24CD" w:rsidRDefault="006B24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7A1BB" w14:textId="77777777" w:rsidR="00B179F2" w:rsidRDefault="00B179F2" w:rsidP="006B24CD">
      <w:pPr>
        <w:spacing w:after="0" w:line="240" w:lineRule="auto"/>
      </w:pPr>
      <w:r>
        <w:separator/>
      </w:r>
    </w:p>
  </w:footnote>
  <w:footnote w:type="continuationSeparator" w:id="0">
    <w:p w14:paraId="05B9D6DF" w14:textId="77777777" w:rsidR="00B179F2" w:rsidRDefault="00B179F2" w:rsidP="006B24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F31E1"/>
    <w:multiLevelType w:val="hybridMultilevel"/>
    <w:tmpl w:val="6FA802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7274F"/>
    <w:multiLevelType w:val="hybridMultilevel"/>
    <w:tmpl w:val="674C6C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268AA"/>
    <w:multiLevelType w:val="hybridMultilevel"/>
    <w:tmpl w:val="123AA8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A436A"/>
    <w:multiLevelType w:val="hybridMultilevel"/>
    <w:tmpl w:val="D88CF8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136FC"/>
    <w:multiLevelType w:val="multilevel"/>
    <w:tmpl w:val="58402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775423"/>
    <w:multiLevelType w:val="multilevel"/>
    <w:tmpl w:val="10D88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955E66"/>
    <w:multiLevelType w:val="hybridMultilevel"/>
    <w:tmpl w:val="35D0CBF4"/>
    <w:lvl w:ilvl="0" w:tplc="B6186C9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0221A"/>
    <w:multiLevelType w:val="hybridMultilevel"/>
    <w:tmpl w:val="FA96D3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A292E"/>
    <w:multiLevelType w:val="hybridMultilevel"/>
    <w:tmpl w:val="A9F25D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536869"/>
    <w:multiLevelType w:val="hybridMultilevel"/>
    <w:tmpl w:val="D88CF8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B3D1F"/>
    <w:multiLevelType w:val="hybridMultilevel"/>
    <w:tmpl w:val="137A9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2A736C"/>
    <w:multiLevelType w:val="hybridMultilevel"/>
    <w:tmpl w:val="B462A5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C004B"/>
    <w:multiLevelType w:val="hybridMultilevel"/>
    <w:tmpl w:val="3460A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8B2D91"/>
    <w:multiLevelType w:val="hybridMultilevel"/>
    <w:tmpl w:val="84820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D55A1"/>
    <w:multiLevelType w:val="multilevel"/>
    <w:tmpl w:val="6D6AF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667F53"/>
    <w:multiLevelType w:val="hybridMultilevel"/>
    <w:tmpl w:val="D772D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0C1BC3"/>
    <w:multiLevelType w:val="hybridMultilevel"/>
    <w:tmpl w:val="C9D0C61A"/>
    <w:lvl w:ilvl="0" w:tplc="886626CC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67087A"/>
    <w:multiLevelType w:val="hybridMultilevel"/>
    <w:tmpl w:val="4C82A6FE"/>
    <w:lvl w:ilvl="0" w:tplc="025A95F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9098C"/>
    <w:multiLevelType w:val="hybridMultilevel"/>
    <w:tmpl w:val="06ECD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850057"/>
    <w:multiLevelType w:val="hybridMultilevel"/>
    <w:tmpl w:val="4C6E71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E0E1D"/>
    <w:multiLevelType w:val="hybridMultilevel"/>
    <w:tmpl w:val="BB5C54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00D99"/>
    <w:multiLevelType w:val="hybridMultilevel"/>
    <w:tmpl w:val="62B2CC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E51E02"/>
    <w:multiLevelType w:val="multilevel"/>
    <w:tmpl w:val="EF982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CE97630"/>
    <w:multiLevelType w:val="hybridMultilevel"/>
    <w:tmpl w:val="D52ED0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B27805"/>
    <w:multiLevelType w:val="hybridMultilevel"/>
    <w:tmpl w:val="3AE84A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F4F4D"/>
    <w:multiLevelType w:val="hybridMultilevel"/>
    <w:tmpl w:val="138064E0"/>
    <w:lvl w:ilvl="0" w:tplc="3C1C8D2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647917"/>
    <w:multiLevelType w:val="hybridMultilevel"/>
    <w:tmpl w:val="75E8D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1257DD"/>
    <w:multiLevelType w:val="multilevel"/>
    <w:tmpl w:val="0EFC3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E26644"/>
    <w:multiLevelType w:val="multilevel"/>
    <w:tmpl w:val="2828F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A415F0"/>
    <w:multiLevelType w:val="multilevel"/>
    <w:tmpl w:val="AC748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DD2937"/>
    <w:multiLevelType w:val="hybridMultilevel"/>
    <w:tmpl w:val="BBA4F9FA"/>
    <w:lvl w:ilvl="0" w:tplc="77C421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8E4B94">
      <w:start w:val="24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4AAF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48E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BA4C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90EE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705C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14AB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4A96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2687914"/>
    <w:multiLevelType w:val="hybridMultilevel"/>
    <w:tmpl w:val="A9F25D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E500EA"/>
    <w:multiLevelType w:val="hybridMultilevel"/>
    <w:tmpl w:val="5BD8D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C123A2"/>
    <w:multiLevelType w:val="hybridMultilevel"/>
    <w:tmpl w:val="6C22C6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D24E9C"/>
    <w:multiLevelType w:val="hybridMultilevel"/>
    <w:tmpl w:val="70A4BB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CB123B"/>
    <w:multiLevelType w:val="hybridMultilevel"/>
    <w:tmpl w:val="23EA168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C9646F"/>
    <w:multiLevelType w:val="multilevel"/>
    <w:tmpl w:val="9C9C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D31154D"/>
    <w:multiLevelType w:val="hybridMultilevel"/>
    <w:tmpl w:val="B8AA06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C3779A"/>
    <w:multiLevelType w:val="hybridMultilevel"/>
    <w:tmpl w:val="22C0AC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8"/>
  </w:num>
  <w:num w:numId="3">
    <w:abstractNumId w:val="10"/>
  </w:num>
  <w:num w:numId="4">
    <w:abstractNumId w:val="19"/>
  </w:num>
  <w:num w:numId="5">
    <w:abstractNumId w:val="20"/>
  </w:num>
  <w:num w:numId="6">
    <w:abstractNumId w:val="13"/>
  </w:num>
  <w:num w:numId="7">
    <w:abstractNumId w:val="31"/>
  </w:num>
  <w:num w:numId="8">
    <w:abstractNumId w:val="34"/>
  </w:num>
  <w:num w:numId="9">
    <w:abstractNumId w:val="37"/>
  </w:num>
  <w:num w:numId="10">
    <w:abstractNumId w:val="35"/>
  </w:num>
  <w:num w:numId="11">
    <w:abstractNumId w:val="33"/>
  </w:num>
  <w:num w:numId="12">
    <w:abstractNumId w:val="9"/>
  </w:num>
  <w:num w:numId="13">
    <w:abstractNumId w:val="3"/>
  </w:num>
  <w:num w:numId="14">
    <w:abstractNumId w:val="25"/>
  </w:num>
  <w:num w:numId="15">
    <w:abstractNumId w:val="6"/>
  </w:num>
  <w:num w:numId="16">
    <w:abstractNumId w:val="12"/>
  </w:num>
  <w:num w:numId="17">
    <w:abstractNumId w:val="8"/>
  </w:num>
  <w:num w:numId="18">
    <w:abstractNumId w:val="1"/>
  </w:num>
  <w:num w:numId="19">
    <w:abstractNumId w:val="2"/>
  </w:num>
  <w:num w:numId="20">
    <w:abstractNumId w:val="21"/>
  </w:num>
  <w:num w:numId="21">
    <w:abstractNumId w:val="23"/>
  </w:num>
  <w:num w:numId="22">
    <w:abstractNumId w:val="11"/>
  </w:num>
  <w:num w:numId="23">
    <w:abstractNumId w:val="7"/>
  </w:num>
  <w:num w:numId="24">
    <w:abstractNumId w:val="26"/>
  </w:num>
  <w:num w:numId="25">
    <w:abstractNumId w:val="24"/>
  </w:num>
  <w:num w:numId="26">
    <w:abstractNumId w:val="17"/>
  </w:num>
  <w:num w:numId="27">
    <w:abstractNumId w:val="38"/>
  </w:num>
  <w:num w:numId="28">
    <w:abstractNumId w:val="16"/>
  </w:num>
  <w:num w:numId="29">
    <w:abstractNumId w:val="30"/>
  </w:num>
  <w:num w:numId="30">
    <w:abstractNumId w:val="0"/>
  </w:num>
  <w:num w:numId="31">
    <w:abstractNumId w:val="32"/>
  </w:num>
  <w:num w:numId="32">
    <w:abstractNumId w:val="22"/>
  </w:num>
  <w:num w:numId="33">
    <w:abstractNumId w:val="14"/>
  </w:num>
  <w:num w:numId="34">
    <w:abstractNumId w:val="29"/>
  </w:num>
  <w:num w:numId="35">
    <w:abstractNumId w:val="5"/>
  </w:num>
  <w:num w:numId="36">
    <w:abstractNumId w:val="36"/>
  </w:num>
  <w:num w:numId="37">
    <w:abstractNumId w:val="27"/>
  </w:num>
  <w:num w:numId="38">
    <w:abstractNumId w:val="4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UyNDc2MzY0szBW0lEKTi0uzszPAykwNKsFAAgD10UtAAAA"/>
  </w:docVars>
  <w:rsids>
    <w:rsidRoot w:val="00D05825"/>
    <w:rsid w:val="0001384A"/>
    <w:rsid w:val="000204F8"/>
    <w:rsid w:val="0002350E"/>
    <w:rsid w:val="0003060C"/>
    <w:rsid w:val="000308FD"/>
    <w:rsid w:val="00036515"/>
    <w:rsid w:val="000508CD"/>
    <w:rsid w:val="000565F0"/>
    <w:rsid w:val="00060276"/>
    <w:rsid w:val="00075A75"/>
    <w:rsid w:val="00081B4A"/>
    <w:rsid w:val="00095052"/>
    <w:rsid w:val="000B3947"/>
    <w:rsid w:val="000C52A2"/>
    <w:rsid w:val="000C7551"/>
    <w:rsid w:val="000D71D3"/>
    <w:rsid w:val="000E3333"/>
    <w:rsid w:val="0010034F"/>
    <w:rsid w:val="001009F1"/>
    <w:rsid w:val="001033D7"/>
    <w:rsid w:val="00120B84"/>
    <w:rsid w:val="00131DE1"/>
    <w:rsid w:val="00132A80"/>
    <w:rsid w:val="00154D3C"/>
    <w:rsid w:val="0016791E"/>
    <w:rsid w:val="001749F5"/>
    <w:rsid w:val="001850AC"/>
    <w:rsid w:val="00192DC6"/>
    <w:rsid w:val="0019350F"/>
    <w:rsid w:val="001B0305"/>
    <w:rsid w:val="001D0C02"/>
    <w:rsid w:val="001D2C9F"/>
    <w:rsid w:val="001D5EC6"/>
    <w:rsid w:val="001F3286"/>
    <w:rsid w:val="00203285"/>
    <w:rsid w:val="002058CB"/>
    <w:rsid w:val="0021228A"/>
    <w:rsid w:val="002176B7"/>
    <w:rsid w:val="00235919"/>
    <w:rsid w:val="00255987"/>
    <w:rsid w:val="00261240"/>
    <w:rsid w:val="0028075A"/>
    <w:rsid w:val="00286791"/>
    <w:rsid w:val="002928EF"/>
    <w:rsid w:val="002B4D87"/>
    <w:rsid w:val="002B55A6"/>
    <w:rsid w:val="002C33DC"/>
    <w:rsid w:val="002F203D"/>
    <w:rsid w:val="003124AD"/>
    <w:rsid w:val="003229DE"/>
    <w:rsid w:val="003264CF"/>
    <w:rsid w:val="00333AAF"/>
    <w:rsid w:val="00342F1F"/>
    <w:rsid w:val="00353043"/>
    <w:rsid w:val="00357212"/>
    <w:rsid w:val="00360E3F"/>
    <w:rsid w:val="003617AA"/>
    <w:rsid w:val="00365112"/>
    <w:rsid w:val="00366250"/>
    <w:rsid w:val="00370B3D"/>
    <w:rsid w:val="003725F5"/>
    <w:rsid w:val="0037342D"/>
    <w:rsid w:val="003A1FE3"/>
    <w:rsid w:val="003B5BFE"/>
    <w:rsid w:val="003C03BB"/>
    <w:rsid w:val="003C2BD4"/>
    <w:rsid w:val="003C5DC2"/>
    <w:rsid w:val="003D22F9"/>
    <w:rsid w:val="003D42AE"/>
    <w:rsid w:val="003D4618"/>
    <w:rsid w:val="003E5EC6"/>
    <w:rsid w:val="003F0AFD"/>
    <w:rsid w:val="003F1D4D"/>
    <w:rsid w:val="004043CA"/>
    <w:rsid w:val="004167C1"/>
    <w:rsid w:val="004478BC"/>
    <w:rsid w:val="004507D5"/>
    <w:rsid w:val="00460C22"/>
    <w:rsid w:val="00470DB7"/>
    <w:rsid w:val="00471447"/>
    <w:rsid w:val="0048014F"/>
    <w:rsid w:val="00480341"/>
    <w:rsid w:val="0049116A"/>
    <w:rsid w:val="004A027F"/>
    <w:rsid w:val="004A28C4"/>
    <w:rsid w:val="004B5B09"/>
    <w:rsid w:val="004C12DC"/>
    <w:rsid w:val="004C37D3"/>
    <w:rsid w:val="004C5052"/>
    <w:rsid w:val="004E6F5E"/>
    <w:rsid w:val="004F27C0"/>
    <w:rsid w:val="004F31FE"/>
    <w:rsid w:val="00501777"/>
    <w:rsid w:val="005123EA"/>
    <w:rsid w:val="00512CB0"/>
    <w:rsid w:val="005408F6"/>
    <w:rsid w:val="0055237C"/>
    <w:rsid w:val="00557213"/>
    <w:rsid w:val="00562521"/>
    <w:rsid w:val="00575DFC"/>
    <w:rsid w:val="00581F1B"/>
    <w:rsid w:val="00583C8A"/>
    <w:rsid w:val="005958D1"/>
    <w:rsid w:val="00596BFB"/>
    <w:rsid w:val="005A76B3"/>
    <w:rsid w:val="005C6A1C"/>
    <w:rsid w:val="005D7A20"/>
    <w:rsid w:val="005E7750"/>
    <w:rsid w:val="005F728B"/>
    <w:rsid w:val="00600F5D"/>
    <w:rsid w:val="00617294"/>
    <w:rsid w:val="00621B05"/>
    <w:rsid w:val="0065423E"/>
    <w:rsid w:val="00656BF9"/>
    <w:rsid w:val="006629B6"/>
    <w:rsid w:val="00664EBF"/>
    <w:rsid w:val="00666F58"/>
    <w:rsid w:val="00674DBE"/>
    <w:rsid w:val="00675C78"/>
    <w:rsid w:val="00682424"/>
    <w:rsid w:val="00685904"/>
    <w:rsid w:val="006943F3"/>
    <w:rsid w:val="00695DFE"/>
    <w:rsid w:val="00697C23"/>
    <w:rsid w:val="006A4901"/>
    <w:rsid w:val="006A585E"/>
    <w:rsid w:val="006B24CD"/>
    <w:rsid w:val="006B3FC5"/>
    <w:rsid w:val="006C1D35"/>
    <w:rsid w:val="006C5E0E"/>
    <w:rsid w:val="006D6DEF"/>
    <w:rsid w:val="006E1FE5"/>
    <w:rsid w:val="006F6EDC"/>
    <w:rsid w:val="00702149"/>
    <w:rsid w:val="00704153"/>
    <w:rsid w:val="00713431"/>
    <w:rsid w:val="0073082F"/>
    <w:rsid w:val="00743B1E"/>
    <w:rsid w:val="00757385"/>
    <w:rsid w:val="00761F00"/>
    <w:rsid w:val="007C1DAF"/>
    <w:rsid w:val="007E7FAF"/>
    <w:rsid w:val="00810261"/>
    <w:rsid w:val="0081155F"/>
    <w:rsid w:val="00824503"/>
    <w:rsid w:val="00827F69"/>
    <w:rsid w:val="0083644E"/>
    <w:rsid w:val="00847295"/>
    <w:rsid w:val="008509DF"/>
    <w:rsid w:val="00856255"/>
    <w:rsid w:val="00862057"/>
    <w:rsid w:val="0086242F"/>
    <w:rsid w:val="008630B3"/>
    <w:rsid w:val="00874CDF"/>
    <w:rsid w:val="00876967"/>
    <w:rsid w:val="00880B5F"/>
    <w:rsid w:val="0088262A"/>
    <w:rsid w:val="00883E6F"/>
    <w:rsid w:val="008856AC"/>
    <w:rsid w:val="00887398"/>
    <w:rsid w:val="0089069D"/>
    <w:rsid w:val="008911EA"/>
    <w:rsid w:val="00893D85"/>
    <w:rsid w:val="00895FA7"/>
    <w:rsid w:val="0089672C"/>
    <w:rsid w:val="008A4A7A"/>
    <w:rsid w:val="008A7BBD"/>
    <w:rsid w:val="008B05D7"/>
    <w:rsid w:val="008B58A7"/>
    <w:rsid w:val="008C0BBF"/>
    <w:rsid w:val="008C5D65"/>
    <w:rsid w:val="008D36A7"/>
    <w:rsid w:val="008E4DE1"/>
    <w:rsid w:val="00901D39"/>
    <w:rsid w:val="00914636"/>
    <w:rsid w:val="009177DA"/>
    <w:rsid w:val="00931ABE"/>
    <w:rsid w:val="00936737"/>
    <w:rsid w:val="00936CD9"/>
    <w:rsid w:val="00956F99"/>
    <w:rsid w:val="0096001D"/>
    <w:rsid w:val="00966983"/>
    <w:rsid w:val="009729CA"/>
    <w:rsid w:val="00990268"/>
    <w:rsid w:val="0099661B"/>
    <w:rsid w:val="009B0F75"/>
    <w:rsid w:val="009C5D89"/>
    <w:rsid w:val="009D2023"/>
    <w:rsid w:val="009E01BE"/>
    <w:rsid w:val="009E1976"/>
    <w:rsid w:val="009E28BF"/>
    <w:rsid w:val="009F4191"/>
    <w:rsid w:val="00A008D4"/>
    <w:rsid w:val="00A0396F"/>
    <w:rsid w:val="00A14FCC"/>
    <w:rsid w:val="00A21956"/>
    <w:rsid w:val="00A331FB"/>
    <w:rsid w:val="00A50A78"/>
    <w:rsid w:val="00A5256D"/>
    <w:rsid w:val="00A55E6A"/>
    <w:rsid w:val="00A55F22"/>
    <w:rsid w:val="00A57071"/>
    <w:rsid w:val="00A60D5B"/>
    <w:rsid w:val="00A64D01"/>
    <w:rsid w:val="00A65AEC"/>
    <w:rsid w:val="00A72F83"/>
    <w:rsid w:val="00A80417"/>
    <w:rsid w:val="00A916DA"/>
    <w:rsid w:val="00A952EA"/>
    <w:rsid w:val="00A9579C"/>
    <w:rsid w:val="00AA3AB9"/>
    <w:rsid w:val="00AB4BB9"/>
    <w:rsid w:val="00AC3B16"/>
    <w:rsid w:val="00B02568"/>
    <w:rsid w:val="00B05E33"/>
    <w:rsid w:val="00B07052"/>
    <w:rsid w:val="00B12DC0"/>
    <w:rsid w:val="00B179F2"/>
    <w:rsid w:val="00B202CA"/>
    <w:rsid w:val="00B26F53"/>
    <w:rsid w:val="00B51AF5"/>
    <w:rsid w:val="00B55362"/>
    <w:rsid w:val="00B565F9"/>
    <w:rsid w:val="00B64F64"/>
    <w:rsid w:val="00B87F13"/>
    <w:rsid w:val="00B91843"/>
    <w:rsid w:val="00BA3243"/>
    <w:rsid w:val="00BA4DF3"/>
    <w:rsid w:val="00BA5FD5"/>
    <w:rsid w:val="00BC345C"/>
    <w:rsid w:val="00BD5A1B"/>
    <w:rsid w:val="00BD783C"/>
    <w:rsid w:val="00BD7CD9"/>
    <w:rsid w:val="00BE1E2C"/>
    <w:rsid w:val="00BE627B"/>
    <w:rsid w:val="00BF06AD"/>
    <w:rsid w:val="00C05527"/>
    <w:rsid w:val="00C057C8"/>
    <w:rsid w:val="00C17FE6"/>
    <w:rsid w:val="00C34899"/>
    <w:rsid w:val="00C400A0"/>
    <w:rsid w:val="00C54A74"/>
    <w:rsid w:val="00C6293B"/>
    <w:rsid w:val="00C72884"/>
    <w:rsid w:val="00C87070"/>
    <w:rsid w:val="00C94C51"/>
    <w:rsid w:val="00CB1ECF"/>
    <w:rsid w:val="00CC408F"/>
    <w:rsid w:val="00D006F5"/>
    <w:rsid w:val="00D05825"/>
    <w:rsid w:val="00D12F0D"/>
    <w:rsid w:val="00D139CC"/>
    <w:rsid w:val="00D15F8A"/>
    <w:rsid w:val="00D446F3"/>
    <w:rsid w:val="00D60123"/>
    <w:rsid w:val="00D60E87"/>
    <w:rsid w:val="00D76F02"/>
    <w:rsid w:val="00D77578"/>
    <w:rsid w:val="00D921D3"/>
    <w:rsid w:val="00D924DA"/>
    <w:rsid w:val="00D945FF"/>
    <w:rsid w:val="00DA0641"/>
    <w:rsid w:val="00DA3291"/>
    <w:rsid w:val="00DB1E1B"/>
    <w:rsid w:val="00DB2A73"/>
    <w:rsid w:val="00DB2C07"/>
    <w:rsid w:val="00DD0771"/>
    <w:rsid w:val="00DD306B"/>
    <w:rsid w:val="00DF2FF1"/>
    <w:rsid w:val="00DF407F"/>
    <w:rsid w:val="00E07EFB"/>
    <w:rsid w:val="00E10022"/>
    <w:rsid w:val="00E43BC9"/>
    <w:rsid w:val="00E54026"/>
    <w:rsid w:val="00E5683B"/>
    <w:rsid w:val="00E5746C"/>
    <w:rsid w:val="00E706DA"/>
    <w:rsid w:val="00E72761"/>
    <w:rsid w:val="00E844A0"/>
    <w:rsid w:val="00E92CF4"/>
    <w:rsid w:val="00EA3516"/>
    <w:rsid w:val="00EB7D81"/>
    <w:rsid w:val="00ED15A5"/>
    <w:rsid w:val="00EE5593"/>
    <w:rsid w:val="00EF1D41"/>
    <w:rsid w:val="00EF596C"/>
    <w:rsid w:val="00F10080"/>
    <w:rsid w:val="00F23F8F"/>
    <w:rsid w:val="00F279A5"/>
    <w:rsid w:val="00F54AA7"/>
    <w:rsid w:val="00F62C04"/>
    <w:rsid w:val="00FA4738"/>
    <w:rsid w:val="00FB6400"/>
    <w:rsid w:val="00FC02DA"/>
    <w:rsid w:val="00FD2440"/>
    <w:rsid w:val="00FD36C9"/>
    <w:rsid w:val="00FD7FDD"/>
    <w:rsid w:val="00FF6A0D"/>
    <w:rsid w:val="0842CF04"/>
    <w:rsid w:val="160C48D6"/>
    <w:rsid w:val="2A6A6530"/>
    <w:rsid w:val="2B05DEDB"/>
    <w:rsid w:val="2D20DC56"/>
    <w:rsid w:val="36441C27"/>
    <w:rsid w:val="46AFD421"/>
    <w:rsid w:val="4CBCBBF9"/>
    <w:rsid w:val="660C5760"/>
    <w:rsid w:val="7512C9AC"/>
    <w:rsid w:val="7944EFCE"/>
    <w:rsid w:val="7D83A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C8E56"/>
  <w15:chartTrackingRefBased/>
  <w15:docId w15:val="{E4DA3016-A932-4B82-B5E6-52F3CCEAA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8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B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BF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B5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5B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5B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BF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D6DEF"/>
    <w:pPr>
      <w:ind w:left="720"/>
      <w:contextualSpacing/>
    </w:pPr>
  </w:style>
  <w:style w:type="paragraph" w:styleId="Revision">
    <w:name w:val="Revision"/>
    <w:hidden/>
    <w:uiPriority w:val="99"/>
    <w:semiHidden/>
    <w:rsid w:val="00BD783C"/>
    <w:pPr>
      <w:spacing w:after="0" w:line="240" w:lineRule="auto"/>
    </w:pPr>
  </w:style>
  <w:style w:type="table" w:styleId="TableGrid">
    <w:name w:val="Table Grid"/>
    <w:basedOn w:val="TableNormal"/>
    <w:uiPriority w:val="59"/>
    <w:rsid w:val="003124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B3FC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24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4CD"/>
  </w:style>
  <w:style w:type="paragraph" w:styleId="Footer">
    <w:name w:val="footer"/>
    <w:basedOn w:val="Normal"/>
    <w:link w:val="FooterChar"/>
    <w:uiPriority w:val="99"/>
    <w:unhideWhenUsed/>
    <w:rsid w:val="006B24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4C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2DC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957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844A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844A0"/>
    <w:rPr>
      <w:rFonts w:ascii="Arial" w:eastAsia="Arial" w:hAnsi="Arial" w:cs="Arial"/>
      <w:b/>
      <w:bCs/>
      <w:sz w:val="24"/>
      <w:szCs w:val="24"/>
    </w:rPr>
  </w:style>
  <w:style w:type="paragraph" w:styleId="NoSpacing">
    <w:name w:val="No Spacing"/>
    <w:uiPriority w:val="1"/>
    <w:qFormat/>
    <w:rsid w:val="0056252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76967"/>
    <w:rPr>
      <w:color w:val="605E5C"/>
      <w:shd w:val="clear" w:color="auto" w:fill="E1DFDD"/>
    </w:rPr>
  </w:style>
  <w:style w:type="paragraph" w:customStyle="1" w:styleId="xxmsonormal">
    <w:name w:val="x_x_msonormal"/>
    <w:basedOn w:val="Normal"/>
    <w:rsid w:val="00827F69"/>
    <w:pPr>
      <w:spacing w:after="0" w:line="240" w:lineRule="auto"/>
    </w:pPr>
    <w:rPr>
      <w:rFonts w:ascii="Calibri" w:hAnsi="Calibri" w:cs="Calibri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140412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6876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0307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616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98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1017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4192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1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4625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0283">
          <w:marLeft w:val="92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02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535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2309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6841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1567">
          <w:marLeft w:val="547"/>
          <w:marRight w:val="0"/>
          <w:marTop w:val="77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863">
          <w:marLeft w:val="547"/>
          <w:marRight w:val="0"/>
          <w:marTop w:val="77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8504">
          <w:marLeft w:val="547"/>
          <w:marRight w:val="0"/>
          <w:marTop w:val="77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93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8532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8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goodswimmer@yourcier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goodswimmer@yourcier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Kettle@ec.gc.c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jc-cnm.gc.ca/directive/d10/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42F15CB8149B4D9152DD330FC576C6" ma:contentTypeVersion="12" ma:contentTypeDescription="Create a new document." ma:contentTypeScope="" ma:versionID="fe11f686288b66f5c156ae42e6615ba5">
  <xsd:schema xmlns:xsd="http://www.w3.org/2001/XMLSchema" xmlns:xs="http://www.w3.org/2001/XMLSchema" xmlns:p="http://schemas.microsoft.com/office/2006/metadata/properties" xmlns:ns2="b86bab71-cece-4ea2-895a-c3f44c1305db" xmlns:ns3="597a5d1d-b5f4-4fa4-8dd9-d6467592e515" targetNamespace="http://schemas.microsoft.com/office/2006/metadata/properties" ma:root="true" ma:fieldsID="7a33eeff430d960507bc572416f6c683" ns2:_="" ns3:_="">
    <xsd:import namespace="b86bab71-cece-4ea2-895a-c3f44c1305db"/>
    <xsd:import namespace="597a5d1d-b5f4-4fa4-8dd9-d6467592e5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6bab71-cece-4ea2-895a-c3f44c1305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7a5d1d-b5f4-4fa4-8dd9-d6467592e5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DB3C94-DD2C-464C-9414-9096664136D7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597a5d1d-b5f4-4fa4-8dd9-d6467592e515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b86bab71-cece-4ea2-895a-c3f44c1305db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D9D6C4B-5CB9-48E0-9953-50D918F29A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76EF63-F542-4E87-AC8D-ECF92C95AD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DE70B6-BB27-41DB-82F4-72C8202F0D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6bab71-cece-4ea2-895a-c3f44c1305db"/>
    <ds:schemaRef ds:uri="597a5d1d-b5f4-4fa4-8dd9-d6467592e5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125</Words>
  <Characters>12114</Characters>
  <Application>Microsoft Office Word</Application>
  <DocSecurity>0</DocSecurity>
  <Lines>100</Lines>
  <Paragraphs>28</Paragraphs>
  <ScaleCrop>false</ScaleCrop>
  <Company>Environment Climate Change Canada</Company>
  <LinksUpToDate>false</LinksUpToDate>
  <CharactersWithSpaces>1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Beau,Agathe [PYR]</dc:creator>
  <cp:keywords/>
  <dc:description/>
  <cp:lastModifiedBy>Lynn Mallett</cp:lastModifiedBy>
  <cp:revision>18</cp:revision>
  <cp:lastPrinted>2020-06-15T17:34:00Z</cp:lastPrinted>
  <dcterms:created xsi:type="dcterms:W3CDTF">2021-10-27T23:31:00Z</dcterms:created>
  <dcterms:modified xsi:type="dcterms:W3CDTF">2022-02-01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42F15CB8149B4D9152DD330FC576C6</vt:lpwstr>
  </property>
</Properties>
</file>